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06B77" w:rsidRPr="00295416" w:rsidP="00A06B77" w14:paraId="7809477A" w14:textId="54552E9C">
      <w:pPr>
        <w:keepLines/>
        <w:tabs>
          <w:tab w:val="left" w:pos="360"/>
        </w:tabs>
        <w:rPr>
          <w:b/>
          <w:bCs/>
        </w:rPr>
      </w:pPr>
      <w:r w:rsidRPr="00295416">
        <w:rPr>
          <w:rFonts w:asciiTheme="majorBidi" w:hAnsiTheme="majorBidi" w:cstheme="majorBidi"/>
          <w:b/>
          <w:bCs/>
        </w:rPr>
        <w:t xml:space="preserve">INSTRUMENT 5 </w:t>
      </w:r>
      <w:r w:rsidRPr="00295416" w:rsidR="007C6E95">
        <w:rPr>
          <w:rFonts w:asciiTheme="majorBidi" w:hAnsiTheme="majorBidi" w:cstheme="majorBidi"/>
          <w:b/>
          <w:bCs/>
        </w:rPr>
        <w:t>–</w:t>
      </w:r>
      <w:r w:rsidRPr="00295416">
        <w:rPr>
          <w:rFonts w:asciiTheme="majorBidi" w:hAnsiTheme="majorBidi" w:cstheme="majorBidi"/>
          <w:b/>
          <w:bCs/>
        </w:rPr>
        <w:t>INTERVIEW GUIDE FOR PARTICIPATING FAMILIES CURRENTLY SEARCHING FOR HOUSING</w:t>
      </w:r>
    </w:p>
    <w:p w:rsidR="003E3F71" w:rsidP="705BA732" w14:paraId="2F3B2695" w14:textId="043D39E5">
      <w:pPr>
        <w:pStyle w:val="BodyText"/>
        <w:spacing w:after="0"/>
        <w:rPr>
          <w:b/>
          <w:bCs/>
        </w:rPr>
      </w:pPr>
      <w:bookmarkStart w:id="0" w:name="_Hlk93658328"/>
      <w:r w:rsidRPr="705BA732">
        <w:rPr>
          <w:b/>
          <w:bCs/>
        </w:rPr>
        <w:t xml:space="preserve">Evaluation of the </w:t>
      </w:r>
      <w:r w:rsidRPr="705BA732" w:rsidR="0D95D1B8">
        <w:rPr>
          <w:b/>
          <w:bCs/>
        </w:rPr>
        <w:t>Community Choice</w:t>
      </w:r>
      <w:r w:rsidRPr="705BA732">
        <w:rPr>
          <w:b/>
          <w:bCs/>
        </w:rPr>
        <w:t xml:space="preserve"> Demonstration</w:t>
      </w:r>
    </w:p>
    <w:bookmarkEnd w:id="0"/>
    <w:p w:rsidR="00A06B77" w:rsidRPr="004E202C" w:rsidP="003E3F71" w14:paraId="7D389C14" w14:textId="77777777">
      <w:pPr>
        <w:pStyle w:val="BodyText"/>
        <w:rPr>
          <w:rFonts w:asciiTheme="majorBidi" w:hAnsiTheme="majorBidi" w:cstheme="majorBidi"/>
          <w:szCs w:val="24"/>
        </w:rPr>
      </w:pPr>
    </w:p>
    <w:p w:rsidR="003E3F71" w:rsidRPr="004E202C" w:rsidP="006C04F2" w14:paraId="4879DE09" w14:textId="6D94DECC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This guide is for treatment and control group families searching for housing with a voucher</w:t>
      </w:r>
      <w:r w:rsidRPr="004E202C" w:rsidR="006C04F2">
        <w:rPr>
          <w:rFonts w:asciiTheme="majorBidi" w:hAnsiTheme="majorBidi" w:cstheme="majorBidi"/>
          <w:szCs w:val="24"/>
        </w:rPr>
        <w:t>.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607EA3" w:rsidRPr="004E202C" w:rsidP="006C04F2" w14:paraId="03341D31" w14:textId="1E4CC1DC">
      <w:pPr>
        <w:pStyle w:val="BodyText"/>
        <w:rPr>
          <w:rFonts w:asciiTheme="majorBidi" w:hAnsiTheme="majorBidi" w:cstheme="majorBidi"/>
          <w:szCs w:val="24"/>
        </w:rPr>
      </w:pPr>
      <w:bookmarkStart w:id="1" w:name="_Hlk93658408"/>
      <w:r w:rsidRPr="004E202C">
        <w:rPr>
          <w:rFonts w:asciiTheme="majorBidi" w:hAnsiTheme="majorBidi" w:cstheme="majorBidi"/>
          <w:b/>
          <w:bCs/>
          <w:szCs w:val="24"/>
        </w:rPr>
        <w:t>Note for interviewer:</w:t>
      </w:r>
      <w:r w:rsidRPr="004E202C">
        <w:rPr>
          <w:rFonts w:asciiTheme="majorBidi" w:hAnsiTheme="majorBidi" w:cstheme="majorBidi"/>
          <w:szCs w:val="24"/>
        </w:rPr>
        <w:t xml:space="preserve"> The section transitions are important for clarifying nuanced differences between sections and reducing repetitiveness felt during pretests.</w:t>
      </w:r>
    </w:p>
    <w:bookmarkEnd w:id="1"/>
    <w:p w:rsidR="00E8488B" w:rsidRPr="004E202C" w:rsidP="00E8488B" w14:paraId="5F7440DE" w14:textId="6CE2E619">
      <w:pPr>
        <w:pStyle w:val="BodyText"/>
        <w:rPr>
          <w:rFonts w:asciiTheme="majorBidi" w:hAnsiTheme="majorBidi" w:cstheme="majorBidi"/>
          <w:b/>
          <w:bCs/>
          <w:szCs w:val="24"/>
        </w:rPr>
      </w:pPr>
      <w:r w:rsidRPr="004E202C">
        <w:rPr>
          <w:rFonts w:asciiTheme="majorBidi" w:hAnsiTheme="majorBidi" w:cstheme="majorBidi"/>
          <w:b/>
          <w:bCs/>
          <w:szCs w:val="24"/>
        </w:rPr>
        <w:t xml:space="preserve">[AFTER CONSENT PROCESS IN ATTACHMENT </w:t>
      </w:r>
      <w:r w:rsidRPr="004E202C" w:rsidR="00A06B77">
        <w:rPr>
          <w:rFonts w:asciiTheme="majorBidi" w:hAnsiTheme="majorBidi" w:cstheme="majorBidi"/>
          <w:b/>
          <w:bCs/>
          <w:szCs w:val="24"/>
        </w:rPr>
        <w:t>H</w:t>
      </w:r>
      <w:r w:rsidRPr="004E202C">
        <w:rPr>
          <w:rFonts w:asciiTheme="majorBidi" w:hAnsiTheme="majorBidi" w:cstheme="majorBidi"/>
          <w:b/>
          <w:bCs/>
          <w:szCs w:val="24"/>
        </w:rPr>
        <w:t>]</w:t>
      </w:r>
    </w:p>
    <w:p w:rsidR="003E3F71" w:rsidRPr="004E202C" w:rsidP="003E3F71" w14:paraId="0C987231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The tape recorder is now on. </w:t>
      </w:r>
    </w:p>
    <w:p w:rsidR="003E3F71" w:rsidRPr="004E202C" w:rsidP="003E3F71" w14:paraId="4F61688A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OK, let’s start.</w:t>
      </w:r>
    </w:p>
    <w:p w:rsidR="003E3F71" w:rsidRPr="004E202C" w:rsidP="003E3F71" w14:paraId="538BBB84" w14:textId="7FC899C8">
      <w:pPr>
        <w:pStyle w:val="Heading1"/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</w:rPr>
        <w:t>WARM-UP/BACKGROUND [All Respondents]</w:t>
      </w:r>
    </w:p>
    <w:p w:rsidR="00AE4E78" w:rsidRPr="004E202C" w:rsidP="00AE4E78" w14:paraId="420D75BB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First, I’d like to learn a bit about you, your family, and the reasons you are interested in moving. </w:t>
      </w:r>
    </w:p>
    <w:p w:rsidR="003E3F71" w:rsidRPr="004E202C" w:rsidP="006A32CD" w14:paraId="32A599EF" w14:textId="21F1EBFB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lease tell me about the number of people who live with you. </w:t>
      </w:r>
    </w:p>
    <w:p w:rsidR="00857DFB" w:rsidRPr="004E202C" w:rsidP="00E11DA9" w14:paraId="2593AF62" w14:textId="72C9CA83">
      <w:pPr>
        <w:pStyle w:val="BodyText"/>
        <w:numPr>
          <w:ilvl w:val="0"/>
          <w:numId w:val="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many children live here with you? </w:t>
      </w:r>
      <w:r w:rsidRPr="004E202C" w:rsidR="00E608E0">
        <w:rPr>
          <w:rFonts w:asciiTheme="majorBidi" w:hAnsiTheme="majorBidi" w:cstheme="majorBidi"/>
          <w:szCs w:val="24"/>
        </w:rPr>
        <w:t>What are their ages and what grade are they in</w:t>
      </w:r>
      <w:r w:rsidRPr="004E202C">
        <w:rPr>
          <w:rFonts w:asciiTheme="majorBidi" w:hAnsiTheme="majorBidi" w:cstheme="majorBidi"/>
          <w:szCs w:val="24"/>
        </w:rPr>
        <w:t xml:space="preserve">? </w:t>
      </w:r>
    </w:p>
    <w:p w:rsidR="00857DFB" w:rsidRPr="004E202C" w:rsidP="00E11DA9" w14:paraId="1C9951F8" w14:textId="6C7513A2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Note that any names mentioned will be removed/redacted</w:t>
      </w:r>
      <w:r w:rsidRPr="004E202C">
        <w:rPr>
          <w:rFonts w:asciiTheme="majorBidi" w:hAnsiTheme="majorBidi" w:cstheme="majorBidi"/>
          <w:szCs w:val="24"/>
        </w:rPr>
        <w:t>.]</w:t>
      </w:r>
    </w:p>
    <w:p w:rsidR="003E3F71" w:rsidRPr="004E202C" w:rsidP="006A32CD" w14:paraId="4CADF786" w14:textId="52EA4605">
      <w:pPr>
        <w:pStyle w:val="BodyText"/>
        <w:numPr>
          <w:ilvl w:val="0"/>
          <w:numId w:val="1"/>
        </w:numPr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Tell me </w:t>
      </w:r>
      <w:r w:rsidRPr="004E202C">
        <w:rPr>
          <w:rFonts w:asciiTheme="majorBidi" w:hAnsiTheme="majorBidi" w:cstheme="majorBidi"/>
          <w:szCs w:val="24"/>
        </w:rPr>
        <w:t>about</w:t>
      </w:r>
      <w:r w:rsidRPr="004E202C">
        <w:rPr>
          <w:rFonts w:asciiTheme="majorBidi" w:hAnsiTheme="majorBidi" w:cstheme="majorBidi"/>
          <w:iCs/>
          <w:szCs w:val="24"/>
        </w:rPr>
        <w:t xml:space="preserve"> </w:t>
      </w:r>
      <w:r w:rsidRPr="004E202C" w:rsidR="00AD097C">
        <w:rPr>
          <w:rFonts w:asciiTheme="majorBidi" w:hAnsiTheme="majorBidi" w:cstheme="majorBidi"/>
          <w:iCs/>
          <w:szCs w:val="24"/>
        </w:rPr>
        <w:t>your current living situation</w:t>
      </w:r>
      <w:r w:rsidRPr="004E202C">
        <w:rPr>
          <w:rFonts w:asciiTheme="majorBidi" w:hAnsiTheme="majorBidi" w:cstheme="majorBidi"/>
          <w:iCs/>
          <w:szCs w:val="24"/>
        </w:rPr>
        <w:t>, while you are searching for</w:t>
      </w:r>
      <w:r w:rsidRPr="004E202C" w:rsidR="00E608E0">
        <w:rPr>
          <w:rFonts w:asciiTheme="majorBidi" w:hAnsiTheme="majorBidi" w:cstheme="majorBidi"/>
          <w:iCs/>
          <w:szCs w:val="24"/>
        </w:rPr>
        <w:t xml:space="preserve"> new</w:t>
      </w:r>
      <w:r w:rsidRPr="004E202C">
        <w:rPr>
          <w:rFonts w:asciiTheme="majorBidi" w:hAnsiTheme="majorBidi" w:cstheme="majorBidi"/>
          <w:iCs/>
          <w:szCs w:val="24"/>
        </w:rPr>
        <w:t xml:space="preserve"> housing.</w:t>
      </w:r>
    </w:p>
    <w:p w:rsidR="006A32CD" w:rsidRPr="004E202C" w:rsidP="006A32CD" w14:paraId="617CCF74" w14:textId="784B9C0B">
      <w:pPr>
        <w:pStyle w:val="BodyText"/>
        <w:spacing w:after="0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 xml:space="preserve">Existing voucher </w:t>
      </w:r>
      <w:r w:rsidRPr="004E202C">
        <w:rPr>
          <w:rFonts w:asciiTheme="majorBidi" w:hAnsiTheme="majorBidi" w:cstheme="majorBidi"/>
          <w:i/>
          <w:szCs w:val="24"/>
        </w:rPr>
        <w:t>famil</w:t>
      </w:r>
      <w:r w:rsidRPr="004E202C" w:rsidR="00A06B77">
        <w:rPr>
          <w:rFonts w:asciiTheme="majorBidi" w:hAnsiTheme="majorBidi" w:cstheme="majorBidi"/>
          <w:i/>
          <w:szCs w:val="24"/>
        </w:rPr>
        <w:t>ies</w:t>
      </w:r>
      <w:r w:rsidRPr="004E202C">
        <w:rPr>
          <w:rFonts w:asciiTheme="majorBidi" w:hAnsiTheme="majorBidi" w:cstheme="majorBidi"/>
          <w:iCs/>
          <w:szCs w:val="24"/>
        </w:rPr>
        <w:t>] Probe</w:t>
      </w:r>
      <w:r w:rsidRPr="004E202C" w:rsidR="00782DFD">
        <w:rPr>
          <w:rFonts w:asciiTheme="majorBidi" w:hAnsiTheme="majorBidi" w:cstheme="majorBidi"/>
          <w:iCs/>
          <w:szCs w:val="24"/>
        </w:rPr>
        <w:t>s</w:t>
      </w:r>
      <w:r w:rsidRPr="004E202C">
        <w:rPr>
          <w:rFonts w:asciiTheme="majorBidi" w:hAnsiTheme="majorBidi" w:cstheme="majorBidi"/>
          <w:iCs/>
          <w:szCs w:val="24"/>
        </w:rPr>
        <w:t xml:space="preserve">: </w:t>
      </w:r>
      <w:r w:rsidRPr="004E202C" w:rsidR="00380BDF">
        <w:rPr>
          <w:rFonts w:asciiTheme="majorBidi" w:hAnsiTheme="majorBidi" w:cstheme="majorBidi"/>
          <w:iCs/>
          <w:szCs w:val="24"/>
        </w:rPr>
        <w:t>S</w:t>
      </w:r>
      <w:r w:rsidRPr="004E202C" w:rsidR="00782DFD">
        <w:rPr>
          <w:rFonts w:asciiTheme="majorBidi" w:hAnsiTheme="majorBidi" w:cstheme="majorBidi"/>
          <w:iCs/>
          <w:szCs w:val="24"/>
        </w:rPr>
        <w:t>ingle-family house or apartment</w:t>
      </w:r>
      <w:r w:rsidRPr="004E202C" w:rsidR="00380BDF">
        <w:rPr>
          <w:rFonts w:asciiTheme="majorBidi" w:hAnsiTheme="majorBidi" w:cstheme="majorBidi"/>
          <w:iCs/>
          <w:szCs w:val="24"/>
        </w:rPr>
        <w:t>?</w:t>
      </w:r>
      <w:r w:rsidRPr="004E202C" w:rsidR="008961DD">
        <w:rPr>
          <w:rFonts w:asciiTheme="majorBidi" w:hAnsiTheme="majorBidi" w:cstheme="majorBidi"/>
          <w:iCs/>
          <w:szCs w:val="24"/>
        </w:rPr>
        <w:t xml:space="preserve"> </w:t>
      </w:r>
    </w:p>
    <w:p w:rsidR="003E3F71" w:rsidRPr="004E202C" w:rsidP="000245CB" w14:paraId="48FDAEEA" w14:textId="43AE7635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 xml:space="preserve">New </w:t>
      </w:r>
      <w:r w:rsidRPr="004E202C" w:rsidR="006A32CD">
        <w:rPr>
          <w:rFonts w:asciiTheme="majorBidi" w:hAnsiTheme="majorBidi" w:cstheme="majorBidi"/>
          <w:i/>
          <w:szCs w:val="24"/>
        </w:rPr>
        <w:t>admission</w:t>
      </w:r>
      <w:r w:rsidRPr="004E202C">
        <w:rPr>
          <w:rFonts w:asciiTheme="majorBidi" w:hAnsiTheme="majorBidi" w:cstheme="majorBidi"/>
          <w:i/>
          <w:szCs w:val="24"/>
        </w:rPr>
        <w:t xml:space="preserve"> </w:t>
      </w:r>
      <w:r w:rsidRPr="004E202C" w:rsidR="006A32CD">
        <w:rPr>
          <w:rFonts w:asciiTheme="majorBidi" w:hAnsiTheme="majorBidi" w:cstheme="majorBidi"/>
          <w:i/>
          <w:szCs w:val="24"/>
        </w:rPr>
        <w:t>famil</w:t>
      </w:r>
      <w:r w:rsidRPr="004E202C" w:rsidR="00A06B77">
        <w:rPr>
          <w:rFonts w:asciiTheme="majorBidi" w:hAnsiTheme="majorBidi" w:cstheme="majorBidi"/>
          <w:i/>
          <w:szCs w:val="24"/>
        </w:rPr>
        <w:t>ies</w:t>
      </w:r>
      <w:r w:rsidRPr="004E202C">
        <w:rPr>
          <w:rFonts w:asciiTheme="majorBidi" w:hAnsiTheme="majorBidi" w:cstheme="majorBidi"/>
          <w:iCs/>
          <w:szCs w:val="24"/>
        </w:rPr>
        <w:t xml:space="preserve">] Probes: </w:t>
      </w:r>
      <w:r w:rsidRPr="004E202C" w:rsidR="00380BDF">
        <w:rPr>
          <w:rFonts w:asciiTheme="majorBidi" w:hAnsiTheme="majorBidi" w:cstheme="majorBidi"/>
          <w:iCs/>
          <w:szCs w:val="24"/>
        </w:rPr>
        <w:t>L</w:t>
      </w:r>
      <w:r w:rsidRPr="004E202C">
        <w:rPr>
          <w:rFonts w:asciiTheme="majorBidi" w:hAnsiTheme="majorBidi" w:cstheme="majorBidi"/>
          <w:iCs/>
          <w:szCs w:val="24"/>
        </w:rPr>
        <w:t xml:space="preserve">iving in own home, </w:t>
      </w:r>
      <w:r w:rsidRPr="004E202C" w:rsidR="00F46714">
        <w:rPr>
          <w:rFonts w:asciiTheme="majorBidi" w:hAnsiTheme="majorBidi" w:cstheme="majorBidi"/>
          <w:iCs/>
          <w:szCs w:val="24"/>
        </w:rPr>
        <w:t>staying</w:t>
      </w:r>
      <w:r w:rsidRPr="004E202C" w:rsidR="00AD097C">
        <w:rPr>
          <w:rFonts w:asciiTheme="majorBidi" w:hAnsiTheme="majorBidi" w:cstheme="majorBidi"/>
          <w:iCs/>
          <w:szCs w:val="24"/>
        </w:rPr>
        <w:t xml:space="preserve"> </w:t>
      </w:r>
      <w:r w:rsidRPr="004E202C">
        <w:rPr>
          <w:rFonts w:asciiTheme="majorBidi" w:hAnsiTheme="majorBidi" w:cstheme="majorBidi"/>
          <w:iCs/>
          <w:szCs w:val="24"/>
        </w:rPr>
        <w:t xml:space="preserve">with family or friends, </w:t>
      </w:r>
      <w:r w:rsidRPr="004E202C" w:rsidR="00782DFD">
        <w:rPr>
          <w:rFonts w:asciiTheme="majorBidi" w:hAnsiTheme="majorBidi" w:cstheme="majorBidi"/>
          <w:iCs/>
          <w:szCs w:val="24"/>
        </w:rPr>
        <w:t xml:space="preserve">staying </w:t>
      </w:r>
      <w:r w:rsidRPr="004E202C" w:rsidR="00AD097C">
        <w:rPr>
          <w:rFonts w:asciiTheme="majorBidi" w:hAnsiTheme="majorBidi" w:cstheme="majorBidi"/>
          <w:iCs/>
          <w:szCs w:val="24"/>
        </w:rPr>
        <w:t xml:space="preserve">in a </w:t>
      </w:r>
      <w:r w:rsidRPr="004E202C">
        <w:rPr>
          <w:rFonts w:asciiTheme="majorBidi" w:hAnsiTheme="majorBidi" w:cstheme="majorBidi"/>
          <w:iCs/>
          <w:szCs w:val="24"/>
        </w:rPr>
        <w:t>shelter</w:t>
      </w:r>
      <w:r w:rsidRPr="004E202C" w:rsidR="00380BDF">
        <w:rPr>
          <w:rFonts w:asciiTheme="majorBidi" w:hAnsiTheme="majorBidi" w:cstheme="majorBidi"/>
          <w:iCs/>
          <w:szCs w:val="24"/>
        </w:rPr>
        <w:t>, or something else?</w:t>
      </w:r>
    </w:p>
    <w:p w:rsidR="003E3F71" w:rsidRPr="004E202C" w:rsidP="009F111E" w14:paraId="022E9F6E" w14:textId="50E93796">
      <w:pPr>
        <w:pStyle w:val="BodyText"/>
        <w:numPr>
          <w:ilvl w:val="0"/>
          <w:numId w:val="3"/>
        </w:numPr>
        <w:spacing w:after="1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How long have you lived </w:t>
      </w:r>
      <w:r w:rsidRPr="004E202C" w:rsidR="006D3B29">
        <w:rPr>
          <w:rFonts w:asciiTheme="majorBidi" w:hAnsiTheme="majorBidi" w:cstheme="majorBidi"/>
          <w:iCs/>
          <w:szCs w:val="24"/>
        </w:rPr>
        <w:t>in this apartment/home/shelter</w:t>
      </w:r>
      <w:r w:rsidRPr="004E202C">
        <w:rPr>
          <w:rFonts w:asciiTheme="majorBidi" w:hAnsiTheme="majorBidi" w:cstheme="majorBidi"/>
          <w:iCs/>
          <w:szCs w:val="24"/>
        </w:rPr>
        <w:t>?</w:t>
      </w:r>
    </w:p>
    <w:p w:rsidR="003E3F71" w:rsidRPr="004E202C" w:rsidP="00763889" w14:paraId="51A701CC" w14:textId="582D4BDF">
      <w:pPr>
        <w:pStyle w:val="BodyText"/>
        <w:numPr>
          <w:ilvl w:val="0"/>
          <w:numId w:val="1"/>
        </w:numPr>
        <w:rPr>
          <w:rFonts w:asciiTheme="majorBidi" w:hAnsiTheme="majorBidi" w:cstheme="majorBidi"/>
          <w:iCs/>
          <w:szCs w:val="24"/>
        </w:rPr>
      </w:pPr>
      <w:bookmarkStart w:id="2" w:name="_Hlk90285312"/>
      <w:r w:rsidRPr="004E202C">
        <w:rPr>
          <w:rFonts w:asciiTheme="majorBidi" w:hAnsiTheme="majorBidi" w:cstheme="majorBidi"/>
          <w:iCs/>
          <w:szCs w:val="24"/>
        </w:rPr>
        <w:t xml:space="preserve">What is the name of </w:t>
      </w:r>
      <w:r w:rsidRPr="004E202C" w:rsidR="00FD1CF4">
        <w:rPr>
          <w:rFonts w:asciiTheme="majorBidi" w:hAnsiTheme="majorBidi" w:cstheme="majorBidi"/>
          <w:iCs/>
          <w:szCs w:val="24"/>
        </w:rPr>
        <w:t>your</w:t>
      </w:r>
      <w:r w:rsidRPr="004E202C">
        <w:rPr>
          <w:rFonts w:asciiTheme="majorBidi" w:hAnsiTheme="majorBidi" w:cstheme="majorBidi"/>
          <w:iCs/>
          <w:szCs w:val="24"/>
        </w:rPr>
        <w:t xml:space="preserve"> </w:t>
      </w:r>
      <w:r w:rsidRPr="004E202C" w:rsidR="00874391">
        <w:rPr>
          <w:rFonts w:asciiTheme="majorBidi" w:hAnsiTheme="majorBidi" w:cstheme="majorBidi"/>
          <w:iCs/>
          <w:szCs w:val="24"/>
        </w:rPr>
        <w:t>neighborhood?</w:t>
      </w:r>
      <w:r w:rsidRPr="004E202C">
        <w:rPr>
          <w:rFonts w:asciiTheme="majorBidi" w:hAnsiTheme="majorBidi" w:cstheme="majorBidi"/>
          <w:iCs/>
          <w:szCs w:val="24"/>
        </w:rPr>
        <w:t xml:space="preserve"> Can you tell me the zip code?</w:t>
      </w:r>
      <w:bookmarkEnd w:id="2"/>
    </w:p>
    <w:p w:rsidR="006A32CD" w:rsidRPr="004E202C" w:rsidP="002C6E32" w14:paraId="6F318612" w14:textId="08C9CD4E">
      <w:pPr>
        <w:pStyle w:val="BodyText"/>
        <w:numPr>
          <w:ilvl w:val="1"/>
          <w:numId w:val="1"/>
        </w:numPr>
        <w:spacing w:after="120"/>
        <w:ind w:left="7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About how long </w:t>
      </w:r>
      <w:r w:rsidRPr="004E202C" w:rsidR="00FD1CF4">
        <w:rPr>
          <w:rFonts w:asciiTheme="majorBidi" w:hAnsiTheme="majorBidi" w:cstheme="majorBidi"/>
          <w:iCs/>
          <w:szCs w:val="24"/>
        </w:rPr>
        <w:t>have</w:t>
      </w:r>
      <w:r w:rsidRPr="004E202C">
        <w:rPr>
          <w:rFonts w:asciiTheme="majorBidi" w:hAnsiTheme="majorBidi" w:cstheme="majorBidi"/>
          <w:iCs/>
          <w:szCs w:val="24"/>
        </w:rPr>
        <w:t xml:space="preserve"> you live</w:t>
      </w:r>
      <w:r w:rsidRPr="004E202C" w:rsidR="00FD1CF4">
        <w:rPr>
          <w:rFonts w:asciiTheme="majorBidi" w:hAnsiTheme="majorBidi" w:cstheme="majorBidi"/>
          <w:iCs/>
          <w:szCs w:val="24"/>
        </w:rPr>
        <w:t>d</w:t>
      </w:r>
      <w:r w:rsidRPr="004E202C">
        <w:rPr>
          <w:rFonts w:asciiTheme="majorBidi" w:hAnsiTheme="majorBidi" w:cstheme="majorBidi"/>
          <w:iCs/>
          <w:szCs w:val="24"/>
        </w:rPr>
        <w:t xml:space="preserve"> in </w:t>
      </w:r>
      <w:r w:rsidRPr="004E202C" w:rsidR="00FD1CF4">
        <w:rPr>
          <w:rFonts w:asciiTheme="majorBidi" w:hAnsiTheme="majorBidi" w:cstheme="majorBidi"/>
          <w:iCs/>
          <w:szCs w:val="24"/>
        </w:rPr>
        <w:t>this</w:t>
      </w:r>
      <w:r w:rsidRPr="004E202C">
        <w:rPr>
          <w:rFonts w:asciiTheme="majorBidi" w:hAnsiTheme="majorBidi" w:cstheme="majorBidi"/>
          <w:iCs/>
          <w:szCs w:val="24"/>
        </w:rPr>
        <w:t xml:space="preserve"> neighborhood?</w:t>
      </w:r>
    </w:p>
    <w:p w:rsidR="006A32CD" w:rsidRPr="004E202C" w:rsidP="002C6E32" w14:paraId="6E5BCC4C" w14:textId="57026261">
      <w:pPr>
        <w:pStyle w:val="BodyText"/>
        <w:numPr>
          <w:ilvl w:val="1"/>
          <w:numId w:val="1"/>
        </w:numPr>
        <w:ind w:left="7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 xml:space="preserve">If living with family or </w:t>
      </w:r>
      <w:r w:rsidRPr="004E202C">
        <w:rPr>
          <w:rFonts w:asciiTheme="majorBidi" w:hAnsiTheme="majorBidi" w:cstheme="majorBidi"/>
          <w:i/>
          <w:szCs w:val="24"/>
        </w:rPr>
        <w:t>friend</w:t>
      </w:r>
      <w:r w:rsidRPr="004E202C">
        <w:rPr>
          <w:rFonts w:asciiTheme="majorBidi" w:hAnsiTheme="majorBidi" w:cstheme="majorBidi"/>
          <w:iCs/>
          <w:szCs w:val="24"/>
        </w:rPr>
        <w:t xml:space="preserve">] </w:t>
      </w:r>
      <w:r w:rsidRPr="004E202C" w:rsidR="00E25180">
        <w:rPr>
          <w:rFonts w:asciiTheme="majorBidi" w:hAnsiTheme="majorBidi" w:cstheme="majorBidi"/>
          <w:iCs/>
          <w:szCs w:val="24"/>
        </w:rPr>
        <w:t>C</w:t>
      </w:r>
      <w:r w:rsidRPr="004E202C">
        <w:rPr>
          <w:rFonts w:asciiTheme="majorBidi" w:hAnsiTheme="majorBidi" w:cstheme="majorBidi"/>
          <w:iCs/>
          <w:szCs w:val="24"/>
        </w:rPr>
        <w:t>an you stay there as long as you like?</w:t>
      </w:r>
    </w:p>
    <w:p w:rsidR="00F157CE" w:rsidRPr="004E202C" w:rsidP="550474E5" w14:paraId="654B9C35" w14:textId="58EB9FDD">
      <w:pPr>
        <w:pStyle w:val="BodyText"/>
        <w:numPr>
          <w:ilvl w:val="0"/>
          <w:numId w:val="1"/>
        </w:numPr>
        <w:spacing w:after="120"/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  <w:i/>
          <w:iCs/>
        </w:rPr>
        <w:t xml:space="preserve">[New </w:t>
      </w:r>
      <w:r w:rsidRPr="550474E5" w:rsidR="006A32CD">
        <w:rPr>
          <w:rFonts w:asciiTheme="majorBidi" w:hAnsiTheme="majorBidi" w:cstheme="majorBidi"/>
          <w:i/>
          <w:iCs/>
        </w:rPr>
        <w:t>admission families</w:t>
      </w:r>
      <w:r w:rsidRPr="550474E5">
        <w:rPr>
          <w:rFonts w:asciiTheme="majorBidi" w:hAnsiTheme="majorBidi" w:cstheme="majorBidi"/>
          <w:i/>
          <w:iCs/>
        </w:rPr>
        <w:t>]</w:t>
      </w:r>
      <w:r w:rsidRPr="550474E5">
        <w:rPr>
          <w:rFonts w:asciiTheme="majorBidi" w:hAnsiTheme="majorBidi" w:cstheme="majorBidi"/>
        </w:rPr>
        <w:t xml:space="preserve"> </w:t>
      </w:r>
      <w:r w:rsidRPr="550474E5" w:rsidR="0053147A">
        <w:rPr>
          <w:rFonts w:asciiTheme="majorBidi" w:hAnsiTheme="majorBidi" w:cstheme="majorBidi"/>
        </w:rPr>
        <w:t>Do you want</w:t>
      </w:r>
      <w:r w:rsidRPr="550474E5">
        <w:rPr>
          <w:rFonts w:asciiTheme="majorBidi" w:hAnsiTheme="majorBidi" w:cstheme="majorBidi"/>
        </w:rPr>
        <w:t xml:space="preserve"> to find a new place to live</w:t>
      </w:r>
      <w:r w:rsidRPr="550474E5" w:rsidR="0053147A">
        <w:rPr>
          <w:rFonts w:asciiTheme="majorBidi" w:hAnsiTheme="majorBidi" w:cstheme="majorBidi"/>
        </w:rPr>
        <w:t>,</w:t>
      </w:r>
      <w:r w:rsidRPr="550474E5" w:rsidR="000245CB">
        <w:rPr>
          <w:rFonts w:asciiTheme="majorBidi" w:hAnsiTheme="majorBidi" w:cstheme="majorBidi"/>
        </w:rPr>
        <w:t xml:space="preserve"> or</w:t>
      </w:r>
      <w:r w:rsidRPr="550474E5">
        <w:rPr>
          <w:rFonts w:asciiTheme="majorBidi" w:hAnsiTheme="majorBidi" w:cstheme="majorBidi"/>
        </w:rPr>
        <w:t xml:space="preserve"> do you plan to use your voucher to lease </w:t>
      </w:r>
      <w:r w:rsidRPr="550474E5" w:rsidR="006A32CD">
        <w:rPr>
          <w:rFonts w:asciiTheme="majorBidi" w:hAnsiTheme="majorBidi" w:cstheme="majorBidi"/>
        </w:rPr>
        <w:t>where you live now</w:t>
      </w:r>
      <w:r w:rsidRPr="550474E5">
        <w:rPr>
          <w:rFonts w:asciiTheme="majorBidi" w:hAnsiTheme="majorBidi" w:cstheme="majorBidi"/>
        </w:rPr>
        <w:t xml:space="preserve">? </w:t>
      </w:r>
    </w:p>
    <w:p w:rsidR="006A32CD" w:rsidRPr="004E202C" w:rsidP="550474E5" w14:paraId="16CDFC75" w14:textId="5FAA91D0">
      <w:pPr>
        <w:pStyle w:val="BodyText"/>
        <w:numPr>
          <w:ilvl w:val="0"/>
          <w:numId w:val="45"/>
        </w:numPr>
        <w:rPr>
          <w:rFonts w:asciiTheme="majorBidi" w:eastAsiaTheme="minorEastAsia" w:hAnsiTheme="majorBidi" w:cstheme="majorBidi"/>
          <w:i/>
          <w:iCs/>
        </w:rPr>
      </w:pPr>
      <w:r w:rsidRPr="550474E5">
        <w:rPr>
          <w:rFonts w:asciiTheme="majorBidi" w:hAnsiTheme="majorBidi" w:cstheme="majorBidi"/>
          <w:i/>
          <w:iCs/>
        </w:rPr>
        <w:t>[If new admission family wants to lease in place]</w:t>
      </w:r>
      <w:r w:rsidRPr="550474E5">
        <w:rPr>
          <w:rFonts w:asciiTheme="majorBidi" w:hAnsiTheme="majorBidi" w:cstheme="majorBidi"/>
        </w:rPr>
        <w:t xml:space="preserve"> Why? </w:t>
      </w:r>
      <w:r w:rsidRPr="550474E5">
        <w:rPr>
          <w:rFonts w:asciiTheme="majorBidi" w:hAnsiTheme="majorBidi" w:cstheme="majorBidi"/>
          <w:i/>
          <w:iCs/>
        </w:rPr>
        <w:t>[</w:t>
      </w:r>
      <w:r w:rsidRPr="550474E5" w:rsidR="00CA0B41">
        <w:rPr>
          <w:rFonts w:asciiTheme="majorBidi" w:hAnsiTheme="majorBidi" w:cstheme="majorBidi"/>
          <w:i/>
          <w:iCs/>
        </w:rPr>
        <w:t xml:space="preserve">Then </w:t>
      </w:r>
      <w:r w:rsidRPr="550474E5">
        <w:rPr>
          <w:rFonts w:asciiTheme="majorBidi" w:hAnsiTheme="majorBidi" w:cstheme="majorBidi"/>
          <w:i/>
          <w:iCs/>
        </w:rPr>
        <w:t xml:space="preserve">skip to question </w:t>
      </w:r>
      <w:r w:rsidR="00763889">
        <w:rPr>
          <w:rFonts w:asciiTheme="majorBidi" w:hAnsiTheme="majorBidi" w:cstheme="majorBidi"/>
          <w:i/>
          <w:iCs/>
        </w:rPr>
        <w:t>6</w:t>
      </w:r>
      <w:r w:rsidRPr="550474E5">
        <w:rPr>
          <w:rFonts w:asciiTheme="majorBidi" w:hAnsiTheme="majorBidi" w:cstheme="majorBidi"/>
          <w:i/>
          <w:iCs/>
        </w:rPr>
        <w:t>]</w:t>
      </w:r>
    </w:p>
    <w:p w:rsidR="00C13358" w:rsidRPr="004E202C" w:rsidP="550474E5" w14:paraId="6962A72F" w14:textId="3BBEB94B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W</w:t>
      </w:r>
      <w:r w:rsidRPr="550474E5">
        <w:rPr>
          <w:rFonts w:asciiTheme="majorBidi" w:hAnsiTheme="majorBidi" w:cstheme="majorBidi"/>
        </w:rPr>
        <w:t xml:space="preserve">hy </w:t>
      </w:r>
      <w:r w:rsidRPr="550474E5" w:rsidR="000D1CBB">
        <w:rPr>
          <w:rFonts w:asciiTheme="majorBidi" w:hAnsiTheme="majorBidi" w:cstheme="majorBidi"/>
        </w:rPr>
        <w:t xml:space="preserve">are you </w:t>
      </w:r>
      <w:r w:rsidRPr="550474E5" w:rsidR="005C4A33">
        <w:rPr>
          <w:rFonts w:asciiTheme="majorBidi" w:hAnsiTheme="majorBidi" w:cstheme="majorBidi"/>
        </w:rPr>
        <w:t xml:space="preserve">thinking about </w:t>
      </w:r>
      <w:r w:rsidRPr="550474E5">
        <w:rPr>
          <w:rFonts w:asciiTheme="majorBidi" w:hAnsiTheme="majorBidi" w:cstheme="majorBidi"/>
        </w:rPr>
        <w:t>moving</w:t>
      </w:r>
      <w:r w:rsidRPr="550474E5" w:rsidR="005C4A33">
        <w:rPr>
          <w:rFonts w:asciiTheme="majorBidi" w:hAnsiTheme="majorBidi" w:cstheme="majorBidi"/>
        </w:rPr>
        <w:t>?</w:t>
      </w:r>
      <w:r w:rsidRPr="550474E5" w:rsidR="00F157CE">
        <w:rPr>
          <w:rFonts w:asciiTheme="majorBidi" w:hAnsiTheme="majorBidi" w:cstheme="majorBidi"/>
        </w:rPr>
        <w:t xml:space="preserve"> </w:t>
      </w:r>
    </w:p>
    <w:p w:rsidR="00F157CE" w:rsidRPr="004E202C" w:rsidP="00F157CE" w14:paraId="5265B5FE" w14:textId="5AE28ADE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Probes: Safety, access to various resources, children’s wellbeing, school options, ready for a change, problems with prior housing or landlord, in unsuitable housing situation, poor quality of housing unit</w:t>
      </w:r>
    </w:p>
    <w:p w:rsidR="009F776D" w:rsidRPr="004E202C" w:rsidP="009F776D" w14:paraId="369BD17D" w14:textId="77777777">
      <w:pPr>
        <w:pStyle w:val="Heading1"/>
        <w:rPr>
          <w:rFonts w:asciiTheme="majorBidi" w:hAnsiTheme="majorBidi" w:cstheme="majorBidi"/>
          <w:iCs/>
        </w:rPr>
      </w:pPr>
      <w:r w:rsidRPr="004E202C">
        <w:rPr>
          <w:rFonts w:asciiTheme="majorBidi" w:hAnsiTheme="majorBidi" w:cstheme="majorBidi"/>
          <w:iCs/>
        </w:rPr>
        <w:t>GENERAL SEARCH QUESTIONS</w:t>
      </w:r>
    </w:p>
    <w:p w:rsidR="00F157CE" w:rsidRPr="004E202C" w:rsidP="009F776D" w14:paraId="56E53E25" w14:textId="40D5EBF3">
      <w:pPr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</w:rPr>
        <w:br/>
        <w:t>The next questions focus on your housing search experiences.</w:t>
      </w:r>
    </w:p>
    <w:p w:rsidR="00B44D76" w:rsidRPr="004E202C" w:rsidP="00FD1CF4" w14:paraId="24A1DF7F" w14:textId="77777777">
      <w:pPr>
        <w:rPr>
          <w:rFonts w:asciiTheme="majorBidi" w:hAnsiTheme="majorBidi" w:cstheme="majorBidi"/>
        </w:rPr>
      </w:pPr>
    </w:p>
    <w:p w:rsidR="00B9757E" w:rsidRPr="004E202C" w:rsidP="550474E5" w14:paraId="6758C6A2" w14:textId="2AC4650B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740E17D6">
        <w:rPr>
          <w:rFonts w:asciiTheme="majorBidi" w:hAnsiTheme="majorBidi" w:cstheme="majorBidi"/>
        </w:rPr>
        <w:t xml:space="preserve">Tell me about your </w:t>
      </w:r>
      <w:r w:rsidRPr="740E17D6" w:rsidR="008B73CC">
        <w:rPr>
          <w:rFonts w:asciiTheme="majorBidi" w:hAnsiTheme="majorBidi" w:cstheme="majorBidi"/>
        </w:rPr>
        <w:t>current</w:t>
      </w:r>
      <w:r w:rsidRPr="740E17D6">
        <w:rPr>
          <w:rFonts w:asciiTheme="majorBidi" w:hAnsiTheme="majorBidi" w:cstheme="majorBidi"/>
        </w:rPr>
        <w:t xml:space="preserve"> housing search. </w:t>
      </w:r>
    </w:p>
    <w:p w:rsidR="000245CB" w:rsidRPr="004E202C" w:rsidP="00B44D76" w14:paraId="6F69FF58" w14:textId="517E8C91">
      <w:pPr>
        <w:pStyle w:val="BodyText"/>
        <w:numPr>
          <w:ilvl w:val="1"/>
          <w:numId w:val="37"/>
        </w:numPr>
        <w:spacing w:after="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How is the search going? What has been going well?</w:t>
      </w:r>
    </w:p>
    <w:p w:rsidR="003E3F71" w:rsidRPr="004E202C" w:rsidP="009F111E" w14:paraId="27A2561C" w14:textId="635FCD19">
      <w:pPr>
        <w:pStyle w:val="BodyText"/>
        <w:numPr>
          <w:ilvl w:val="1"/>
          <w:numId w:val="37"/>
        </w:numPr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What has been challenging?</w:t>
      </w:r>
    </w:p>
    <w:p w:rsidR="00FD67E2" w:rsidRPr="004E202C" w:rsidP="00FD67E2" w14:paraId="1B4F9149" w14:textId="036EFE5F">
      <w:pPr>
        <w:pStyle w:val="BodyText"/>
        <w:numPr>
          <w:ilvl w:val="0"/>
          <w:numId w:val="1"/>
        </w:numPr>
        <w:rPr>
          <w:rFonts w:asciiTheme="majorBidi" w:eastAsiaTheme="minorHAns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en deciding where to live, what </w:t>
      </w:r>
      <w:r w:rsidRPr="004E202C" w:rsidR="008B73CC">
        <w:rPr>
          <w:rFonts w:asciiTheme="majorBidi" w:hAnsiTheme="majorBidi" w:cstheme="majorBidi"/>
          <w:szCs w:val="24"/>
        </w:rPr>
        <w:t>is</w:t>
      </w:r>
      <w:r w:rsidRPr="004E202C">
        <w:rPr>
          <w:rFonts w:asciiTheme="majorBidi" w:hAnsiTheme="majorBidi" w:cstheme="majorBidi"/>
          <w:szCs w:val="24"/>
        </w:rPr>
        <w:t xml:space="preserve"> most important to you? </w:t>
      </w:r>
    </w:p>
    <w:p w:rsidR="00FD67E2" w:rsidRPr="004E202C" w:rsidP="00FD67E2" w14:paraId="6D4C185D" w14:textId="43F99127">
      <w:pPr>
        <w:pStyle w:val="BodyText"/>
        <w:ind w:left="360"/>
        <w:rPr>
          <w:rFonts w:asciiTheme="majorBidi" w:eastAsiaTheme="minorHAns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The home itself, the specific neighborhood, safety, the schools, close to family/friends, other factors?</w:t>
      </w:r>
    </w:p>
    <w:p w:rsidR="00207F4A" w:rsidRPr="004E202C" w:rsidP="550474E5" w14:paraId="4E92817B" w14:textId="4E5F289F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 xml:space="preserve">What </w:t>
      </w:r>
      <w:r w:rsidRPr="550474E5" w:rsidR="008B73CC">
        <w:rPr>
          <w:rFonts w:asciiTheme="majorBidi" w:hAnsiTheme="majorBidi" w:cstheme="majorBidi"/>
        </w:rPr>
        <w:t>are</w:t>
      </w:r>
      <w:r w:rsidRPr="550474E5">
        <w:rPr>
          <w:rFonts w:asciiTheme="majorBidi" w:hAnsiTheme="majorBidi" w:cstheme="majorBidi"/>
        </w:rPr>
        <w:t xml:space="preserve"> the main platforms or sources you</w:t>
      </w:r>
      <w:r w:rsidRPr="550474E5" w:rsidR="007B1E97">
        <w:rPr>
          <w:rFonts w:asciiTheme="majorBidi" w:hAnsiTheme="majorBidi" w:cstheme="majorBidi"/>
        </w:rPr>
        <w:t xml:space="preserve"> a</w:t>
      </w:r>
      <w:r w:rsidRPr="550474E5" w:rsidR="008B73CC">
        <w:rPr>
          <w:rFonts w:asciiTheme="majorBidi" w:hAnsiTheme="majorBidi" w:cstheme="majorBidi"/>
        </w:rPr>
        <w:t xml:space="preserve">re using </w:t>
      </w:r>
      <w:r w:rsidRPr="550474E5">
        <w:rPr>
          <w:rFonts w:asciiTheme="majorBidi" w:hAnsiTheme="majorBidi" w:cstheme="majorBidi"/>
        </w:rPr>
        <w:t>to search for housing?</w:t>
      </w:r>
    </w:p>
    <w:p w:rsidR="00481467" w:rsidRPr="004E202C" w:rsidP="003E3F71" w14:paraId="59DDC18A" w14:textId="1495DBBE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Probes: </w:t>
      </w:r>
      <w:r w:rsidRPr="004E202C" w:rsidR="005C4A33">
        <w:rPr>
          <w:rFonts w:asciiTheme="majorBidi" w:hAnsiTheme="majorBidi" w:cstheme="majorBidi"/>
          <w:iCs/>
          <w:szCs w:val="24"/>
        </w:rPr>
        <w:t>U</w:t>
      </w:r>
      <w:r w:rsidRPr="004E202C">
        <w:rPr>
          <w:rFonts w:asciiTheme="majorBidi" w:hAnsiTheme="majorBidi" w:cstheme="majorBidi"/>
          <w:iCs/>
          <w:szCs w:val="24"/>
        </w:rPr>
        <w:t>sing the PHA</w:t>
      </w:r>
      <w:r w:rsidRPr="004E202C" w:rsidR="006D3B29">
        <w:rPr>
          <w:rFonts w:asciiTheme="majorBidi" w:hAnsiTheme="majorBidi" w:cstheme="majorBidi"/>
          <w:iCs/>
          <w:szCs w:val="24"/>
        </w:rPr>
        <w:t>’s list</w:t>
      </w:r>
      <w:r w:rsidRPr="004E202C">
        <w:rPr>
          <w:rFonts w:asciiTheme="majorBidi" w:hAnsiTheme="majorBidi" w:cstheme="majorBidi"/>
          <w:iCs/>
          <w:szCs w:val="24"/>
        </w:rPr>
        <w:t xml:space="preserve"> or </w:t>
      </w:r>
      <w:r w:rsidRPr="004E202C">
        <w:rPr>
          <w:rFonts w:asciiTheme="majorBidi" w:hAnsiTheme="majorBidi" w:cstheme="majorBidi"/>
          <w:iCs/>
          <w:szCs w:val="24"/>
        </w:rPr>
        <w:t>GoSection</w:t>
      </w:r>
      <w:r w:rsidRPr="004E202C">
        <w:rPr>
          <w:rFonts w:asciiTheme="majorBidi" w:hAnsiTheme="majorBidi" w:cstheme="majorBidi"/>
          <w:iCs/>
          <w:szCs w:val="24"/>
        </w:rPr>
        <w:t xml:space="preserve"> 8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, </w:t>
      </w:r>
      <w:r w:rsidRPr="004E202C">
        <w:rPr>
          <w:rFonts w:asciiTheme="majorBidi" w:hAnsiTheme="majorBidi" w:cstheme="majorBidi"/>
          <w:iCs/>
          <w:szCs w:val="24"/>
        </w:rPr>
        <w:t>searching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 other</w:t>
      </w:r>
      <w:r w:rsidRPr="004E202C">
        <w:rPr>
          <w:rFonts w:asciiTheme="majorBidi" w:hAnsiTheme="majorBidi" w:cstheme="majorBidi"/>
          <w:iCs/>
          <w:szCs w:val="24"/>
        </w:rPr>
        <w:t xml:space="preserve"> online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 websites</w:t>
      </w:r>
      <w:r w:rsidRPr="004E202C">
        <w:rPr>
          <w:rFonts w:asciiTheme="majorBidi" w:hAnsiTheme="majorBidi" w:cstheme="majorBidi"/>
          <w:iCs/>
          <w:szCs w:val="24"/>
        </w:rPr>
        <w:t xml:space="preserve"> for housing listings</w:t>
      </w:r>
      <w:r w:rsidRPr="004E202C" w:rsidR="006D3B29">
        <w:rPr>
          <w:rFonts w:asciiTheme="majorBidi" w:hAnsiTheme="majorBidi" w:cstheme="majorBidi"/>
          <w:iCs/>
          <w:szCs w:val="24"/>
        </w:rPr>
        <w:t>, asking</w:t>
      </w:r>
      <w:r w:rsidRPr="004E202C">
        <w:rPr>
          <w:rFonts w:asciiTheme="majorBidi" w:hAnsiTheme="majorBidi" w:cstheme="majorBidi"/>
          <w:iCs/>
          <w:szCs w:val="24"/>
        </w:rPr>
        <w:t xml:space="preserve"> family or friends</w:t>
      </w:r>
      <w:r w:rsidRPr="004E202C" w:rsidR="006D3B29">
        <w:rPr>
          <w:rFonts w:asciiTheme="majorBidi" w:hAnsiTheme="majorBidi" w:cstheme="majorBidi"/>
          <w:iCs/>
          <w:szCs w:val="24"/>
        </w:rPr>
        <w:t>, d</w:t>
      </w:r>
      <w:r w:rsidRPr="004E202C">
        <w:rPr>
          <w:rFonts w:asciiTheme="majorBidi" w:hAnsiTheme="majorBidi" w:cstheme="majorBidi"/>
          <w:iCs/>
          <w:szCs w:val="24"/>
        </w:rPr>
        <w:t>riving around neighborhoods</w:t>
      </w:r>
      <w:r w:rsidRPr="004E202C" w:rsidR="005C4A33">
        <w:rPr>
          <w:rFonts w:asciiTheme="majorBidi" w:hAnsiTheme="majorBidi" w:cstheme="majorBidi"/>
          <w:iCs/>
          <w:szCs w:val="24"/>
        </w:rPr>
        <w:t>?</w:t>
      </w:r>
    </w:p>
    <w:p w:rsidR="003E3F71" w:rsidRPr="004E202C" w:rsidP="002C6E32" w14:paraId="16345DB8" w14:textId="0AF93936">
      <w:pPr>
        <w:pStyle w:val="BodyText"/>
        <w:numPr>
          <w:ilvl w:val="1"/>
          <w:numId w:val="1"/>
        </w:numPr>
        <w:ind w:left="7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>Treatment group</w:t>
      </w:r>
      <w:r w:rsidRPr="004E202C" w:rsidR="00481467">
        <w:rPr>
          <w:rFonts w:asciiTheme="majorBidi" w:hAnsiTheme="majorBidi" w:cstheme="majorBidi"/>
          <w:i/>
          <w:szCs w:val="24"/>
        </w:rPr>
        <w:t xml:space="preserve"> only</w:t>
      </w:r>
      <w:r w:rsidRPr="004E202C">
        <w:rPr>
          <w:rFonts w:asciiTheme="majorBidi" w:hAnsiTheme="majorBidi" w:cstheme="majorBidi"/>
          <w:iCs/>
          <w:szCs w:val="24"/>
        </w:rPr>
        <w:t xml:space="preserve">] Housing identified by </w:t>
      </w:r>
      <w:r w:rsidRPr="004E202C" w:rsidR="008B73CC">
        <w:rPr>
          <w:rFonts w:asciiTheme="majorBidi" w:hAnsiTheme="majorBidi" w:cstheme="majorBidi"/>
          <w:iCs/>
          <w:szCs w:val="24"/>
        </w:rPr>
        <w:t>[</w:t>
      </w:r>
      <w:r w:rsidRPr="004E202C" w:rsidR="00623C73">
        <w:rPr>
          <w:rFonts w:asciiTheme="majorBidi" w:hAnsiTheme="majorBidi" w:cstheme="majorBidi"/>
          <w:iCs/>
          <w:szCs w:val="24"/>
        </w:rPr>
        <w:t>MOBILITY PROGRAM]</w:t>
      </w:r>
      <w:r w:rsidRPr="004E202C">
        <w:rPr>
          <w:rFonts w:asciiTheme="majorBidi" w:hAnsiTheme="majorBidi" w:cstheme="majorBidi"/>
          <w:iCs/>
          <w:szCs w:val="24"/>
        </w:rPr>
        <w:t>?</w:t>
      </w:r>
    </w:p>
    <w:p w:rsidR="00AF4C89" w:rsidRPr="004E202C" w:rsidP="00AF4C89" w14:paraId="4DE9B6E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kind of house or apartment are you looking for? </w:t>
      </w:r>
    </w:p>
    <w:p w:rsidR="00AF4C89" w:rsidRPr="004E202C" w:rsidP="00AF4C89" w14:paraId="1A1A5E63" w14:textId="77777777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many bedrooms? </w:t>
      </w:r>
    </w:p>
    <w:p w:rsidR="00AF4C89" w:rsidRPr="004E202C" w:rsidP="00AF4C89" w14:paraId="00A3C4B9" w14:textId="77777777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kind of home (apartment or house)?</w:t>
      </w:r>
    </w:p>
    <w:p w:rsidR="00AF4C89" w:rsidP="00AF4C89" w14:paraId="25BEAEFF" w14:textId="384B6BE1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re you looking for any specific features (e.g., pet-friendly, yard, washer/dryer in unit, parking, first floor, AC, etc.)? </w:t>
      </w:r>
    </w:p>
    <w:p w:rsidR="00683DF9" w:rsidRPr="004E202C" w:rsidP="00AF4C89" w14:paraId="40767406" w14:textId="2F4C9722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nt amount or range?</w:t>
      </w:r>
    </w:p>
    <w:p w:rsidR="00F56F82" w:rsidRPr="004E202C" w:rsidP="00F56F82" w14:paraId="76011453" w14:textId="575A9B94">
      <w:pPr>
        <w:pStyle w:val="BodyText"/>
        <w:keepNext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Roughly how many apartments/houses have you seriously thought about applying for so far during your search?</w:t>
      </w:r>
    </w:p>
    <w:p w:rsidR="00F56F82" w:rsidRPr="004E202C" w:rsidP="00F56F82" w14:paraId="2275A5F8" w14:textId="77777777">
      <w:pPr>
        <w:pStyle w:val="BodyText"/>
        <w:numPr>
          <w:ilvl w:val="0"/>
          <w:numId w:val="13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neighborhoods were they in? </w:t>
      </w:r>
    </w:p>
    <w:p w:rsidR="00F56F82" w:rsidRPr="004E202C" w:rsidP="00F56F82" w14:paraId="166CF1A4" w14:textId="77777777">
      <w:pPr>
        <w:pStyle w:val="BodyText"/>
        <w:numPr>
          <w:ilvl w:val="0"/>
          <w:numId w:val="13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ve you submitted any rental applications so far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</w:t>
      </w:r>
    </w:p>
    <w:p w:rsidR="00F56F82" w:rsidRPr="004E202C" w:rsidP="002C6E32" w14:paraId="6C7ECC2F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neighborhoods were they in?</w:t>
      </w:r>
    </w:p>
    <w:p w:rsidR="00F56F82" w:rsidRPr="004E202C" w:rsidP="002C6E32" w14:paraId="576C1C56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ere any of these units from a list of apartments/homes that the [PHA] identified for you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 How many did the program identify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F56F82" w:rsidRPr="004E202C" w:rsidP="002C6E32" w14:paraId="6987F36B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happened after you applied? Was your application accepted/denied? </w:t>
      </w:r>
    </w:p>
    <w:p w:rsidR="00F56F82" w:rsidRPr="004E202C" w:rsidP="002C6E32" w14:paraId="1F924A75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id you want to move to any of these apartments/homes but could not for some reason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 xml:space="preserve">] What was the main reason you couldn’t move to the home you wanted? </w:t>
      </w:r>
    </w:p>
    <w:p w:rsidR="00F56F82" w:rsidRPr="004E202C" w:rsidP="002C6E32" w14:paraId="4A3F2446" w14:textId="371B0B8A">
      <w:pPr>
        <w:pStyle w:val="BodyText"/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Landlord did not accept application; other issues with landlord (didn’t return phone call/hung up/didn’t provide application/etc.); issue with the PHA’s lease up process (paperwork, rent amount, inspection); past eviction, foreclosure, or credit problems; location concerns (safety, transportation options, location relative to employment, schools, etc.); </w:t>
      </w:r>
      <w:bookmarkStart w:id="3" w:name="_Hlk93659481"/>
      <w:r w:rsidRPr="004E202C" w:rsidR="00474F18">
        <w:rPr>
          <w:rFonts w:asciiTheme="majorBidi" w:hAnsiTheme="majorBidi" w:cstheme="majorBidi"/>
          <w:szCs w:val="24"/>
        </w:rPr>
        <w:t>landlord interactions</w:t>
      </w:r>
      <w:r w:rsidR="00474F18">
        <w:rPr>
          <w:rFonts w:asciiTheme="majorBidi" w:hAnsiTheme="majorBidi" w:cstheme="majorBidi"/>
          <w:szCs w:val="24"/>
        </w:rPr>
        <w:t>;</w:t>
      </w:r>
      <w:r w:rsidRPr="004E202C" w:rsidR="00474F18">
        <w:rPr>
          <w:rFonts w:asciiTheme="majorBidi" w:hAnsiTheme="majorBidi" w:cstheme="majorBidi"/>
          <w:szCs w:val="24"/>
        </w:rPr>
        <w:t xml:space="preserve">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474F18">
        <w:rPr>
          <w:szCs w:val="24"/>
        </w:rPr>
        <w:t>.</w:t>
      </w:r>
      <w:r w:rsidR="00474F18">
        <w:t xml:space="preserve">; </w:t>
      </w:r>
      <w:r w:rsidRPr="004E202C">
        <w:rPr>
          <w:rFonts w:asciiTheme="majorBidi" w:hAnsiTheme="majorBidi" w:cstheme="majorBidi"/>
          <w:szCs w:val="24"/>
        </w:rPr>
        <w:t>told unit was no longer available?</w:t>
      </w:r>
      <w:bookmarkEnd w:id="3"/>
    </w:p>
    <w:p w:rsidR="00F56F82" w:rsidRPr="004E202C" w:rsidP="00F56F82" w14:paraId="735F6CFD" w14:textId="77777777">
      <w:pPr>
        <w:pStyle w:val="BodyText"/>
        <w:numPr>
          <w:ilvl w:val="0"/>
          <w:numId w:val="13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ve there been other apartments or houses that you considered applying for but didn’t?</w:t>
      </w:r>
    </w:p>
    <w:p w:rsidR="00F56F82" w:rsidRPr="004E202C" w:rsidP="002C6E32" w14:paraId="2EE524C4" w14:textId="415BC8FC">
      <w:pPr>
        <w:pStyle w:val="BodyText"/>
        <w:numPr>
          <w:ilvl w:val="1"/>
          <w:numId w:val="13"/>
        </w:numPr>
        <w:ind w:left="12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yes]</w:t>
      </w:r>
      <w:r w:rsidRPr="004E202C">
        <w:rPr>
          <w:rFonts w:asciiTheme="majorBidi" w:hAnsiTheme="majorBidi" w:cstheme="majorBidi"/>
          <w:szCs w:val="24"/>
        </w:rPr>
        <w:t xml:space="preserve"> Why did you choose not to apply?</w:t>
      </w:r>
    </w:p>
    <w:p w:rsidR="00F56F82" w:rsidRPr="004E202C" w:rsidP="002C6E32" w14:paraId="27C03A9D" w14:textId="0786C906">
      <w:pPr>
        <w:pStyle w:val="BodyText"/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Location concerns (safety, transportation options, location relative to employment, schools, etc.); landlord interactions</w:t>
      </w:r>
      <w:r w:rsidR="00474F18">
        <w:rPr>
          <w:rFonts w:asciiTheme="majorBidi" w:hAnsiTheme="majorBidi" w:cstheme="majorBidi"/>
          <w:szCs w:val="24"/>
        </w:rPr>
        <w:t xml:space="preserve">;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 xml:space="preserve">, or source of income, </w:t>
      </w:r>
      <w:r w:rsidRPr="00DF6217" w:rsidR="00874391">
        <w:rPr>
          <w:szCs w:val="24"/>
        </w:rPr>
        <w:t>etc</w:t>
      </w:r>
      <w:r w:rsidR="00874391">
        <w:rPr>
          <w:szCs w:val="24"/>
        </w:rPr>
        <w:t>.</w:t>
      </w:r>
      <w:r w:rsidR="00874391">
        <w:t>?</w:t>
      </w:r>
      <w:r w:rsidRPr="00DF7B54" w:rsidR="00DF7B54">
        <w:t xml:space="preserve"> </w:t>
      </w:r>
    </w:p>
    <w:p w:rsidR="00C471FE" w:rsidRPr="004E202C" w:rsidP="00FD1CF4" w14:paraId="297D1AE4" w14:textId="77777777">
      <w:pPr>
        <w:pStyle w:val="BodyText"/>
        <w:rPr>
          <w:rFonts w:asciiTheme="majorBidi" w:hAnsiTheme="majorBidi" w:cstheme="majorBidi"/>
          <w:b/>
          <w:bCs/>
          <w:iCs/>
          <w:szCs w:val="24"/>
        </w:rPr>
      </w:pPr>
      <w:r w:rsidRPr="004E202C">
        <w:rPr>
          <w:rFonts w:asciiTheme="majorBidi" w:hAnsiTheme="majorBidi" w:cstheme="majorBidi"/>
          <w:b/>
          <w:bCs/>
          <w:iCs/>
          <w:szCs w:val="24"/>
        </w:rPr>
        <w:t>NEIGHBORHOOD PREFERENCE QUESTIONS</w:t>
      </w:r>
    </w:p>
    <w:p w:rsidR="00C471FE" w:rsidRPr="004E202C" w:rsidP="00FD1CF4" w14:paraId="36DBD475" w14:textId="3F7D5B05">
      <w:pPr>
        <w:pStyle w:val="BodyText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These next questions focus on your neighborhood-related preferences and experiences in your housing search.</w:t>
      </w:r>
    </w:p>
    <w:p w:rsidR="003E3F71" w:rsidRPr="004E202C" w:rsidP="009F776D" w14:paraId="708F3FBE" w14:textId="48DBE48D">
      <w:pPr>
        <w:pStyle w:val="BodyText"/>
        <w:numPr>
          <w:ilvl w:val="0"/>
          <w:numId w:val="1"/>
        </w:numPr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Existing voucher </w:t>
      </w:r>
      <w:r w:rsidRPr="004E202C" w:rsidR="006A32CD">
        <w:rPr>
          <w:rFonts w:asciiTheme="majorBidi" w:hAnsiTheme="majorBidi" w:cstheme="majorBidi"/>
          <w:i/>
          <w:iCs/>
          <w:szCs w:val="24"/>
        </w:rPr>
        <w:t>families</w:t>
      </w:r>
      <w:r w:rsidRPr="004E202C">
        <w:rPr>
          <w:rFonts w:asciiTheme="majorBidi" w:hAnsiTheme="majorBidi" w:cstheme="majorBidi"/>
          <w:iCs/>
          <w:szCs w:val="24"/>
        </w:rPr>
        <w:t>] Did you already have an idea about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 the area or neighborhood</w:t>
      </w:r>
      <w:r w:rsidRPr="004E202C">
        <w:rPr>
          <w:rFonts w:asciiTheme="majorBidi" w:hAnsiTheme="majorBidi" w:cstheme="majorBidi"/>
          <w:iCs/>
          <w:szCs w:val="24"/>
        </w:rPr>
        <w:t xml:space="preserve"> where you want/wanted to live before you asked to move with your voucher? </w:t>
      </w:r>
    </w:p>
    <w:p w:rsidR="00207DAD" w:rsidRPr="004E202C" w:rsidP="00EE03F7" w14:paraId="73E8330D" w14:textId="3A82115F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New voucher </w:t>
      </w:r>
      <w:r w:rsidRPr="004E202C" w:rsidR="00623C73">
        <w:rPr>
          <w:rFonts w:asciiTheme="majorBidi" w:hAnsiTheme="majorBidi" w:cstheme="majorBidi"/>
          <w:i/>
          <w:iCs/>
          <w:szCs w:val="24"/>
        </w:rPr>
        <w:t>families</w:t>
      </w:r>
      <w:r w:rsidRPr="004E202C">
        <w:rPr>
          <w:rFonts w:asciiTheme="majorBidi" w:hAnsiTheme="majorBidi" w:cstheme="majorBidi"/>
          <w:iCs/>
          <w:szCs w:val="24"/>
        </w:rPr>
        <w:t xml:space="preserve">] Did you already have an idea about the area or neighborhood where you want/wanted to live before you received your voucher? </w:t>
      </w:r>
    </w:p>
    <w:p w:rsidR="003E3F71" w:rsidRPr="004E202C" w:rsidP="009F111E" w14:paraId="43F5705E" w14:textId="32D4FCA4">
      <w:pPr>
        <w:pStyle w:val="BodyText"/>
        <w:numPr>
          <w:ilvl w:val="0"/>
          <w:numId w:val="6"/>
        </w:numPr>
        <w:spacing w:after="1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>If yes</w:t>
      </w:r>
      <w:r w:rsidRPr="004E202C">
        <w:rPr>
          <w:rFonts w:asciiTheme="majorBidi" w:hAnsiTheme="majorBidi" w:cstheme="majorBidi"/>
          <w:iCs/>
          <w:szCs w:val="24"/>
        </w:rPr>
        <w:t xml:space="preserve">] </w:t>
      </w:r>
      <w:r w:rsidRPr="004E202C" w:rsidR="00354A5D">
        <w:rPr>
          <w:rFonts w:asciiTheme="majorBidi" w:hAnsiTheme="majorBidi" w:cstheme="majorBidi"/>
          <w:iCs/>
          <w:szCs w:val="24"/>
        </w:rPr>
        <w:t>Can you t</w:t>
      </w:r>
      <w:r w:rsidRPr="004E202C">
        <w:rPr>
          <w:rFonts w:asciiTheme="majorBidi" w:hAnsiTheme="majorBidi" w:cstheme="majorBidi"/>
          <w:iCs/>
          <w:szCs w:val="24"/>
        </w:rPr>
        <w:t>ell me more about that</w:t>
      </w:r>
      <w:r w:rsidRPr="004E202C" w:rsidR="00354A5D">
        <w:rPr>
          <w:rFonts w:asciiTheme="majorBidi" w:hAnsiTheme="majorBidi" w:cstheme="majorBidi"/>
          <w:iCs/>
          <w:szCs w:val="24"/>
        </w:rPr>
        <w:t>?</w:t>
      </w:r>
      <w:r w:rsidRPr="004E202C">
        <w:rPr>
          <w:rFonts w:asciiTheme="majorBidi" w:hAnsiTheme="majorBidi" w:cstheme="majorBidi"/>
          <w:iCs/>
          <w:szCs w:val="24"/>
        </w:rPr>
        <w:t xml:space="preserve"> Where did you want to move? Why?</w:t>
      </w:r>
    </w:p>
    <w:p w:rsidR="003E3F71" w:rsidRPr="004E202C" w:rsidP="009F111E" w14:paraId="39E4B199" w14:textId="1E921D3D">
      <w:pPr>
        <w:pStyle w:val="BodyText"/>
        <w:numPr>
          <w:ilvl w:val="0"/>
          <w:numId w:val="6"/>
        </w:numPr>
        <w:spacing w:after="120"/>
        <w:rPr>
          <w:rFonts w:asciiTheme="majorBidi" w:hAnsiTheme="majorBidi" w:cstheme="majorBidi"/>
          <w:bCs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Has that changed at all since you started your search? [</w:t>
      </w:r>
      <w:r w:rsidRPr="004E202C">
        <w:rPr>
          <w:rFonts w:asciiTheme="majorBidi" w:hAnsiTheme="majorBidi" w:cstheme="majorBidi"/>
          <w:i/>
          <w:szCs w:val="24"/>
        </w:rPr>
        <w:t>If yes</w:t>
      </w:r>
      <w:r w:rsidRPr="004E202C">
        <w:rPr>
          <w:rFonts w:asciiTheme="majorBidi" w:hAnsiTheme="majorBidi" w:cstheme="majorBidi"/>
          <w:iCs/>
          <w:szCs w:val="24"/>
        </w:rPr>
        <w:t xml:space="preserve">] How so? </w:t>
      </w:r>
    </w:p>
    <w:p w:rsidR="003E3F71" w:rsidRPr="004E202C" w:rsidP="009F776D" w14:paraId="157E0031" w14:textId="5CA7434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Can you list all the neighborhoods in which you are looking for housing?</w:t>
      </w:r>
      <w:r w:rsidRPr="004E202C" w:rsidR="00FD67E2">
        <w:rPr>
          <w:rFonts w:asciiTheme="majorBidi" w:hAnsiTheme="majorBidi" w:cstheme="majorBidi"/>
          <w:szCs w:val="24"/>
        </w:rPr>
        <w:t xml:space="preserve"> </w:t>
      </w:r>
    </w:p>
    <w:p w:rsidR="003F0AC2" w:rsidRPr="004E202C" w:rsidP="00EE7BB0" w14:paraId="0DD2AD26" w14:textId="2FECEF27">
      <w:pPr>
        <w:pStyle w:val="BodyText"/>
        <w:ind w:left="360"/>
        <w:rPr>
          <w:rFonts w:asciiTheme="majorBidi" w:hAnsiTheme="majorBidi" w:cstheme="majorBidi"/>
          <w:szCs w:val="24"/>
        </w:rPr>
      </w:pPr>
      <w:bookmarkStart w:id="4" w:name="_Hlk72317582"/>
      <w:r w:rsidRPr="004E202C">
        <w:rPr>
          <w:rFonts w:asciiTheme="majorBidi" w:hAnsiTheme="majorBidi" w:cstheme="majorBidi"/>
          <w:szCs w:val="24"/>
        </w:rPr>
        <w:t xml:space="preserve">Probe: </w:t>
      </w:r>
      <w:r w:rsidRPr="004E202C" w:rsidR="00354A5D">
        <w:rPr>
          <w:rFonts w:asciiTheme="majorBidi" w:hAnsiTheme="majorBidi" w:cstheme="majorBidi"/>
          <w:szCs w:val="24"/>
        </w:rPr>
        <w:t>A</w:t>
      </w:r>
      <w:r w:rsidRPr="004E202C">
        <w:rPr>
          <w:rFonts w:asciiTheme="majorBidi" w:hAnsiTheme="majorBidi" w:cstheme="majorBidi"/>
          <w:szCs w:val="24"/>
        </w:rPr>
        <w:t>sk for neighborhood names or zip codes</w:t>
      </w:r>
    </w:p>
    <w:bookmarkEnd w:id="4"/>
    <w:p w:rsidR="00EE7BB0" w:rsidRPr="004E202C" w:rsidP="009F111E" w14:paraId="5895ED0C" w14:textId="60B80FB7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did you decide on those neighborhoods?</w:t>
      </w:r>
    </w:p>
    <w:p w:rsidR="003E3F71" w:rsidRPr="004E202C" w:rsidP="009F111E" w14:paraId="1DDA27D4" w14:textId="5EF5315F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re you searching in a limited number of neighborhoods or is your search broader than that? </w:t>
      </w:r>
    </w:p>
    <w:p w:rsidR="003E3F71" w:rsidRPr="004E202C" w:rsidP="009F111E" w14:paraId="2C1F6AF7" w14:textId="77777777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familiar are you with these neighborhoods?</w:t>
      </w:r>
    </w:p>
    <w:p w:rsidR="003E3F71" w:rsidRPr="004E202C" w:rsidP="009F111E" w14:paraId="4BA19C40" w14:textId="3FA3FD0F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Are there neighborhoods you want to avoid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 xml:space="preserve">] Which neighborhoods? What makes you want to avoid them? </w:t>
      </w:r>
    </w:p>
    <w:p w:rsidR="00905EE6" w:rsidRPr="004E202C" w:rsidP="009F111E" w14:paraId="0BEE00C7" w14:textId="77777777">
      <w:pPr>
        <w:pStyle w:val="BodyText"/>
        <w:numPr>
          <w:ilvl w:val="0"/>
          <w:numId w:val="8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oes the racial or ethnic make-up of the neighborhood factor into your interest in moving there?</w:t>
      </w:r>
    </w:p>
    <w:p w:rsidR="00902A7C" w:rsidRPr="004E202C" w:rsidP="00905EE6" w14:paraId="41676918" w14:textId="0C7A7C33">
      <w:pPr>
        <w:pStyle w:val="BodyText"/>
        <w:numPr>
          <w:ilvl w:val="1"/>
          <w:numId w:val="8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Can you tell me about how it factors into your decision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9B71FC" w:rsidRPr="004E202C" w:rsidP="550474E5" w14:paraId="216F90ED" w14:textId="53BF3F16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 xml:space="preserve">Have </w:t>
      </w:r>
      <w:r w:rsidRPr="550474E5">
        <w:rPr>
          <w:rFonts w:asciiTheme="majorBidi" w:hAnsiTheme="majorBidi" w:cstheme="majorBidi"/>
        </w:rPr>
        <w:t xml:space="preserve">your </w:t>
      </w:r>
      <w:r w:rsidR="00683DF9">
        <w:rPr>
          <w:rFonts w:asciiTheme="majorBidi" w:hAnsiTheme="majorBidi" w:cstheme="majorBidi"/>
        </w:rPr>
        <w:t>child/</w:t>
      </w:r>
      <w:r w:rsidRPr="550474E5">
        <w:rPr>
          <w:rFonts w:asciiTheme="majorBidi" w:hAnsiTheme="majorBidi" w:cstheme="majorBidi"/>
        </w:rPr>
        <w:t>children’s needs factor</w:t>
      </w:r>
      <w:r w:rsidRPr="550474E5">
        <w:rPr>
          <w:rFonts w:asciiTheme="majorBidi" w:hAnsiTheme="majorBidi" w:cstheme="majorBidi"/>
        </w:rPr>
        <w:t>ed</w:t>
      </w:r>
      <w:r w:rsidRPr="550474E5">
        <w:rPr>
          <w:rFonts w:asciiTheme="majorBidi" w:hAnsiTheme="majorBidi" w:cstheme="majorBidi"/>
        </w:rPr>
        <w:t xml:space="preserve"> into </w:t>
      </w:r>
      <w:r w:rsidRPr="550474E5">
        <w:rPr>
          <w:rFonts w:asciiTheme="majorBidi" w:hAnsiTheme="majorBidi" w:cstheme="majorBidi"/>
        </w:rPr>
        <w:t xml:space="preserve">your decision about which </w:t>
      </w:r>
      <w:r w:rsidRPr="550474E5">
        <w:rPr>
          <w:rFonts w:asciiTheme="majorBidi" w:hAnsiTheme="majorBidi" w:cstheme="majorBidi"/>
        </w:rPr>
        <w:t>neighborhoods</w:t>
      </w:r>
      <w:r w:rsidRPr="550474E5">
        <w:rPr>
          <w:rFonts w:asciiTheme="majorBidi" w:hAnsiTheme="majorBidi" w:cstheme="majorBidi"/>
        </w:rPr>
        <w:t xml:space="preserve"> to search in</w:t>
      </w:r>
      <w:r w:rsidRPr="550474E5">
        <w:rPr>
          <w:rFonts w:asciiTheme="majorBidi" w:hAnsiTheme="majorBidi" w:cstheme="majorBidi"/>
        </w:rPr>
        <w:t>?</w:t>
      </w:r>
      <w:r w:rsidRPr="550474E5">
        <w:rPr>
          <w:rFonts w:asciiTheme="majorBidi" w:hAnsiTheme="majorBidi" w:cstheme="majorBidi"/>
        </w:rPr>
        <w:t xml:space="preserve"> [</w:t>
      </w:r>
      <w:r w:rsidRPr="550474E5">
        <w:rPr>
          <w:rFonts w:asciiTheme="majorBidi" w:hAnsiTheme="majorBidi" w:cstheme="majorBidi"/>
          <w:i/>
          <w:iCs/>
        </w:rPr>
        <w:t xml:space="preserve">If </w:t>
      </w:r>
      <w:r w:rsidRPr="550474E5" w:rsidR="00CA0B41">
        <w:rPr>
          <w:rFonts w:asciiTheme="majorBidi" w:hAnsiTheme="majorBidi" w:cstheme="majorBidi"/>
          <w:i/>
          <w:iCs/>
        </w:rPr>
        <w:t>yes</w:t>
      </w:r>
      <w:r w:rsidRPr="550474E5">
        <w:rPr>
          <w:rFonts w:asciiTheme="majorBidi" w:hAnsiTheme="majorBidi" w:cstheme="majorBidi"/>
        </w:rPr>
        <w:t xml:space="preserve">] </w:t>
      </w:r>
      <w:r w:rsidRPr="550474E5" w:rsidR="00CA0B41">
        <w:rPr>
          <w:rFonts w:asciiTheme="majorBidi" w:hAnsiTheme="majorBidi" w:cstheme="majorBidi"/>
        </w:rPr>
        <w:t>H</w:t>
      </w:r>
      <w:r w:rsidRPr="550474E5">
        <w:rPr>
          <w:rFonts w:asciiTheme="majorBidi" w:hAnsiTheme="majorBidi" w:cstheme="majorBidi"/>
        </w:rPr>
        <w:t>ow?</w:t>
      </w:r>
    </w:p>
    <w:p w:rsidR="009B71FC" w:rsidRPr="004E202C" w:rsidP="009B71FC" w14:paraId="4220D0AB" w14:textId="070D4D28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 w:rsidR="00E22B08">
        <w:rPr>
          <w:rFonts w:asciiTheme="majorBidi" w:hAnsiTheme="majorBidi" w:cstheme="majorBidi"/>
          <w:szCs w:val="24"/>
        </w:rPr>
        <w:t>D</w:t>
      </w:r>
      <w:r w:rsidRPr="004E202C">
        <w:rPr>
          <w:rFonts w:asciiTheme="majorBidi" w:hAnsiTheme="majorBidi" w:cstheme="majorBidi"/>
          <w:szCs w:val="24"/>
        </w:rPr>
        <w:t>aycare</w:t>
      </w:r>
      <w:r w:rsidRPr="004E202C" w:rsidR="00E22B08">
        <w:rPr>
          <w:rFonts w:asciiTheme="majorBidi" w:hAnsiTheme="majorBidi" w:cstheme="majorBidi"/>
          <w:szCs w:val="24"/>
        </w:rPr>
        <w:t xml:space="preserve"> or childcare</w:t>
      </w:r>
      <w:r w:rsidRPr="004E202C">
        <w:rPr>
          <w:rFonts w:asciiTheme="majorBidi" w:hAnsiTheme="majorBidi" w:cstheme="majorBidi"/>
          <w:szCs w:val="24"/>
        </w:rPr>
        <w:t xml:space="preserve">, schools, medical care, </w:t>
      </w:r>
      <w:r w:rsidRPr="004E202C">
        <w:rPr>
          <w:rFonts w:asciiTheme="majorBidi" w:hAnsiTheme="majorBidi" w:cstheme="majorBidi"/>
          <w:szCs w:val="24"/>
        </w:rPr>
        <w:t>family</w:t>
      </w:r>
      <w:r w:rsidRPr="004E202C">
        <w:rPr>
          <w:rFonts w:asciiTheme="majorBidi" w:hAnsiTheme="majorBidi" w:cstheme="majorBidi"/>
          <w:szCs w:val="24"/>
        </w:rPr>
        <w:t xml:space="preserve"> or community ties, etc.</w:t>
      </w:r>
      <w:r w:rsidRPr="004E202C" w:rsidR="00E22B08">
        <w:rPr>
          <w:rFonts w:asciiTheme="majorBidi" w:hAnsiTheme="majorBidi" w:cstheme="majorBidi"/>
          <w:szCs w:val="24"/>
        </w:rPr>
        <w:t>?</w:t>
      </w:r>
    </w:p>
    <w:p w:rsidR="003E3F71" w:rsidRPr="004E202C" w:rsidP="00FD1CF4" w14:paraId="74A0C50C" w14:textId="090CCBB1">
      <w:pPr>
        <w:pStyle w:val="BodyText"/>
        <w:numPr>
          <w:ilvl w:val="0"/>
          <w:numId w:val="5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schools/education identified as a decision factor</w:t>
      </w:r>
      <w:r w:rsidRPr="004E202C" w:rsidR="0053147A">
        <w:rPr>
          <w:rFonts w:asciiTheme="majorBidi" w:hAnsiTheme="majorBidi" w:cstheme="majorBidi"/>
          <w:i/>
          <w:iCs/>
          <w:szCs w:val="24"/>
        </w:rPr>
        <w:t>]</w:t>
      </w:r>
      <w:r w:rsidRPr="004E202C">
        <w:rPr>
          <w:rFonts w:asciiTheme="majorBidi" w:hAnsiTheme="majorBidi" w:cstheme="majorBidi"/>
          <w:szCs w:val="24"/>
        </w:rPr>
        <w:t xml:space="preserve"> </w:t>
      </w:r>
      <w:r w:rsidRPr="004E202C" w:rsidR="00FD67E2">
        <w:rPr>
          <w:rFonts w:asciiTheme="majorBidi" w:hAnsiTheme="majorBidi" w:cstheme="majorBidi"/>
          <w:szCs w:val="24"/>
        </w:rPr>
        <w:t xml:space="preserve">In what ways </w:t>
      </w:r>
      <w:r w:rsidRPr="004E202C" w:rsidR="009F15B6">
        <w:rPr>
          <w:rFonts w:asciiTheme="majorBidi" w:hAnsiTheme="majorBidi" w:cstheme="majorBidi"/>
          <w:szCs w:val="24"/>
        </w:rPr>
        <w:t>does</w:t>
      </w:r>
      <w:r w:rsidRPr="004E202C">
        <w:rPr>
          <w:rFonts w:asciiTheme="majorBidi" w:hAnsiTheme="majorBidi" w:cstheme="majorBidi"/>
          <w:szCs w:val="24"/>
        </w:rPr>
        <w:t xml:space="preserve"> your children’s schooling </w:t>
      </w:r>
      <w:r w:rsidRPr="004E202C">
        <w:rPr>
          <w:rFonts w:asciiTheme="majorBidi" w:hAnsiTheme="majorBidi" w:cstheme="majorBidi"/>
          <w:szCs w:val="24"/>
        </w:rPr>
        <w:t>affect your decisions about where to search for housing</w:t>
      </w:r>
      <w:r w:rsidRPr="004E202C" w:rsidR="003C5CAD">
        <w:rPr>
          <w:rFonts w:asciiTheme="majorBidi" w:hAnsiTheme="majorBidi" w:cstheme="majorBidi"/>
          <w:szCs w:val="24"/>
        </w:rPr>
        <w:t>?</w:t>
      </w:r>
    </w:p>
    <w:p w:rsidR="003E3F71" w:rsidRPr="004E202C" w:rsidP="002642EE" w14:paraId="56B44F79" w14:textId="78FA86D5">
      <w:pPr>
        <w:pStyle w:val="BodyText"/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 w:rsidR="00E61BEB">
        <w:rPr>
          <w:rFonts w:asciiTheme="majorBidi" w:hAnsiTheme="majorBidi" w:cstheme="majorBidi"/>
          <w:szCs w:val="24"/>
        </w:rPr>
        <w:t>D</w:t>
      </w:r>
      <w:r w:rsidRPr="004E202C">
        <w:rPr>
          <w:rFonts w:asciiTheme="majorBidi" w:hAnsiTheme="majorBidi" w:cstheme="majorBidi"/>
          <w:szCs w:val="24"/>
        </w:rPr>
        <w:t>istance</w:t>
      </w:r>
      <w:r w:rsidRPr="004E202C" w:rsidR="009B71FC">
        <w:rPr>
          <w:rFonts w:asciiTheme="majorBidi" w:hAnsiTheme="majorBidi" w:cstheme="majorBidi"/>
          <w:szCs w:val="24"/>
        </w:rPr>
        <w:t>/commute</w:t>
      </w:r>
      <w:r w:rsidRPr="004E202C">
        <w:rPr>
          <w:rFonts w:asciiTheme="majorBidi" w:hAnsiTheme="majorBidi" w:cstheme="majorBidi"/>
          <w:szCs w:val="24"/>
        </w:rPr>
        <w:t xml:space="preserve">, </w:t>
      </w:r>
      <w:r w:rsidRPr="004E202C" w:rsidR="009B71FC">
        <w:rPr>
          <w:rFonts w:asciiTheme="majorBidi" w:hAnsiTheme="majorBidi" w:cstheme="majorBidi"/>
          <w:szCs w:val="24"/>
        </w:rPr>
        <w:t xml:space="preserve">teacher </w:t>
      </w:r>
      <w:r w:rsidRPr="004E202C">
        <w:rPr>
          <w:rFonts w:asciiTheme="majorBidi" w:hAnsiTheme="majorBidi" w:cstheme="majorBidi"/>
          <w:szCs w:val="24"/>
        </w:rPr>
        <w:t xml:space="preserve">quality, </w:t>
      </w:r>
      <w:r w:rsidRPr="004E202C" w:rsidR="009B71FC">
        <w:rPr>
          <w:rFonts w:asciiTheme="majorBidi" w:hAnsiTheme="majorBidi" w:cstheme="majorBidi"/>
          <w:szCs w:val="24"/>
        </w:rPr>
        <w:t xml:space="preserve">school </w:t>
      </w:r>
      <w:r w:rsidRPr="004E202C">
        <w:rPr>
          <w:rFonts w:asciiTheme="majorBidi" w:hAnsiTheme="majorBidi" w:cstheme="majorBidi"/>
          <w:szCs w:val="24"/>
        </w:rPr>
        <w:t xml:space="preserve">safety, </w:t>
      </w:r>
      <w:r w:rsidRPr="004E202C" w:rsidR="009B71FC">
        <w:rPr>
          <w:rFonts w:asciiTheme="majorBidi" w:hAnsiTheme="majorBidi" w:cstheme="majorBidi"/>
          <w:szCs w:val="24"/>
        </w:rPr>
        <w:t xml:space="preserve">academic </w:t>
      </w:r>
      <w:r w:rsidRPr="004E202C">
        <w:rPr>
          <w:rFonts w:asciiTheme="majorBidi" w:hAnsiTheme="majorBidi" w:cstheme="majorBidi"/>
          <w:szCs w:val="24"/>
        </w:rPr>
        <w:t xml:space="preserve">programs, </w:t>
      </w:r>
      <w:r w:rsidRPr="004E202C" w:rsidR="009B71FC">
        <w:rPr>
          <w:rFonts w:asciiTheme="majorBidi" w:hAnsiTheme="majorBidi" w:cstheme="majorBidi"/>
          <w:szCs w:val="24"/>
        </w:rPr>
        <w:t>extracurricular</w:t>
      </w:r>
      <w:r w:rsidRPr="004E202C" w:rsidR="006B2AB9">
        <w:rPr>
          <w:rFonts w:asciiTheme="majorBidi" w:hAnsiTheme="majorBidi" w:cstheme="majorBidi"/>
          <w:szCs w:val="24"/>
        </w:rPr>
        <w:t>/after-school</w:t>
      </w:r>
      <w:r w:rsidRPr="004E202C" w:rsidR="009B71FC">
        <w:rPr>
          <w:rFonts w:asciiTheme="majorBidi" w:hAnsiTheme="majorBidi" w:cstheme="majorBidi"/>
          <w:szCs w:val="24"/>
        </w:rPr>
        <w:t xml:space="preserve"> </w:t>
      </w:r>
      <w:r w:rsidRPr="004E202C">
        <w:rPr>
          <w:rFonts w:asciiTheme="majorBidi" w:hAnsiTheme="majorBidi" w:cstheme="majorBidi"/>
          <w:szCs w:val="24"/>
        </w:rPr>
        <w:t xml:space="preserve">programs, </w:t>
      </w:r>
      <w:r w:rsidRPr="004E202C" w:rsidR="009B71FC">
        <w:rPr>
          <w:rFonts w:asciiTheme="majorBidi" w:hAnsiTheme="majorBidi" w:cstheme="majorBidi"/>
          <w:szCs w:val="24"/>
        </w:rPr>
        <w:t xml:space="preserve">college </w:t>
      </w:r>
      <w:r w:rsidRPr="004E202C">
        <w:rPr>
          <w:rFonts w:asciiTheme="majorBidi" w:hAnsiTheme="majorBidi" w:cstheme="majorBidi"/>
          <w:szCs w:val="24"/>
        </w:rPr>
        <w:t>preparation</w:t>
      </w:r>
      <w:r w:rsidRPr="004E202C" w:rsidR="003C5CAD">
        <w:rPr>
          <w:rFonts w:asciiTheme="majorBidi" w:hAnsiTheme="majorBidi" w:cstheme="majorBidi"/>
          <w:szCs w:val="24"/>
        </w:rPr>
        <w:t>?</w:t>
      </w:r>
    </w:p>
    <w:p w:rsidR="00B44D76" w:rsidRPr="004E202C" w:rsidP="00B44D76" w14:paraId="6D215E03" w14:textId="77777777">
      <w:pPr>
        <w:pStyle w:val="BodyText"/>
        <w:numPr>
          <w:ilvl w:val="0"/>
          <w:numId w:val="52"/>
        </w:numPr>
        <w:spacing w:after="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o you expect your children will need to change schools when you move?</w:t>
      </w:r>
    </w:p>
    <w:p w:rsidR="003E3F71" w:rsidRPr="004E202C" w:rsidP="00FD1CF4" w14:paraId="5E59C75F" w14:textId="320B0DE8">
      <w:pPr>
        <w:pStyle w:val="BodyText"/>
        <w:spacing w:after="0"/>
        <w:ind w:left="144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3E3F71" w:rsidRPr="004E202C" w:rsidP="00FD1CF4" w14:paraId="35426F5D" w14:textId="77777777">
      <w:pPr>
        <w:pStyle w:val="BodyText"/>
        <w:numPr>
          <w:ilvl w:val="0"/>
          <w:numId w:val="5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are your thoughts about keeping them in the same school versus changing schools?</w:t>
      </w:r>
    </w:p>
    <w:p w:rsidR="003E3F71" w:rsidRPr="004E202C" w:rsidP="009F776D" w14:paraId="675A341C" w14:textId="27AA1DFB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ve there been</w:t>
      </w:r>
      <w:r w:rsidRPr="004E202C" w:rsidR="00F54483">
        <w:rPr>
          <w:rFonts w:asciiTheme="majorBidi" w:hAnsiTheme="majorBidi" w:cstheme="majorBidi"/>
          <w:szCs w:val="24"/>
        </w:rPr>
        <w:t xml:space="preserve"> other</w:t>
      </w:r>
      <w:r w:rsidRPr="004E202C">
        <w:rPr>
          <w:rFonts w:asciiTheme="majorBidi" w:hAnsiTheme="majorBidi" w:cstheme="majorBidi"/>
          <w:szCs w:val="24"/>
        </w:rPr>
        <w:t xml:space="preserve"> </w:t>
      </w:r>
      <w:r w:rsidRPr="004E202C" w:rsidR="0017770D">
        <w:rPr>
          <w:rFonts w:asciiTheme="majorBidi" w:hAnsiTheme="majorBidi" w:cstheme="majorBidi"/>
          <w:i/>
          <w:iCs/>
          <w:szCs w:val="24"/>
          <w:u w:val="single"/>
        </w:rPr>
        <w:t xml:space="preserve">areas or </w:t>
      </w:r>
      <w:r w:rsidRPr="004E202C" w:rsidR="00FE7066">
        <w:rPr>
          <w:rFonts w:asciiTheme="majorBidi" w:hAnsiTheme="majorBidi" w:cstheme="majorBidi"/>
          <w:i/>
          <w:iCs/>
          <w:szCs w:val="24"/>
          <w:u w:val="single"/>
        </w:rPr>
        <w:t>neighborhoods</w:t>
      </w:r>
      <w:r w:rsidRPr="004E202C" w:rsidR="00FE7066">
        <w:rPr>
          <w:rFonts w:asciiTheme="majorBidi" w:hAnsiTheme="majorBidi" w:cstheme="majorBidi"/>
          <w:szCs w:val="24"/>
        </w:rPr>
        <w:t xml:space="preserve"> </w:t>
      </w:r>
      <w:r w:rsidRPr="004E202C">
        <w:rPr>
          <w:rFonts w:asciiTheme="majorBidi" w:hAnsiTheme="majorBidi" w:cstheme="majorBidi"/>
          <w:szCs w:val="24"/>
        </w:rPr>
        <w:t xml:space="preserve">you thought about </w:t>
      </w:r>
      <w:r w:rsidRPr="004E202C" w:rsidR="00FE7066">
        <w:rPr>
          <w:rFonts w:asciiTheme="majorBidi" w:hAnsiTheme="majorBidi" w:cstheme="majorBidi"/>
          <w:szCs w:val="24"/>
        </w:rPr>
        <w:t xml:space="preserve">moving to </w:t>
      </w:r>
      <w:r w:rsidRPr="004E202C">
        <w:rPr>
          <w:rFonts w:asciiTheme="majorBidi" w:hAnsiTheme="majorBidi" w:cstheme="majorBidi"/>
          <w:szCs w:val="24"/>
        </w:rPr>
        <w:t xml:space="preserve">but </w:t>
      </w:r>
      <w:r w:rsidRPr="004E202C" w:rsidR="008B73CC">
        <w:rPr>
          <w:rFonts w:asciiTheme="majorBidi" w:hAnsiTheme="majorBidi" w:cstheme="majorBidi"/>
          <w:szCs w:val="24"/>
        </w:rPr>
        <w:t xml:space="preserve">will not </w:t>
      </w:r>
      <w:r w:rsidRPr="004E202C" w:rsidR="0053283F">
        <w:rPr>
          <w:rFonts w:asciiTheme="majorBidi" w:hAnsiTheme="majorBidi" w:cstheme="majorBidi"/>
          <w:szCs w:val="24"/>
        </w:rPr>
        <w:t>choose</w:t>
      </w:r>
      <w:r w:rsidRPr="004E202C">
        <w:rPr>
          <w:rFonts w:asciiTheme="majorBidi" w:hAnsiTheme="majorBidi" w:cstheme="majorBidi"/>
          <w:szCs w:val="24"/>
        </w:rPr>
        <w:t xml:space="preserve"> for one reason or another</w:t>
      </w:r>
      <w:r w:rsidRPr="004E202C">
        <w:rPr>
          <w:rFonts w:asciiTheme="majorBidi" w:hAnsiTheme="majorBidi" w:cstheme="majorBidi"/>
          <w:szCs w:val="24"/>
        </w:rPr>
        <w:t>?</w:t>
      </w:r>
    </w:p>
    <w:p w:rsidR="003E3F71" w:rsidRPr="004E202C" w:rsidP="009F111E" w14:paraId="0A8E11BB" w14:textId="444CE054">
      <w:pPr>
        <w:pStyle w:val="BodyText"/>
        <w:numPr>
          <w:ilvl w:val="0"/>
          <w:numId w:val="14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y </w:t>
      </w:r>
      <w:r w:rsidRPr="004E202C" w:rsidR="008B73CC">
        <w:rPr>
          <w:rFonts w:asciiTheme="majorBidi" w:hAnsiTheme="majorBidi" w:cstheme="majorBidi"/>
          <w:szCs w:val="24"/>
        </w:rPr>
        <w:t xml:space="preserve">will </w:t>
      </w:r>
      <w:r w:rsidRPr="004E202C">
        <w:rPr>
          <w:rFonts w:asciiTheme="majorBidi" w:hAnsiTheme="majorBidi" w:cstheme="majorBidi"/>
          <w:szCs w:val="24"/>
        </w:rPr>
        <w:t>you not choose one of those areas</w:t>
      </w:r>
      <w:r w:rsidRPr="004E202C">
        <w:rPr>
          <w:rFonts w:asciiTheme="majorBidi" w:hAnsiTheme="majorBidi" w:cstheme="majorBidi"/>
          <w:szCs w:val="24"/>
        </w:rPr>
        <w:t>?</w:t>
      </w:r>
    </w:p>
    <w:p w:rsidR="003E3F71" w:rsidRPr="004E202C" w:rsidP="009F111E" w14:paraId="074AFA92" w14:textId="3E6C60E8">
      <w:pPr>
        <w:pStyle w:val="BodyText"/>
        <w:numPr>
          <w:ilvl w:val="0"/>
          <w:numId w:val="14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re there </w:t>
      </w:r>
      <w:r w:rsidRPr="004E202C" w:rsidR="00F26BFB">
        <w:rPr>
          <w:rFonts w:asciiTheme="majorBidi" w:hAnsiTheme="majorBidi" w:cstheme="majorBidi"/>
          <w:szCs w:val="24"/>
        </w:rPr>
        <w:t xml:space="preserve">neighborhoods </w:t>
      </w:r>
      <w:r w:rsidRPr="004E202C">
        <w:rPr>
          <w:rFonts w:asciiTheme="majorBidi" w:hAnsiTheme="majorBidi" w:cstheme="majorBidi"/>
          <w:szCs w:val="24"/>
        </w:rPr>
        <w:t>you might want to move</w:t>
      </w:r>
      <w:r w:rsidRPr="004E202C" w:rsidR="00270AAF">
        <w:rPr>
          <w:rFonts w:asciiTheme="majorBidi" w:hAnsiTheme="majorBidi" w:cstheme="majorBidi"/>
          <w:szCs w:val="24"/>
        </w:rPr>
        <w:t xml:space="preserve"> to</w:t>
      </w:r>
      <w:r w:rsidRPr="004E202C">
        <w:rPr>
          <w:rFonts w:asciiTheme="majorBidi" w:hAnsiTheme="majorBidi" w:cstheme="majorBidi"/>
          <w:szCs w:val="24"/>
        </w:rPr>
        <w:t xml:space="preserve"> but don’t think you can? </w:t>
      </w:r>
    </w:p>
    <w:p w:rsidR="003E3F71" w:rsidRPr="004E202C" w:rsidP="009F111E" w14:paraId="31133EE8" w14:textId="4F9B4B81">
      <w:pPr>
        <w:pStyle w:val="BodyText"/>
        <w:numPr>
          <w:ilvl w:val="0"/>
          <w:numId w:val="15"/>
        </w:numPr>
        <w:spacing w:after="120"/>
        <w:ind w:hanging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 xml:space="preserve">] </w:t>
      </w:r>
      <w:r w:rsidRPr="004E202C">
        <w:rPr>
          <w:rFonts w:asciiTheme="majorBidi" w:hAnsiTheme="majorBidi" w:cstheme="majorBidi"/>
          <w:szCs w:val="24"/>
        </w:rPr>
        <w:t xml:space="preserve">What is the main reason you don’t think you can move there? </w:t>
      </w:r>
    </w:p>
    <w:p w:rsidR="00561BF6" w:rsidRPr="004E202C" w:rsidP="00561BF6" w14:paraId="3076061B" w14:textId="1BFE9741">
      <w:pPr>
        <w:pStyle w:val="BodyText"/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Location concerns (safety, transportation options, location relative to employment, schools, etc.); landlord interactions</w:t>
      </w:r>
      <w:r w:rsidR="00474F18">
        <w:rPr>
          <w:rFonts w:asciiTheme="majorBidi" w:hAnsiTheme="majorBidi" w:cstheme="majorBidi"/>
          <w:szCs w:val="24"/>
        </w:rPr>
        <w:t xml:space="preserve">;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474F18">
        <w:rPr>
          <w:szCs w:val="24"/>
        </w:rPr>
        <w:t>.</w:t>
      </w:r>
      <w:r w:rsidRPr="004E202C">
        <w:rPr>
          <w:rFonts w:asciiTheme="majorBidi" w:hAnsiTheme="majorBidi" w:cstheme="majorBidi"/>
          <w:szCs w:val="24"/>
        </w:rPr>
        <w:t xml:space="preserve">; issues related to </w:t>
      </w:r>
      <w:r w:rsidRPr="004E202C">
        <w:rPr>
          <w:rFonts w:asciiTheme="majorBidi" w:hAnsiTheme="majorBidi" w:cstheme="majorBidi"/>
          <w:szCs w:val="24"/>
        </w:rPr>
        <w:t>particular housing</w:t>
      </w:r>
      <w:r w:rsidRPr="004E202C">
        <w:rPr>
          <w:rFonts w:asciiTheme="majorBidi" w:hAnsiTheme="majorBidi" w:cstheme="majorBidi"/>
          <w:szCs w:val="24"/>
        </w:rPr>
        <w:t xml:space="preserve"> units</w:t>
      </w:r>
      <w:r w:rsidR="00DF7B54">
        <w:t>?</w:t>
      </w:r>
    </w:p>
    <w:p w:rsidR="00844263" w:rsidRPr="004E202C" w:rsidP="00844263" w14:paraId="1E01543A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Is anyone else in your life helping you make these move decisions? Family? Friends? Children? Can you tell me more about the help they provide? </w:t>
      </w:r>
    </w:p>
    <w:p w:rsidR="00561BF6" w:rsidRPr="004E202C" w:rsidP="00561BF6" w14:paraId="7B064012" w14:textId="10FD4CEB">
      <w:pPr>
        <w:pStyle w:val="BodyText"/>
        <w:rPr>
          <w:rFonts w:asciiTheme="majorBidi" w:hAnsiTheme="majorBidi" w:cstheme="majorBidi"/>
          <w:i/>
          <w:iCs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 w:rsidR="00C67FD5">
        <w:rPr>
          <w:rFonts w:asciiTheme="majorBidi" w:hAnsiTheme="majorBidi" w:cstheme="majorBidi"/>
          <w:i/>
          <w:iCs/>
          <w:szCs w:val="24"/>
        </w:rPr>
        <w:t>Treatment Respondents</w:t>
      </w:r>
      <w:r w:rsidRPr="004E202C">
        <w:rPr>
          <w:rFonts w:asciiTheme="majorBidi" w:hAnsiTheme="majorBidi" w:cstheme="majorBidi"/>
          <w:i/>
          <w:iCs/>
          <w:szCs w:val="24"/>
        </w:rPr>
        <w:t>]</w:t>
      </w:r>
    </w:p>
    <w:p w:rsidR="00561BF6" w:rsidRPr="004E202C" w:rsidP="00561BF6" w14:paraId="39D4E57B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fter working with the [MOBILITY PROGRAM], did you identify one or more neighborhoods that would work best for you and your family that you were not already considering? </w:t>
      </w:r>
    </w:p>
    <w:p w:rsidR="00561BF6" w:rsidRPr="004E202C" w:rsidP="00561BF6" w14:paraId="37746BBD" w14:textId="77777777">
      <w:pPr>
        <w:pStyle w:val="BodyText"/>
        <w:numPr>
          <w:ilvl w:val="0"/>
          <w:numId w:val="29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If </w:t>
      </w:r>
      <w:r w:rsidRPr="002642EE">
        <w:rPr>
          <w:rFonts w:asciiTheme="majorBidi" w:hAnsiTheme="majorBidi" w:cstheme="majorBidi"/>
          <w:i/>
          <w:iCs/>
          <w:szCs w:val="24"/>
        </w:rPr>
        <w:t>yes</w:t>
      </w:r>
      <w:r w:rsidRPr="004E202C">
        <w:rPr>
          <w:rFonts w:asciiTheme="majorBidi" w:hAnsiTheme="majorBidi" w:cstheme="majorBidi"/>
          <w:szCs w:val="24"/>
        </w:rPr>
        <w:t xml:space="preserve">] Which neighborhoods were these? </w:t>
      </w:r>
    </w:p>
    <w:p w:rsidR="00561BF6" w:rsidRPr="004E202C" w:rsidP="00561BF6" w14:paraId="0855F327" w14:textId="363D7139">
      <w:pPr>
        <w:pStyle w:val="BodyText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If </w:t>
      </w:r>
      <w:r w:rsidRPr="002642EE">
        <w:rPr>
          <w:rFonts w:asciiTheme="majorBidi" w:hAnsiTheme="majorBidi" w:cstheme="majorBidi"/>
          <w:i/>
          <w:iCs/>
          <w:szCs w:val="24"/>
        </w:rPr>
        <w:t>yes</w:t>
      </w:r>
      <w:r w:rsidRPr="004E202C">
        <w:rPr>
          <w:rFonts w:asciiTheme="majorBidi" w:hAnsiTheme="majorBidi" w:cstheme="majorBidi"/>
          <w:szCs w:val="24"/>
        </w:rPr>
        <w:t>] Did the coach’s suggestions affect your search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 How?</w:t>
      </w:r>
    </w:p>
    <w:p w:rsidR="00561BF6" w:rsidRPr="004E202C" w:rsidP="00561BF6" w14:paraId="05F2968A" w14:textId="3E9A0EDE">
      <w:pPr>
        <w:pStyle w:val="BodyText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Next, I’d like to get your perspective on the areas on the map that [MOBILITY PROGRAM] staff showed you that are labeled “Opportunity Areas.” Do you recall seeing the map? </w:t>
      </w:r>
      <w:r w:rsidRPr="004E202C">
        <w:rPr>
          <w:rFonts w:asciiTheme="majorBidi" w:hAnsiTheme="majorBidi" w:cstheme="majorBidi"/>
          <w:iCs/>
          <w:szCs w:val="24"/>
        </w:rPr>
        <w:t xml:space="preserve"> </w:t>
      </w:r>
    </w:p>
    <w:p w:rsidR="00561BF6" w:rsidRPr="004E202C" w:rsidP="00561BF6" w14:paraId="4685F2A4" w14:textId="2311D2BB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In your opinion, what are the features or amenities that should be available in an “opportunity area”</w:t>
      </w:r>
      <w:r w:rsidRPr="004E202C">
        <w:rPr>
          <w:rFonts w:asciiTheme="majorBidi" w:hAnsiTheme="majorBidi" w:cstheme="majorBidi"/>
          <w:szCs w:val="24"/>
        </w:rPr>
        <w:t>?</w:t>
      </w:r>
    </w:p>
    <w:p w:rsidR="00561BF6" w:rsidRPr="004E202C" w:rsidP="00561BF6" w14:paraId="1BBA547F" w14:textId="77777777">
      <w:pPr>
        <w:pStyle w:val="BodyText"/>
        <w:numPr>
          <w:ilvl w:val="1"/>
          <w:numId w:val="38"/>
        </w:numPr>
        <w:ind w:left="360" w:firstLine="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would you describe the benefits of moving your family to an Opportunity Area? </w:t>
      </w:r>
    </w:p>
    <w:p w:rsidR="00561BF6" w:rsidRPr="004E202C" w:rsidP="00561BF6" w14:paraId="56485A96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Housing features, transportation costs, community/social ties, identity, schools, safety?</w:t>
      </w:r>
    </w:p>
    <w:p w:rsidR="00561BF6" w:rsidRPr="004E202C" w:rsidP="00561BF6" w14:paraId="30C80D27" w14:textId="77777777">
      <w:pPr>
        <w:pStyle w:val="BodyText"/>
        <w:numPr>
          <w:ilvl w:val="1"/>
          <w:numId w:val="38"/>
        </w:numPr>
        <w:ind w:left="360" w:firstLine="0"/>
        <w:rPr>
          <w:rFonts w:asciiTheme="majorBidi" w:hAnsiTheme="majorBidi" w:cstheme="majorBidi"/>
          <w:b/>
          <w:szCs w:val="24"/>
        </w:rPr>
      </w:pPr>
      <w:r w:rsidRPr="004E202C">
        <w:rPr>
          <w:rFonts w:asciiTheme="majorBidi" w:hAnsiTheme="majorBidi" w:cstheme="majorBidi"/>
          <w:szCs w:val="24"/>
        </w:rPr>
        <w:t>What downsides, if any, do you think there are?</w:t>
      </w:r>
    </w:p>
    <w:p w:rsidR="00713B94" w:rsidRPr="004E202C" w:rsidP="00E34E8E" w14:paraId="593B1462" w14:textId="5763308C">
      <w:pPr>
        <w:pStyle w:val="BodyText"/>
        <w:keepNext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[Ask if respondent recalls seeing the Opportunity Area Map] </w:t>
      </w:r>
    </w:p>
    <w:p w:rsidR="00561BF6" w:rsidRPr="004E202C" w:rsidP="00E34E8E" w14:paraId="05AD50C9" w14:textId="65A3D54F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do you feel about moving to an Opportunity Area at this point? </w:t>
      </w:r>
    </w:p>
    <w:p w:rsidR="00561BF6" w:rsidRPr="004E202C" w:rsidP="00561BF6" w14:paraId="6500EAA9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Excited, worried, nervous?</w:t>
      </w:r>
    </w:p>
    <w:p w:rsidR="00561BF6" w:rsidRPr="004E202C" w:rsidP="00561BF6" w14:paraId="6F3745B6" w14:textId="77777777">
      <w:pPr>
        <w:pStyle w:val="BodyText"/>
        <w:numPr>
          <w:ilvl w:val="0"/>
          <w:numId w:val="53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s your opinion about such a move changed since you began receiving mobility services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 In what ways?</w:t>
      </w:r>
    </w:p>
    <w:p w:rsidR="00713B94" w:rsidRPr="004E202C" w:rsidP="00E34E8E" w14:paraId="261EA2B0" w14:textId="12B7EF2C">
      <w:pPr>
        <w:pStyle w:val="BodyText"/>
        <w:keepNext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[Ask if respondent recalls seeing the Opportunity Area Map] </w:t>
      </w:r>
    </w:p>
    <w:p w:rsidR="00561BF6" w:rsidRPr="004E202C" w:rsidP="00E34E8E" w14:paraId="367A3BAC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do your children feel about moving to an Opportunity Area? What excites them? What worries them?</w:t>
      </w:r>
    </w:p>
    <w:p w:rsidR="00561BF6" w:rsidRPr="004E202C" w:rsidP="00561BF6" w14:paraId="0A500656" w14:textId="77777777">
      <w:pPr>
        <w:pStyle w:val="BodyText"/>
        <w:numPr>
          <w:ilvl w:val="0"/>
          <w:numId w:val="54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As applicable] </w:t>
      </w:r>
      <w:r w:rsidRPr="004E202C">
        <w:rPr>
          <w:rFonts w:asciiTheme="majorBidi" w:hAnsiTheme="majorBidi" w:cstheme="majorBidi"/>
          <w:szCs w:val="24"/>
        </w:rPr>
        <w:t>Does it differ by age (teenagers compared with younger children) or what grade they are in? By gender? In what ways?</w:t>
      </w:r>
    </w:p>
    <w:p w:rsidR="00561BF6" w:rsidRPr="004E202C" w:rsidP="00FD1CF4" w14:paraId="06A71C09" w14:textId="1228C392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Worries about losing friends; school changes; teachers; other routines/access to family?</w:t>
      </w:r>
    </w:p>
    <w:p w:rsidR="00844263" w:rsidRPr="004E202C" w:rsidP="00844263" w14:paraId="40E367FE" w14:textId="6EF2FA6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All Respondents</w:t>
      </w:r>
      <w:r w:rsidRPr="004E202C">
        <w:rPr>
          <w:rFonts w:asciiTheme="majorBidi" w:hAnsiTheme="majorBidi" w:cstheme="majorBidi"/>
          <w:szCs w:val="24"/>
        </w:rPr>
        <w:t>]</w:t>
      </w:r>
    </w:p>
    <w:p w:rsidR="003E3F71" w:rsidRPr="004E202C" w:rsidP="009F776D" w14:paraId="4A610A32" w14:textId="6F609DE2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has been</w:t>
      </w:r>
      <w:r w:rsidRPr="004E202C">
        <w:rPr>
          <w:rFonts w:asciiTheme="majorBidi" w:hAnsiTheme="majorBidi" w:cstheme="majorBidi"/>
          <w:szCs w:val="24"/>
        </w:rPr>
        <w:t xml:space="preserve"> your experience </w:t>
      </w:r>
      <w:r w:rsidRPr="004E202C">
        <w:rPr>
          <w:rFonts w:asciiTheme="majorBidi" w:hAnsiTheme="majorBidi" w:cstheme="majorBidi"/>
          <w:szCs w:val="24"/>
        </w:rPr>
        <w:t xml:space="preserve">so far </w:t>
      </w:r>
      <w:r w:rsidRPr="004E202C" w:rsidR="00CF4C5A">
        <w:rPr>
          <w:rFonts w:asciiTheme="majorBidi" w:hAnsiTheme="majorBidi" w:cstheme="majorBidi"/>
          <w:szCs w:val="24"/>
        </w:rPr>
        <w:t>explaining the voucher to</w:t>
      </w:r>
      <w:r w:rsidRPr="004E202C">
        <w:rPr>
          <w:rFonts w:asciiTheme="majorBidi" w:hAnsiTheme="majorBidi" w:cstheme="majorBidi"/>
          <w:szCs w:val="24"/>
        </w:rPr>
        <w:t xml:space="preserve"> landlords</w:t>
      </w:r>
      <w:r w:rsidRPr="004E202C" w:rsidR="00B4337F">
        <w:rPr>
          <w:rFonts w:asciiTheme="majorBidi" w:hAnsiTheme="majorBidi" w:cstheme="majorBidi"/>
          <w:szCs w:val="24"/>
        </w:rPr>
        <w:t xml:space="preserve"> during</w:t>
      </w:r>
      <w:r w:rsidRPr="004E202C" w:rsidR="004B06C1">
        <w:rPr>
          <w:rFonts w:asciiTheme="majorBidi" w:hAnsiTheme="majorBidi" w:cstheme="majorBidi"/>
          <w:szCs w:val="24"/>
        </w:rPr>
        <w:t xml:space="preserve"> your</w:t>
      </w:r>
      <w:r w:rsidRPr="004E202C" w:rsidR="00B4337F">
        <w:rPr>
          <w:rFonts w:asciiTheme="majorBidi" w:hAnsiTheme="majorBidi" w:cstheme="majorBidi"/>
          <w:szCs w:val="24"/>
        </w:rPr>
        <w:t xml:space="preserve"> current</w:t>
      </w:r>
      <w:r w:rsidRPr="004E202C" w:rsidR="004B06C1">
        <w:rPr>
          <w:rFonts w:asciiTheme="majorBidi" w:hAnsiTheme="majorBidi" w:cstheme="majorBidi"/>
          <w:szCs w:val="24"/>
        </w:rPr>
        <w:t xml:space="preserve"> housing search</w:t>
      </w:r>
      <w:r w:rsidRPr="004E202C">
        <w:rPr>
          <w:rFonts w:asciiTheme="majorBidi" w:hAnsiTheme="majorBidi" w:cstheme="majorBidi"/>
          <w:szCs w:val="24"/>
        </w:rPr>
        <w:t>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3E3F71" w:rsidRPr="004E202C" w:rsidP="003E3F71" w14:paraId="76BAAE0B" w14:textId="6C2B87F0">
      <w:pPr>
        <w:pStyle w:val="BodyText"/>
        <w:numPr>
          <w:ilvl w:val="0"/>
          <w:numId w:val="16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Treatment group</w:t>
      </w:r>
      <w:r w:rsidRPr="004E202C">
        <w:rPr>
          <w:rFonts w:asciiTheme="majorBidi" w:hAnsiTheme="majorBidi" w:cstheme="majorBidi"/>
          <w:szCs w:val="24"/>
        </w:rPr>
        <w:t xml:space="preserve">] </w:t>
      </w:r>
      <w:r w:rsidRPr="004E202C" w:rsidR="00D406FA">
        <w:rPr>
          <w:rFonts w:asciiTheme="majorBidi" w:hAnsiTheme="majorBidi" w:cstheme="majorBidi"/>
          <w:szCs w:val="24"/>
        </w:rPr>
        <w:t>P</w:t>
      </w:r>
      <w:r w:rsidRPr="004E202C" w:rsidR="00892338">
        <w:rPr>
          <w:rFonts w:asciiTheme="majorBidi" w:hAnsiTheme="majorBidi" w:cstheme="majorBidi"/>
          <w:szCs w:val="24"/>
        </w:rPr>
        <w:t>lease t</w:t>
      </w:r>
      <w:r w:rsidRPr="004E202C">
        <w:rPr>
          <w:rFonts w:asciiTheme="majorBidi" w:hAnsiTheme="majorBidi" w:cstheme="majorBidi"/>
          <w:szCs w:val="24"/>
        </w:rPr>
        <w:t>ell me about your experience explaining [MOBILITY PROGRAM] to landlords</w:t>
      </w:r>
      <w:r w:rsidRPr="004E202C" w:rsidR="00892338">
        <w:rPr>
          <w:rFonts w:asciiTheme="majorBidi" w:hAnsiTheme="majorBidi" w:cstheme="majorBidi"/>
          <w:szCs w:val="24"/>
        </w:rPr>
        <w:t>?</w:t>
      </w:r>
    </w:p>
    <w:p w:rsidR="003E3F71" w:rsidRPr="004E202C" w:rsidP="009F776D" w14:paraId="72B3C20C" w14:textId="36424798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ave you encountered </w:t>
      </w:r>
      <w:r w:rsidRPr="004E202C" w:rsidR="00502747">
        <w:rPr>
          <w:rFonts w:asciiTheme="majorBidi" w:hAnsiTheme="majorBidi" w:cstheme="majorBidi"/>
          <w:szCs w:val="24"/>
        </w:rPr>
        <w:t>a</w:t>
      </w:r>
      <w:r w:rsidRPr="004E202C">
        <w:rPr>
          <w:rFonts w:asciiTheme="majorBidi" w:hAnsiTheme="majorBidi" w:cstheme="majorBidi"/>
          <w:szCs w:val="24"/>
        </w:rPr>
        <w:t>ny</w:t>
      </w:r>
      <w:r w:rsidRPr="004E202C" w:rsidR="00C07F36">
        <w:rPr>
          <w:rFonts w:asciiTheme="majorBidi" w:hAnsiTheme="majorBidi" w:cstheme="majorBidi"/>
          <w:szCs w:val="24"/>
        </w:rPr>
        <w:t>/any other</w:t>
      </w:r>
      <w:r w:rsidRPr="004E202C">
        <w:rPr>
          <w:rFonts w:asciiTheme="majorBidi" w:hAnsiTheme="majorBidi" w:cstheme="majorBidi"/>
          <w:szCs w:val="24"/>
        </w:rPr>
        <w:t xml:space="preserve"> challenges in finding a place you want to live</w:t>
      </w:r>
      <w:r w:rsidRPr="004E202C" w:rsidR="00502747">
        <w:rPr>
          <w:rFonts w:asciiTheme="majorBidi" w:hAnsiTheme="majorBidi" w:cstheme="majorBidi"/>
          <w:szCs w:val="24"/>
        </w:rPr>
        <w:t xml:space="preserve"> that you haven’t talked about</w:t>
      </w:r>
      <w:r w:rsidRPr="004E202C">
        <w:rPr>
          <w:rFonts w:asciiTheme="majorBidi" w:hAnsiTheme="majorBidi" w:cstheme="majorBidi"/>
          <w:szCs w:val="24"/>
        </w:rPr>
        <w:t xml:space="preserve">? </w:t>
      </w:r>
    </w:p>
    <w:p w:rsidR="003E3F71" w:rsidRPr="004E202C" w:rsidP="003E3F71" w14:paraId="75282F7B" w14:textId="6E793504">
      <w:pPr>
        <w:pStyle w:val="BodyText"/>
        <w:ind w:left="360"/>
        <w:rPr>
          <w:rFonts w:eastAsia="Arial" w:asciiTheme="majorBidi" w:hAnsiTheme="majorBidi" w:cstheme="majorBidi"/>
          <w:color w:val="000000"/>
          <w:szCs w:val="24"/>
          <w:lang w:eastAsia="ja-JP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bookmarkStart w:id="5" w:name="_Hlk72318888"/>
      <w:r w:rsidRPr="004E202C" w:rsidR="009A1FBC">
        <w:rPr>
          <w:rFonts w:asciiTheme="majorBidi" w:hAnsiTheme="majorBidi" w:cstheme="majorBidi"/>
          <w:szCs w:val="24"/>
        </w:rPr>
        <w:t>I</w:t>
      </w:r>
      <w:r w:rsidRPr="004E202C">
        <w:rPr>
          <w:rFonts w:asciiTheme="majorBidi" w:hAnsiTheme="majorBidi" w:cstheme="majorBidi"/>
          <w:szCs w:val="24"/>
        </w:rPr>
        <w:t>ssue with the PHA’s lease up process (paperwork, rent amount, inspection)</w:t>
      </w:r>
      <w:r w:rsidR="00D74BFF">
        <w:rPr>
          <w:rFonts w:asciiTheme="majorBidi" w:hAnsiTheme="majorBidi" w:cstheme="majorBidi"/>
          <w:szCs w:val="24"/>
        </w:rPr>
        <w:t>;</w:t>
      </w:r>
      <w:r w:rsidRPr="004E202C">
        <w:rPr>
          <w:rFonts w:asciiTheme="majorBidi" w:hAnsiTheme="majorBidi" w:cstheme="majorBidi"/>
          <w:szCs w:val="24"/>
        </w:rPr>
        <w:t xml:space="preserve"> </w:t>
      </w:r>
      <w:bookmarkEnd w:id="5"/>
      <w:r w:rsidRPr="004E202C">
        <w:rPr>
          <w:rFonts w:asciiTheme="majorBidi" w:hAnsiTheme="majorBidi" w:cstheme="majorBidi"/>
          <w:szCs w:val="24"/>
        </w:rPr>
        <w:t xml:space="preserve">eviction, foreclosure, credit problems, transportation, location of employment, landlord interactions, landlords don’t want families with children, </w:t>
      </w:r>
      <w:bookmarkStart w:id="6" w:name="_Hlk72318922"/>
      <w:r w:rsidRPr="004E202C">
        <w:rPr>
          <w:rFonts w:asciiTheme="majorBidi" w:hAnsiTheme="majorBidi" w:cstheme="majorBidi"/>
          <w:szCs w:val="24"/>
        </w:rPr>
        <w:t xml:space="preserve">landlords refuse to take </w:t>
      </w:r>
      <w:r w:rsidRPr="004E202C" w:rsidR="00FD008B">
        <w:rPr>
          <w:rFonts w:asciiTheme="majorBidi" w:hAnsiTheme="majorBidi" w:cstheme="majorBidi"/>
          <w:szCs w:val="24"/>
        </w:rPr>
        <w:t>voucher/</w:t>
      </w:r>
      <w:r w:rsidRPr="004E202C">
        <w:rPr>
          <w:rFonts w:asciiTheme="majorBidi" w:hAnsiTheme="majorBidi" w:cstheme="majorBidi"/>
          <w:szCs w:val="24"/>
        </w:rPr>
        <w:t xml:space="preserve">Section 8, </w:t>
      </w:r>
      <w:bookmarkEnd w:id="6"/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055637">
        <w:t>.</w:t>
      </w:r>
      <w:r w:rsidR="00D74BFF">
        <w:t>;</w:t>
      </w:r>
      <w:r w:rsidR="00623BAD">
        <w:t xml:space="preserve"> </w:t>
      </w:r>
      <w:r w:rsidRPr="004E202C" w:rsidR="00892338">
        <w:rPr>
          <w:rFonts w:asciiTheme="majorBidi" w:hAnsiTheme="majorBidi" w:cstheme="majorBidi"/>
          <w:szCs w:val="24"/>
        </w:rPr>
        <w:t>landlord/property manager didn’t return phone call/hung up, said unit was no longer available, or didn’t provide application to submit</w:t>
      </w:r>
      <w:r w:rsidR="00D74BFF">
        <w:rPr>
          <w:rFonts w:asciiTheme="majorBidi" w:hAnsiTheme="majorBidi" w:cstheme="majorBidi"/>
          <w:szCs w:val="24"/>
        </w:rPr>
        <w:t>,</w:t>
      </w:r>
      <w:r w:rsidRPr="004E202C" w:rsidR="00112911">
        <w:rPr>
          <w:rFonts w:asciiTheme="majorBidi" w:hAnsiTheme="majorBidi" w:cstheme="majorBidi"/>
          <w:szCs w:val="24"/>
        </w:rPr>
        <w:t xml:space="preserve"> etc</w:t>
      </w:r>
      <w:r w:rsidRPr="004E202C">
        <w:rPr>
          <w:rFonts w:asciiTheme="majorBidi" w:hAnsiTheme="majorBidi" w:cstheme="majorBidi"/>
          <w:szCs w:val="24"/>
        </w:rPr>
        <w:t>.</w:t>
      </w:r>
      <w:r w:rsidRPr="004E202C" w:rsidR="009A1FBC">
        <w:rPr>
          <w:rFonts w:asciiTheme="majorBidi" w:hAnsiTheme="majorBidi" w:cstheme="majorBidi"/>
          <w:szCs w:val="24"/>
        </w:rPr>
        <w:t>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3E3F71" w:rsidRPr="004E202C" w:rsidP="009F776D" w14:paraId="21B27BE5" w14:textId="2CC24E3D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confident are you that you are going to find a place that matches everything you are looking for? </w:t>
      </w:r>
      <w:r w:rsidRPr="004E202C" w:rsidR="00D406FA">
        <w:rPr>
          <w:rFonts w:asciiTheme="majorBidi" w:hAnsiTheme="majorBidi" w:cstheme="majorBidi"/>
          <w:szCs w:val="24"/>
        </w:rPr>
        <w:t>Why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561BF6" w:rsidRPr="004E202C" w:rsidP="00561BF6" w14:paraId="4649154C" w14:textId="77777777">
      <w:pPr>
        <w:pStyle w:val="Heading1"/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</w:rPr>
        <w:t>PHA SERVICES RECEIVED [All Respondents]</w:t>
      </w:r>
    </w:p>
    <w:p w:rsidR="00561BF6" w:rsidRPr="004E202C" w:rsidP="00561BF6" w14:paraId="7CC2E3B1" w14:textId="5AAC50DC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Existing voucher family</w:t>
      </w:r>
      <w:r w:rsidRPr="004E202C">
        <w:rPr>
          <w:rFonts w:asciiTheme="majorBidi" w:hAnsiTheme="majorBidi" w:cstheme="majorBidi"/>
          <w:szCs w:val="24"/>
        </w:rPr>
        <w:t>] Please tell me about the process of getting a voucher from [PHA]</w:t>
      </w:r>
      <w:r w:rsidRPr="004E202C" w:rsidR="00352540">
        <w:rPr>
          <w:rFonts w:asciiTheme="majorBidi" w:hAnsiTheme="majorBidi" w:cstheme="majorBidi"/>
          <w:szCs w:val="24"/>
        </w:rPr>
        <w:t xml:space="preserve"> </w:t>
      </w:r>
      <w:r w:rsidRPr="004E202C">
        <w:rPr>
          <w:rFonts w:asciiTheme="majorBidi" w:hAnsiTheme="majorBidi" w:cstheme="majorBidi"/>
          <w:szCs w:val="24"/>
        </w:rPr>
        <w:t xml:space="preserve">to move. What was easy? What was hard?  </w:t>
      </w:r>
    </w:p>
    <w:p w:rsidR="00561BF6" w:rsidRPr="004E202C" w:rsidP="00561BF6" w14:paraId="5BA5EA65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Paperwork/certification process, communicating with PHA staff, staff responsiveness and clarity of information?</w:t>
      </w:r>
    </w:p>
    <w:p w:rsidR="00561BF6" w:rsidRPr="004E202C" w:rsidP="00561BF6" w14:paraId="071E1084" w14:textId="77777777">
      <w:pPr>
        <w:pStyle w:val="BodyText"/>
        <w:numPr>
          <w:ilvl w:val="1"/>
          <w:numId w:val="39"/>
        </w:numPr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questions did you have after you got your moving voucher? </w:t>
      </w:r>
    </w:p>
    <w:p w:rsidR="00561BF6" w:rsidRPr="004E202C" w:rsidP="550474E5" w14:paraId="276C5A0B" w14:textId="7BC74481">
      <w:pPr>
        <w:pStyle w:val="BodyText"/>
        <w:ind w:left="360"/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[</w:t>
      </w:r>
      <w:r w:rsidRPr="550474E5">
        <w:rPr>
          <w:rFonts w:asciiTheme="majorBidi" w:hAnsiTheme="majorBidi" w:cstheme="majorBidi"/>
          <w:i/>
          <w:iCs/>
        </w:rPr>
        <w:t>New admissions family</w:t>
      </w:r>
      <w:r w:rsidRPr="550474E5">
        <w:rPr>
          <w:rFonts w:asciiTheme="majorBidi" w:hAnsiTheme="majorBidi" w:cstheme="majorBidi"/>
        </w:rPr>
        <w:t xml:space="preserve">] Tell me about the process of getting the voucher from [PHA]. What was easy? What was hard? </w:t>
      </w:r>
    </w:p>
    <w:p w:rsidR="00561BF6" w:rsidRPr="004E202C" w:rsidP="00561BF6" w14:paraId="02C7136B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Paperwork/certification process, communicating with PHA staff, staff responsiveness and clarity of information?</w:t>
      </w:r>
    </w:p>
    <w:p w:rsidR="00561BF6" w:rsidRPr="004E202C" w:rsidP="00561BF6" w14:paraId="2A40A4EC" w14:textId="77777777">
      <w:pPr>
        <w:pStyle w:val="BodyText"/>
        <w:numPr>
          <w:ilvl w:val="1"/>
          <w:numId w:val="39"/>
        </w:numPr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questions did you have after you got your voucher? </w:t>
      </w:r>
    </w:p>
    <w:p w:rsidR="00561BF6" w:rsidRPr="004E202C" w:rsidP="00561BF6" w14:paraId="0D03BC4B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Tell me about any information you have received from [the PHA] about how to use your voucher.</w:t>
      </w:r>
    </w:p>
    <w:p w:rsidR="00561BF6" w:rsidRPr="004E202C" w:rsidP="00561BF6" w14:paraId="635B4975" w14:textId="77777777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did they tell you about where you could use your voucher? </w:t>
      </w:r>
    </w:p>
    <w:p w:rsidR="00561BF6" w:rsidRPr="004E202C" w:rsidP="00561BF6" w14:paraId="401E00E5" w14:textId="77777777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id they tell you how much you can afford in rent?</w:t>
      </w:r>
    </w:p>
    <w:p w:rsidR="00561BF6" w:rsidRPr="004E202C" w:rsidP="00561BF6" w14:paraId="5A15208A" w14:textId="0BDD66ED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id they tell you what to expect as next steps after you find a unit?</w:t>
      </w:r>
    </w:p>
    <w:p w:rsidR="00777176" w:rsidRPr="004E202C" w:rsidP="00561BF6" w14:paraId="47C2475F" w14:textId="1FB65C4A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Treatment group</w:t>
      </w:r>
      <w:r w:rsidRPr="004E202C">
        <w:rPr>
          <w:rFonts w:asciiTheme="majorBidi" w:hAnsiTheme="majorBidi" w:cstheme="majorBidi"/>
          <w:szCs w:val="24"/>
        </w:rPr>
        <w:t>] Was the person who provided the information housing authority staff or the mobility services staff? Do you recall their name?</w:t>
      </w:r>
    </w:p>
    <w:p w:rsidR="00561BF6" w:rsidRPr="004E202C" w:rsidP="00561BF6" w14:paraId="6DDB8761" w14:textId="67CDA028">
      <w:pPr>
        <w:pStyle w:val="Heading1"/>
        <w:rPr>
          <w:rFonts w:asciiTheme="majorBidi" w:hAnsiTheme="majorBidi" w:cstheme="majorBidi"/>
        </w:rPr>
      </w:pPr>
      <w:bookmarkStart w:id="7" w:name="_Toc63343316"/>
      <w:r w:rsidRPr="004E202C">
        <w:rPr>
          <w:rFonts w:asciiTheme="majorBidi" w:hAnsiTheme="majorBidi" w:cstheme="majorBidi"/>
        </w:rPr>
        <w:t>MOBILITY SERVICES AVAILABLE [Treatment Respondents]</w:t>
      </w:r>
    </w:p>
    <w:p w:rsidR="00561BF6" w:rsidRPr="004E202C" w:rsidP="00561BF6" w14:paraId="19E57C2B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Let’s shift to discuss the [MOBILITY PROGRAM]. We are interested in learning about your interactions with staff and the services that were offered to you while you are searching for a new place to live and during the process of applying for a new place to live.</w:t>
      </w:r>
    </w:p>
    <w:p w:rsidR="00561BF6" w:rsidRPr="004E202C" w:rsidP="00561BF6" w14:paraId="13D92EB4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First, tell me about your decision to join [MOBILITY PROGRAM]. What made you interested in enrolling? </w:t>
      </w:r>
    </w:p>
    <w:p w:rsidR="00561BF6" w:rsidRPr="004E202C" w:rsidP="00561BF6" w14:paraId="6AEB874C" w14:textId="77777777">
      <w:pPr>
        <w:pStyle w:val="BodyText"/>
        <w:rPr>
          <w:rStyle w:val="normaltextrun"/>
          <w:rFonts w:eastAsia="Lato"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i/>
          <w:iCs/>
          <w:szCs w:val="24"/>
        </w:rPr>
        <w:t>MOBILITY STAFF INTERACTIONS</w:t>
      </w:r>
    </w:p>
    <w:p w:rsidR="00561BF6" w:rsidRPr="004E202C" w:rsidP="00561BF6" w14:paraId="68B26824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Are you assigned to a particular staff member, or do you interact with various people at [MOBILITY PROGRAM]?</w:t>
      </w:r>
    </w:p>
    <w:p w:rsidR="00561BF6" w:rsidRPr="004E202C" w:rsidP="00561BF6" w14:paraId="1F521EE6" w14:textId="77777777">
      <w:pPr>
        <w:pStyle w:val="BodyText"/>
        <w:numPr>
          <w:ilvl w:val="0"/>
          <w:numId w:val="21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Tell me about how that works. Who do you interact with the most?</w:t>
      </w:r>
    </w:p>
    <w:p w:rsidR="00561BF6" w:rsidRPr="004E202C" w:rsidP="550474E5" w14:paraId="2C780DA9" w14:textId="19427072">
      <w:pPr>
        <w:pStyle w:val="BodyText"/>
        <w:numPr>
          <w:ilvl w:val="0"/>
          <w:numId w:val="2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What do you communicate about with [STAFF MEMBER</w:t>
      </w:r>
      <w:r w:rsidR="00683DF9">
        <w:rPr>
          <w:rFonts w:asciiTheme="majorBidi" w:hAnsiTheme="majorBidi" w:cstheme="majorBidi"/>
        </w:rPr>
        <w:t>(</w:t>
      </w:r>
      <w:r w:rsidRPr="550474E5">
        <w:rPr>
          <w:rFonts w:asciiTheme="majorBidi" w:hAnsiTheme="majorBidi" w:cstheme="majorBidi"/>
        </w:rPr>
        <w:t>S</w:t>
      </w:r>
      <w:r w:rsidR="00683DF9">
        <w:rPr>
          <w:rFonts w:asciiTheme="majorBidi" w:hAnsiTheme="majorBidi" w:cstheme="majorBidi"/>
        </w:rPr>
        <w:t>)</w:t>
      </w:r>
      <w:r w:rsidRPr="550474E5">
        <w:rPr>
          <w:rFonts w:asciiTheme="majorBidi" w:hAnsiTheme="majorBidi" w:cstheme="majorBidi"/>
        </w:rPr>
        <w:t xml:space="preserve">]? </w:t>
      </w:r>
    </w:p>
    <w:p w:rsidR="00561BF6" w:rsidRPr="004E202C" w:rsidP="00561BF6" w14:paraId="14B0D767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do you typically communicate with [MOBILITY PROGRAM] [STAFF MEMBER(S)]? </w:t>
      </w:r>
    </w:p>
    <w:p w:rsidR="00561BF6" w:rsidRPr="004E202C" w:rsidP="00561BF6" w14:paraId="5F443713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Probes: scheduled meetings, in-person, informal calls/texts, who initiates contact</w:t>
      </w:r>
    </w:p>
    <w:p w:rsidR="00561BF6" w:rsidRPr="004E202C" w:rsidP="00561BF6" w14:paraId="5701B7A1" w14:textId="77777777">
      <w:pPr>
        <w:pStyle w:val="BodyText"/>
        <w:numPr>
          <w:ilvl w:val="0"/>
          <w:numId w:val="22"/>
        </w:numPr>
        <w:spacing w:after="120"/>
        <w:rPr>
          <w:rStyle w:val="normaltextrun"/>
          <w:rFonts w:asciiTheme="majorBidi" w:eastAsiaTheme="minorHAnsi" w:hAnsiTheme="majorBidi" w:cstheme="majorBidi"/>
          <w:snapToGrid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How often do you speak with them?</w:t>
      </w:r>
    </w:p>
    <w:p w:rsidR="00561BF6" w:rsidRPr="004E202C" w:rsidP="00561BF6" w14:paraId="77EE929F" w14:textId="77777777">
      <w:pPr>
        <w:pStyle w:val="BodyText"/>
        <w:numPr>
          <w:ilvl w:val="0"/>
          <w:numId w:val="22"/>
        </w:numPr>
        <w:spacing w:after="120"/>
        <w:rPr>
          <w:rStyle w:val="normaltextrun"/>
          <w:rFonts w:asciiTheme="majorBidi" w:hAnsiTheme="majorBidi" w:cstheme="majorBidi"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What do you find most helpful in your interactions with them? Can you give an example?</w:t>
      </w:r>
    </w:p>
    <w:p w:rsidR="00561BF6" w:rsidRPr="004E202C" w:rsidP="00561BF6" w14:paraId="167BD6A0" w14:textId="77777777">
      <w:pPr>
        <w:pStyle w:val="BodyText"/>
        <w:numPr>
          <w:ilvl w:val="0"/>
          <w:numId w:val="22"/>
        </w:numPr>
        <w:rPr>
          <w:rStyle w:val="normaltextrun"/>
          <w:rFonts w:asciiTheme="majorBidi" w:hAnsiTheme="majorBidi" w:cstheme="majorBidi"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What do you find not as helpful? Can you give an example?</w:t>
      </w:r>
    </w:p>
    <w:p w:rsidR="00561BF6" w:rsidRPr="004E202C" w:rsidP="550474E5" w14:paraId="27E56B27" w14:textId="6FD665AC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Has your work with [STAFF MEMBER</w:t>
      </w:r>
      <w:r w:rsidR="0002423C">
        <w:rPr>
          <w:rFonts w:asciiTheme="majorBidi" w:hAnsiTheme="majorBidi" w:cstheme="majorBidi"/>
        </w:rPr>
        <w:t>(S)</w:t>
      </w:r>
      <w:r w:rsidRPr="550474E5">
        <w:rPr>
          <w:rFonts w:asciiTheme="majorBidi" w:hAnsiTheme="majorBidi" w:cstheme="majorBidi"/>
        </w:rPr>
        <w:t>] helped prepare you for your housing search? Tell me more about that.</w:t>
      </w:r>
    </w:p>
    <w:p w:rsidR="00561BF6" w:rsidRPr="004E202C" w:rsidP="550474E5" w14:paraId="274C8565" w14:textId="67E725FF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Do you feel like [STAFF MEMBER</w:t>
      </w:r>
      <w:r w:rsidR="0002423C">
        <w:rPr>
          <w:rFonts w:asciiTheme="majorBidi" w:hAnsiTheme="majorBidi" w:cstheme="majorBidi"/>
        </w:rPr>
        <w:t>(S)</w:t>
      </w:r>
      <w:r w:rsidRPr="550474E5">
        <w:rPr>
          <w:rFonts w:asciiTheme="majorBidi" w:hAnsiTheme="majorBidi" w:cstheme="majorBidi"/>
        </w:rPr>
        <w:t>] understands what you’re going through with the search process? Do they listen to your concerns?</w:t>
      </w:r>
    </w:p>
    <w:p w:rsidR="00561BF6" w:rsidRPr="004E202C" w:rsidP="00561BF6" w14:paraId="3DA63F72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easy or difficult is it to work with [MOBILITY PROGRAM] staff to get the help you want for your search? Tell me more about that. </w:t>
      </w:r>
    </w:p>
    <w:p w:rsidR="00561BF6" w:rsidRPr="004E202C" w:rsidP="00561BF6" w14:paraId="2DDCC465" w14:textId="77777777">
      <w:pPr>
        <w:pStyle w:val="BodyText"/>
        <w:numPr>
          <w:ilvl w:val="0"/>
          <w:numId w:val="25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challenging</w:t>
      </w:r>
      <w:r w:rsidRPr="004E202C">
        <w:rPr>
          <w:rFonts w:asciiTheme="majorBidi" w:hAnsiTheme="majorBidi" w:cstheme="majorBidi"/>
          <w:szCs w:val="24"/>
        </w:rPr>
        <w:t>] Tell me more about a specific instance or example.</w:t>
      </w:r>
    </w:p>
    <w:p w:rsidR="00561BF6" w:rsidRPr="004E202C" w:rsidP="00561BF6" w14:paraId="09671137" w14:textId="790CE69A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Communication with staff/reaching staff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availability of needed service(s)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clarity on services available?</w:t>
      </w:r>
    </w:p>
    <w:p w:rsidR="00561BF6" w:rsidRPr="004E202C" w:rsidP="00561BF6" w14:paraId="520C1923" w14:textId="77777777">
      <w:pPr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  <w:i/>
          <w:iCs/>
        </w:rPr>
        <w:t>MOBILITY SERVICES/PROGRAMMING</w:t>
      </w:r>
    </w:p>
    <w:p w:rsidR="00561BF6" w:rsidRPr="004E202C" w:rsidP="00561BF6" w14:paraId="352D295C" w14:textId="77777777">
      <w:pPr>
        <w:rPr>
          <w:rFonts w:asciiTheme="majorBidi" w:hAnsiTheme="majorBidi" w:cstheme="majorBidi"/>
        </w:rPr>
      </w:pPr>
    </w:p>
    <w:p w:rsidR="00561BF6" w:rsidRPr="004E202C" w:rsidP="00561BF6" w14:paraId="20987981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Let’s shift to talk about the services available from [MOBILITY PROGRAM] for your housing search and lease up process, and your experience with the program. </w:t>
      </w:r>
    </w:p>
    <w:p w:rsidR="00795E64" w:rsidRPr="004E202C" w:rsidP="00795E64" w14:paraId="3B87E130" w14:textId="3CA139F6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e’re interested in hearing about all types of services or assistance available to you from [MOBILITY PROGRAM], even if you don’t use them or don’t think you will. Later, I’ll ask </w:t>
      </w:r>
      <w:r w:rsidRPr="004E202C">
        <w:rPr>
          <w:rFonts w:asciiTheme="majorBidi" w:hAnsiTheme="majorBidi" w:cstheme="majorBidi"/>
          <w:szCs w:val="24"/>
        </w:rPr>
        <w:t>you about the services you are using; for now, I’m interested in the variety of services you have been offered.</w:t>
      </w:r>
    </w:p>
    <w:p w:rsidR="00795E64" w:rsidRPr="004E202C" w:rsidP="00795E64" w14:paraId="66D6CD26" w14:textId="6908B3BB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By services we mean the types of help the program staff can provide to help your search, like one on one-meetings with a [MOBILITY PROGRAM] coach, group workshops, help finding apartments/houses in opportunity areas, financial assistance, and help communicating with landlords. </w:t>
      </w:r>
    </w:p>
    <w:p w:rsidR="00795E64" w:rsidRPr="004E202C" w:rsidP="00795E64" w14:paraId="0DE3E953" w14:textId="3B814709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types of services or assistance have been available to you from [MOBILITY PROGRAM]?</w:t>
      </w:r>
    </w:p>
    <w:p w:rsidR="00795E64" w:rsidRPr="004E202C" w:rsidP="00795E64" w14:paraId="59890C0F" w14:textId="77777777">
      <w:pPr>
        <w:pStyle w:val="BodyText"/>
        <w:ind w:left="360"/>
        <w:rPr>
          <w:rFonts w:eastAsia="Lato"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>
        <w:rPr>
          <w:rFonts w:eastAsia="Lato" w:asciiTheme="majorBidi" w:hAnsiTheme="majorBidi" w:cstheme="majorBidi"/>
          <w:szCs w:val="24"/>
        </w:rPr>
        <w:t>One-on-one meetings with a [MOBILITY PROGRAM] coach; mapping family systems; help identifying goals for the move; education about the program and opportunity areas; review of credit report; help preparing an application cover letter; group workshops; financial assistance?</w:t>
      </w:r>
    </w:p>
    <w:p w:rsidR="00561BF6" w:rsidRPr="004E202C" w:rsidP="00561BF6" w14:paraId="26FE840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ich of the services that [MOBILITY PROGRAM] offers have you used so far? </w:t>
      </w:r>
    </w:p>
    <w:p w:rsidR="00561BF6" w:rsidRPr="004E202C" w:rsidP="00561BF6" w14:paraId="0D1B84F8" w14:textId="77777777">
      <w:pPr>
        <w:pStyle w:val="BodyText"/>
        <w:numPr>
          <w:ilvl w:val="0"/>
          <w:numId w:val="26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did you decide to use these services as opposed to the other ones?</w:t>
      </w:r>
    </w:p>
    <w:p w:rsidR="00561BF6" w:rsidRPr="004E202C" w:rsidP="00561BF6" w14:paraId="73C8C6B4" w14:textId="77777777">
      <w:pPr>
        <w:pStyle w:val="BodyText"/>
        <w:numPr>
          <w:ilvl w:val="0"/>
          <w:numId w:val="26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Are there other services you think you will use at some point?</w:t>
      </w:r>
    </w:p>
    <w:p w:rsidR="00561BF6" w:rsidRPr="004E202C" w:rsidP="00561BF6" w14:paraId="787BD276" w14:textId="44D72285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>
        <w:rPr>
          <w:rFonts w:eastAsia="Lato" w:asciiTheme="majorBidi" w:hAnsiTheme="majorBidi" w:cstheme="majorBidi"/>
          <w:szCs w:val="24"/>
        </w:rPr>
        <w:t>One-on-one meetings with a [MOBILITY PROGRAM] coach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mapping family systems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help identifying goals for the move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education about the program and opportunity areas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review of credit report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help preparing an application cover letter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group workshops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financial assistance?</w:t>
      </w:r>
    </w:p>
    <w:p w:rsidR="00561BF6" w:rsidRPr="004E202C" w:rsidP="00561BF6" w14:paraId="4145E870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ve the services from the [MOBILITY PROGRAM] been helpful during your housing search so far?</w:t>
      </w:r>
    </w:p>
    <w:p w:rsidR="00561BF6" w:rsidRPr="004E202C" w:rsidP="00561BF6" w14:paraId="31F2D5FF" w14:textId="77777777">
      <w:pPr>
        <w:pStyle w:val="BodyText"/>
        <w:numPr>
          <w:ilvl w:val="0"/>
          <w:numId w:val="27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ich services have been the most useful so far? Tell me more about that. </w:t>
      </w:r>
    </w:p>
    <w:p w:rsidR="00561BF6" w:rsidRPr="004E202C" w:rsidP="00561BF6" w14:paraId="4C087226" w14:textId="1264FB40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Working one-on-one with a [MOBILITY PROGRAM] coach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help identifying available units, help negotiating with landlords, help assisting with and expediting PHA’s lease up process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financial assistance (application fees, security deposits, other financial assistance)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navigating perceived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474F18">
        <w:rPr>
          <w:szCs w:val="24"/>
        </w:rPr>
        <w:t>.</w:t>
      </w:r>
      <w:r w:rsidRPr="004E202C">
        <w:rPr>
          <w:rFonts w:asciiTheme="majorBidi" w:hAnsiTheme="majorBidi" w:cstheme="majorBidi"/>
          <w:szCs w:val="24"/>
        </w:rPr>
        <w:t>?</w:t>
      </w:r>
    </w:p>
    <w:p w:rsidR="00561BF6" w:rsidRPr="004E202C" w:rsidP="00561BF6" w14:paraId="7B1005D3" w14:textId="77777777">
      <w:pPr>
        <w:pStyle w:val="BodyText"/>
        <w:numPr>
          <w:ilvl w:val="0"/>
          <w:numId w:val="27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ich services have not been useful, if any? Can you give any examples of something that hasn’t turned out to be useful?</w:t>
      </w:r>
    </w:p>
    <w:p w:rsidR="00561BF6" w:rsidRPr="004E202C" w:rsidP="00561BF6" w14:paraId="30BC70AE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Specific CMRS, goal is to focus on specific services or types of services?</w:t>
      </w:r>
    </w:p>
    <w:p w:rsidR="00561BF6" w:rsidRPr="004E202C" w:rsidP="00561BF6" w14:paraId="483B94F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mention receiving financial assistance</w:t>
      </w:r>
      <w:r w:rsidRPr="004E202C">
        <w:rPr>
          <w:rFonts w:asciiTheme="majorBidi" w:hAnsiTheme="majorBidi" w:cstheme="majorBidi"/>
          <w:szCs w:val="24"/>
        </w:rPr>
        <w:t>] What have you used the financial assistance for?</w:t>
      </w:r>
    </w:p>
    <w:p w:rsidR="00561BF6" w:rsidRPr="004E202C" w:rsidP="00561BF6" w14:paraId="30CE5B5D" w14:textId="2452E603">
      <w:pPr>
        <w:pStyle w:val="BodyText"/>
        <w:numPr>
          <w:ilvl w:val="0"/>
          <w:numId w:val="28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oes the program provide enough financial assistance to allow you to move to an Opportunity Area? 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If </w:t>
      </w:r>
      <w:r w:rsidRPr="002642EE">
        <w:rPr>
          <w:rFonts w:asciiTheme="majorBidi" w:hAnsiTheme="majorBidi" w:cstheme="majorBidi"/>
          <w:i/>
          <w:iCs/>
          <w:szCs w:val="24"/>
        </w:rPr>
        <w:t>not</w:t>
      </w:r>
      <w:r w:rsidRPr="004E202C">
        <w:rPr>
          <w:rFonts w:asciiTheme="majorBidi" w:hAnsiTheme="majorBidi" w:cstheme="majorBidi"/>
          <w:szCs w:val="24"/>
        </w:rPr>
        <w:t xml:space="preserve">] What </w:t>
      </w:r>
      <w:r w:rsidRPr="004E202C">
        <w:rPr>
          <w:rFonts w:asciiTheme="majorBidi" w:hAnsiTheme="majorBidi" w:cstheme="majorBidi"/>
          <w:szCs w:val="24"/>
        </w:rPr>
        <w:t xml:space="preserve">expenses </w:t>
      </w:r>
      <w:r w:rsidRPr="004E202C">
        <w:rPr>
          <w:rFonts w:asciiTheme="majorBidi" w:hAnsiTheme="majorBidi" w:cstheme="majorBidi"/>
          <w:szCs w:val="24"/>
        </w:rPr>
        <w:t xml:space="preserve">do you have or anticipate having that you would </w:t>
      </w:r>
      <w:r w:rsidRPr="004E202C">
        <w:rPr>
          <w:rFonts w:asciiTheme="majorBidi" w:hAnsiTheme="majorBidi" w:cstheme="majorBidi"/>
          <w:szCs w:val="24"/>
        </w:rPr>
        <w:t>need help with to move to an Opportunity Area?</w:t>
      </w:r>
    </w:p>
    <w:p w:rsidR="00561BF6" w:rsidRPr="004E202C" w:rsidP="00561BF6" w14:paraId="7793C8E3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as the [MOBILITY PROGRAM] identified any available rental units for you that you chose not to apply for? </w:t>
      </w:r>
    </w:p>
    <w:p w:rsidR="00561BF6" w:rsidRPr="004E202C" w:rsidP="00561BF6" w14:paraId="7B8E9EF4" w14:textId="77777777">
      <w:pPr>
        <w:pStyle w:val="BodyText"/>
        <w:numPr>
          <w:ilvl w:val="0"/>
          <w:numId w:val="3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2642EE">
        <w:rPr>
          <w:rFonts w:asciiTheme="majorBidi" w:hAnsiTheme="majorBidi" w:cstheme="majorBidi"/>
          <w:i/>
          <w:iCs/>
          <w:szCs w:val="24"/>
        </w:rPr>
        <w:t>I</w:t>
      </w:r>
      <w:r w:rsidRPr="004E202C">
        <w:rPr>
          <w:rFonts w:asciiTheme="majorBidi" w:hAnsiTheme="majorBidi" w:cstheme="majorBidi"/>
          <w:i/>
          <w:iCs/>
          <w:szCs w:val="24"/>
        </w:rPr>
        <w:t>f yes</w:t>
      </w:r>
      <w:r w:rsidRPr="004E202C">
        <w:rPr>
          <w:rFonts w:asciiTheme="majorBidi" w:hAnsiTheme="majorBidi" w:cstheme="majorBidi"/>
          <w:szCs w:val="24"/>
        </w:rPr>
        <w:t>] How many units? Why did you decide not to apply for them?</w:t>
      </w:r>
    </w:p>
    <w:p w:rsidR="00561BF6" w:rsidRPr="004E202C" w:rsidP="00561BF6" w14:paraId="2974E576" w14:textId="0EF2F323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Existing voucher families</w:t>
      </w:r>
      <w:r w:rsidRPr="004E202C">
        <w:rPr>
          <w:rFonts w:asciiTheme="majorBidi" w:hAnsiTheme="majorBidi" w:cstheme="majorBidi"/>
          <w:szCs w:val="24"/>
        </w:rPr>
        <w:t xml:space="preserve">] Thinking back to past moves you have made with a </w:t>
      </w:r>
      <w:r w:rsidRPr="004E202C">
        <w:rPr>
          <w:rFonts w:asciiTheme="majorBidi" w:hAnsiTheme="majorBidi" w:cstheme="majorBidi"/>
          <w:szCs w:val="24"/>
        </w:rPr>
        <w:t>voucher,</w:t>
      </w:r>
      <w:r w:rsidRPr="004E202C">
        <w:rPr>
          <w:rFonts w:asciiTheme="majorBidi" w:hAnsiTheme="majorBidi" w:cstheme="majorBidi"/>
          <w:szCs w:val="24"/>
        </w:rPr>
        <w:t xml:space="preserve"> do</w:t>
      </w:r>
      <w:r w:rsidRPr="004E202C" w:rsidR="00795E64">
        <w:rPr>
          <w:rFonts w:asciiTheme="majorBidi" w:hAnsiTheme="majorBidi" w:cstheme="majorBidi"/>
          <w:szCs w:val="24"/>
        </w:rPr>
        <w:t xml:space="preserve"> the services you are receiving</w:t>
      </w:r>
      <w:r w:rsidRPr="004E202C">
        <w:rPr>
          <w:rFonts w:asciiTheme="majorBidi" w:hAnsiTheme="majorBidi" w:cstheme="majorBidi"/>
          <w:szCs w:val="24"/>
        </w:rPr>
        <w:t xml:space="preserve"> through [MOBILITY PROGRAM] make a difference compared with your previous housing search experiences? Tell me about that.</w:t>
      </w:r>
    </w:p>
    <w:p w:rsidR="00561BF6" w:rsidRPr="004E202C" w:rsidP="00561BF6" w14:paraId="0493AC39" w14:textId="77777777">
      <w:pPr>
        <w:pStyle w:val="BodyText"/>
        <w:numPr>
          <w:ilvl w:val="0"/>
          <w:numId w:val="3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Tell me more about past experiences with landlords and using your voucher. How do the services you receive through [MOBILITY PROGRAM] make a difference with your interactions with landlords? </w:t>
      </w:r>
    </w:p>
    <w:p w:rsidR="00561BF6" w:rsidRPr="004E202C" w:rsidP="00561BF6" w14:paraId="3042BDB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If you could improve the help [MOBILITY PROGRAM] provides to people with vouchers searching for housing, what changes would you make?</w:t>
      </w:r>
    </w:p>
    <w:p w:rsidR="00D14102" w:rsidP="00FD1CF4" w14:paraId="47ABA75F" w14:textId="27E35A2E">
      <w:pPr>
        <w:ind w:left="360"/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  <w:iCs/>
        </w:rPr>
        <w:t>Probes</w:t>
      </w:r>
      <w:r w:rsidRPr="004E202C">
        <w:rPr>
          <w:rFonts w:asciiTheme="majorBidi" w:hAnsiTheme="majorBidi" w:cstheme="majorBidi"/>
        </w:rPr>
        <w:t>: Make changes to types of services, how services are delivered, length of services, staffing changes, etc.?</w:t>
      </w:r>
      <w:bookmarkStart w:id="8" w:name="_Hlk521075776"/>
      <w:bookmarkStart w:id="9" w:name="_Hlk520733967"/>
      <w:bookmarkEnd w:id="7"/>
    </w:p>
    <w:p w:rsidR="002B65DD" w:rsidRPr="004E202C" w:rsidP="00FD1CF4" w14:paraId="58076B01" w14:textId="77777777">
      <w:pPr>
        <w:ind w:left="360"/>
        <w:rPr>
          <w:rFonts w:asciiTheme="majorBidi" w:hAnsiTheme="majorBidi" w:cstheme="majorBidi"/>
        </w:rPr>
      </w:pPr>
    </w:p>
    <w:p w:rsidR="003E3F71" w:rsidRPr="002B65DD" w:rsidP="003E3F71" w14:paraId="74644230" w14:textId="3C82B94B">
      <w:pPr>
        <w:pStyle w:val="Heading1"/>
        <w:rPr>
          <w:rFonts w:asciiTheme="majorBidi" w:hAnsiTheme="majorBidi" w:cstheme="majorBidi"/>
          <w:snapToGrid/>
        </w:rPr>
      </w:pPr>
      <w:bookmarkStart w:id="10" w:name="_Toc63343319"/>
      <w:bookmarkEnd w:id="8"/>
      <w:bookmarkEnd w:id="9"/>
      <w:r w:rsidRPr="002B65DD">
        <w:rPr>
          <w:rFonts w:asciiTheme="majorBidi" w:hAnsiTheme="majorBidi" w:cstheme="majorBidi"/>
          <w:snapToGrid/>
        </w:rPr>
        <w:t>REFLECTIONS ON MOBILITY PROGRAM</w:t>
      </w:r>
      <w:bookmarkEnd w:id="10"/>
      <w:r w:rsidRPr="002B65DD">
        <w:rPr>
          <w:rFonts w:asciiTheme="majorBidi" w:hAnsiTheme="majorBidi" w:cstheme="majorBidi"/>
          <w:snapToGrid/>
        </w:rPr>
        <w:t xml:space="preserve"> [Treatment Respondents]</w:t>
      </w:r>
    </w:p>
    <w:p w:rsidR="009404C1" w:rsidRPr="004E202C" w:rsidP="009F776D" w14:paraId="33AB301B" w14:textId="0E063903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Overall, how satisfied are you so far with the services you have received during your housing search?</w:t>
      </w:r>
    </w:p>
    <w:p w:rsidR="003E3F71" w:rsidRPr="004E202C" w:rsidP="009404C1" w14:paraId="454C15FC" w14:textId="6955E2AF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: </w:t>
      </w:r>
      <w:r w:rsidRPr="004E202C" w:rsidR="00376FBE">
        <w:rPr>
          <w:rFonts w:asciiTheme="majorBidi" w:hAnsiTheme="majorBidi" w:cstheme="majorBidi"/>
          <w:szCs w:val="24"/>
        </w:rPr>
        <w:t>W</w:t>
      </w:r>
      <w:r w:rsidRPr="004E202C">
        <w:rPr>
          <w:rFonts w:asciiTheme="majorBidi" w:hAnsiTheme="majorBidi" w:cstheme="majorBidi"/>
          <w:szCs w:val="24"/>
        </w:rPr>
        <w:t>hy satisfied or dissatisfied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="003E3F71" w:rsidRPr="004E202C" w:rsidP="009F776D" w14:paraId="12F449C7" w14:textId="1EE63D60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Overall, how satisfied are you so far with [MOBILITY PROGRAM</w:t>
      </w:r>
      <w:r w:rsidRPr="004E202C" w:rsidR="00A04C72">
        <w:rPr>
          <w:rFonts w:asciiTheme="majorBidi" w:hAnsiTheme="majorBidi" w:cstheme="majorBidi"/>
          <w:szCs w:val="24"/>
        </w:rPr>
        <w:t xml:space="preserve"> STAFF</w:t>
      </w:r>
      <w:r w:rsidRPr="004E202C" w:rsidR="00376FBE">
        <w:rPr>
          <w:rFonts w:asciiTheme="majorBidi" w:hAnsiTheme="majorBidi" w:cstheme="majorBidi"/>
          <w:szCs w:val="24"/>
        </w:rPr>
        <w:t>]</w:t>
      </w:r>
      <w:r w:rsidRPr="004E202C">
        <w:rPr>
          <w:rFonts w:asciiTheme="majorBidi" w:hAnsiTheme="majorBidi" w:cstheme="majorBidi"/>
          <w:szCs w:val="24"/>
        </w:rPr>
        <w:t xml:space="preserve">? Tell me more about that. </w:t>
      </w:r>
    </w:p>
    <w:p w:rsidR="003E3F71" w:rsidRPr="002B65DD" w:rsidP="003E3F71" w14:paraId="7E547EFB" w14:textId="77777777">
      <w:pPr>
        <w:pStyle w:val="Heading1"/>
        <w:rPr>
          <w:rFonts w:asciiTheme="majorBidi" w:hAnsiTheme="majorBidi" w:cstheme="majorBidi"/>
          <w:snapToGrid/>
        </w:rPr>
      </w:pPr>
      <w:bookmarkStart w:id="11" w:name="_Toc63343320"/>
      <w:r w:rsidRPr="002B65DD">
        <w:rPr>
          <w:rFonts w:asciiTheme="majorBidi" w:hAnsiTheme="majorBidi" w:cstheme="majorBidi"/>
          <w:snapToGrid/>
        </w:rPr>
        <w:t>CLOSING [All Respondents]</w:t>
      </w:r>
      <w:bookmarkEnd w:id="11"/>
    </w:p>
    <w:p w:rsidR="003E3F71" w:rsidRPr="004E202C" w:rsidP="003E3F71" w14:paraId="0A986A5C" w14:textId="77777777">
      <w:pPr>
        <w:pStyle w:val="BodyText"/>
        <w:rPr>
          <w:rFonts w:eastAsia="Lato" w:asciiTheme="majorBidi" w:hAnsiTheme="majorBidi" w:cstheme="majorBidi"/>
          <w:iCs/>
          <w:szCs w:val="24"/>
        </w:rPr>
      </w:pPr>
      <w:r w:rsidRPr="004E202C">
        <w:rPr>
          <w:rFonts w:eastAsia="Lato" w:asciiTheme="majorBidi" w:hAnsiTheme="majorBidi" w:cstheme="majorBidi"/>
          <w:iCs/>
          <w:szCs w:val="24"/>
        </w:rPr>
        <w:t xml:space="preserve">Thank you for taking the time to talk with me today. </w:t>
      </w:r>
    </w:p>
    <w:p w:rsidR="003E3F71" w:rsidRPr="004E202C" w:rsidP="009F776D" w14:paraId="1434F29D" w14:textId="577A9CEF">
      <w:pPr>
        <w:pStyle w:val="BodyText"/>
        <w:numPr>
          <w:ilvl w:val="0"/>
          <w:numId w:val="1"/>
        </w:numPr>
        <w:rPr>
          <w:rFonts w:eastAsia="Lato" w:asciiTheme="majorBidi" w:hAnsiTheme="majorBidi" w:cstheme="majorBidi"/>
          <w:szCs w:val="24"/>
        </w:rPr>
      </w:pPr>
      <w:r w:rsidRPr="004E202C">
        <w:rPr>
          <w:rFonts w:eastAsia="Lato" w:asciiTheme="majorBidi" w:hAnsiTheme="majorBidi" w:cstheme="majorBidi"/>
          <w:szCs w:val="24"/>
        </w:rPr>
        <w:t>Is there</w:t>
      </w:r>
      <w:r w:rsidRPr="004E202C">
        <w:rPr>
          <w:rFonts w:eastAsia="Lato" w:asciiTheme="majorBidi" w:hAnsiTheme="majorBidi" w:cstheme="majorBidi"/>
          <w:szCs w:val="24"/>
        </w:rPr>
        <w:t xml:space="preserve"> </w:t>
      </w:r>
      <w:r w:rsidRPr="004E202C">
        <w:rPr>
          <w:rFonts w:asciiTheme="majorBidi" w:hAnsiTheme="majorBidi" w:cstheme="majorBidi"/>
          <w:szCs w:val="24"/>
        </w:rPr>
        <w:t>anything</w:t>
      </w:r>
      <w:r w:rsidRPr="004E202C">
        <w:rPr>
          <w:rFonts w:eastAsia="Lato" w:asciiTheme="majorBidi" w:hAnsiTheme="majorBidi" w:cstheme="majorBidi"/>
          <w:szCs w:val="24"/>
        </w:rPr>
        <w:t xml:space="preserve"> that I did not ask about your </w:t>
      </w:r>
      <w:r w:rsidRPr="004E202C" w:rsidR="00AA2732">
        <w:rPr>
          <w:rFonts w:eastAsia="Lato" w:asciiTheme="majorBidi" w:hAnsiTheme="majorBidi" w:cstheme="majorBidi"/>
          <w:szCs w:val="24"/>
        </w:rPr>
        <w:t xml:space="preserve">housing </w:t>
      </w:r>
      <w:r w:rsidRPr="004E202C" w:rsidR="00561BF6">
        <w:rPr>
          <w:rFonts w:eastAsia="Lato" w:asciiTheme="majorBidi" w:hAnsiTheme="majorBidi" w:cstheme="majorBidi"/>
          <w:szCs w:val="24"/>
        </w:rPr>
        <w:t xml:space="preserve">search </w:t>
      </w:r>
      <w:r w:rsidRPr="004E202C">
        <w:rPr>
          <w:rFonts w:eastAsia="Lato" w:asciiTheme="majorBidi" w:hAnsiTheme="majorBidi" w:cstheme="majorBidi"/>
          <w:szCs w:val="24"/>
        </w:rPr>
        <w:t>experience</w:t>
      </w:r>
      <w:r w:rsidRPr="004E202C" w:rsidR="008C1EC0">
        <w:rPr>
          <w:rFonts w:eastAsia="Lato" w:asciiTheme="majorBidi" w:hAnsiTheme="majorBidi" w:cstheme="majorBidi"/>
          <w:szCs w:val="24"/>
        </w:rPr>
        <w:t xml:space="preserve"> or [MOBILITY PROGRAM] services</w:t>
      </w:r>
      <w:r w:rsidRPr="004E202C">
        <w:rPr>
          <w:rFonts w:eastAsia="Lato" w:asciiTheme="majorBidi" w:hAnsiTheme="majorBidi" w:cstheme="majorBidi"/>
          <w:szCs w:val="24"/>
        </w:rPr>
        <w:t xml:space="preserve"> </w:t>
      </w:r>
      <w:r w:rsidRPr="004E202C">
        <w:rPr>
          <w:rFonts w:eastAsia="Lato" w:asciiTheme="majorBidi" w:hAnsiTheme="majorBidi" w:cstheme="majorBidi"/>
          <w:szCs w:val="24"/>
        </w:rPr>
        <w:t xml:space="preserve">that is important for us to understand? </w:t>
      </w:r>
    </w:p>
    <w:p w:rsidR="003E3F71" w:rsidRPr="004E202C" w:rsidP="009F776D" w14:paraId="4E4C246F" w14:textId="77777777">
      <w:pPr>
        <w:pStyle w:val="BodyText"/>
        <w:numPr>
          <w:ilvl w:val="0"/>
          <w:numId w:val="1"/>
        </w:numPr>
        <w:rPr>
          <w:rFonts w:eastAsia="Lato" w:asciiTheme="majorBidi" w:hAnsiTheme="majorBidi" w:cstheme="majorBidi"/>
          <w:szCs w:val="24"/>
        </w:rPr>
      </w:pPr>
      <w:r w:rsidRPr="004E202C">
        <w:rPr>
          <w:rFonts w:eastAsia="Lato" w:asciiTheme="majorBidi" w:hAnsiTheme="majorBidi" w:cstheme="majorBidi"/>
          <w:szCs w:val="24"/>
        </w:rPr>
        <w:t xml:space="preserve">Do you </w:t>
      </w:r>
      <w:r w:rsidRPr="004E202C">
        <w:rPr>
          <w:rFonts w:asciiTheme="majorBidi" w:hAnsiTheme="majorBidi" w:cstheme="majorBidi"/>
          <w:szCs w:val="24"/>
        </w:rPr>
        <w:t>have</w:t>
      </w:r>
      <w:r w:rsidRPr="004E202C">
        <w:rPr>
          <w:rFonts w:eastAsia="Lato" w:asciiTheme="majorBidi" w:hAnsiTheme="majorBidi" w:cstheme="majorBidi"/>
          <w:szCs w:val="24"/>
        </w:rPr>
        <w:t xml:space="preserve"> any final questions for me about the study, or about the research team?</w:t>
      </w:r>
    </w:p>
    <w:p w:rsidR="003E3F71" w:rsidRPr="004E202C" w:rsidP="003E3F71" w14:paraId="5A1EA764" w14:textId="3E795E06">
      <w:pPr>
        <w:pStyle w:val="BodyText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Thank you for your time</w:t>
      </w:r>
      <w:r w:rsidRPr="004E202C" w:rsidR="00376FBE">
        <w:rPr>
          <w:rFonts w:asciiTheme="majorBidi" w:hAnsiTheme="majorBidi" w:cstheme="majorBidi"/>
          <w:iCs/>
          <w:szCs w:val="24"/>
        </w:rPr>
        <w:t>.</w:t>
      </w:r>
      <w:r w:rsidRPr="004E202C">
        <w:rPr>
          <w:rFonts w:asciiTheme="majorBidi" w:hAnsiTheme="majorBidi" w:cstheme="majorBidi"/>
          <w:iCs/>
          <w:szCs w:val="24"/>
        </w:rPr>
        <w:t xml:space="preserve"> I will now turn off the recorder.</w:t>
      </w:r>
    </w:p>
    <w:p w:rsidR="003E3F71" w:rsidRPr="004E202C" w:rsidP="003E3F71" w14:paraId="650884D6" w14:textId="77777777">
      <w:pPr>
        <w:pStyle w:val="BodyText"/>
        <w:rPr>
          <w:rFonts w:asciiTheme="majorBidi" w:hAnsiTheme="majorBidi" w:cstheme="majorBidi"/>
          <w:i/>
          <w:szCs w:val="24"/>
        </w:rPr>
      </w:pPr>
      <w:r w:rsidRPr="004E202C">
        <w:rPr>
          <w:rFonts w:asciiTheme="majorBidi" w:hAnsiTheme="majorBidi" w:cstheme="majorBidi"/>
          <w:i/>
          <w:szCs w:val="24"/>
        </w:rPr>
        <w:t>[Discuss compensation and collect future contacts list.]</w:t>
      </w:r>
    </w:p>
    <w:p w:rsidR="003E3F71" w:rsidRPr="004E202C" w:rsidP="003E3F71" w14:paraId="12DCF9F6" w14:textId="77777777">
      <w:pPr>
        <w:pStyle w:val="BodyText"/>
        <w:rPr>
          <w:rFonts w:asciiTheme="majorBidi" w:hAnsiTheme="majorBidi" w:cstheme="majorBidi"/>
          <w:szCs w:val="24"/>
        </w:rPr>
      </w:pPr>
    </w:p>
    <w:p w:rsidR="00D1010D" w:rsidRPr="004E202C" w14:paraId="01D2B4C8" w14:textId="77777777">
      <w:pPr>
        <w:rPr>
          <w:rFonts w:asciiTheme="majorBidi" w:hAnsiTheme="majorBidi" w:cstheme="majorBidi"/>
        </w:rPr>
      </w:pPr>
    </w:p>
    <w:sectPr w:rsidSect="00CF4C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8488B" w14:paraId="06C7D26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F4C5A" w:rsidRPr="00A76CE8" w:rsidP="00CF4C5A" w14:paraId="7E4D91B2" w14:textId="77777777">
    <w:pPr>
      <w:pStyle w:val="Footer"/>
      <w:tabs>
        <w:tab w:val="clear" w:pos="4680"/>
      </w:tabs>
      <w:jc w:val="center"/>
      <w:rPr>
        <w:b/>
        <w:bCs/>
        <w:sz w:val="21"/>
        <w:szCs w:val="21"/>
      </w:rPr>
    </w:pPr>
    <w:r w:rsidRPr="00A76CE8">
      <w:rPr>
        <w:b/>
        <w:bCs/>
        <w:sz w:val="21"/>
        <w:szCs w:val="21"/>
      </w:rPr>
      <w:fldChar w:fldCharType="begin"/>
    </w:r>
    <w:r w:rsidRPr="00A76CE8">
      <w:rPr>
        <w:b/>
        <w:bCs/>
        <w:sz w:val="21"/>
        <w:szCs w:val="21"/>
      </w:rPr>
      <w:instrText xml:space="preserve"> PAGE   \* MERGEFORMAT </w:instrText>
    </w:r>
    <w:r w:rsidRPr="00A76CE8">
      <w:rPr>
        <w:b/>
        <w:bCs/>
        <w:sz w:val="21"/>
        <w:szCs w:val="21"/>
      </w:rPr>
      <w:fldChar w:fldCharType="separate"/>
    </w:r>
    <w:r w:rsidRPr="00A76CE8">
      <w:rPr>
        <w:b/>
        <w:bCs/>
        <w:noProof/>
        <w:sz w:val="21"/>
        <w:szCs w:val="21"/>
      </w:rPr>
      <w:t>1</w:t>
    </w:r>
    <w:r w:rsidRPr="00A76CE8">
      <w:rPr>
        <w:b/>
        <w:bCs/>
        <w:noProof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8488B" w14:paraId="0EBE709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8488B" w14:paraId="37AE69F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8488B" w14:paraId="48AB501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8488B" w14:paraId="00512C4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33518E"/>
    <w:multiLevelType w:val="hybridMultilevel"/>
    <w:tmpl w:val="94EC87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A21BD2"/>
    <w:multiLevelType w:val="hybridMultilevel"/>
    <w:tmpl w:val="83083B9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236D6C"/>
    <w:multiLevelType w:val="hybridMultilevel"/>
    <w:tmpl w:val="ADC2A05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1D5ECD"/>
    <w:multiLevelType w:val="hybridMultilevel"/>
    <w:tmpl w:val="EED89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803E6A"/>
    <w:multiLevelType w:val="hybridMultilevel"/>
    <w:tmpl w:val="83083B9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653163"/>
    <w:multiLevelType w:val="hybridMultilevel"/>
    <w:tmpl w:val="09267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49D0ED1"/>
    <w:multiLevelType w:val="hybridMultilevel"/>
    <w:tmpl w:val="8EF28490"/>
    <w:lvl w:ilvl="0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720" w:hanging="360"/>
      </w:pPr>
    </w:lvl>
    <w:lvl w:ilvl="2" w:tentative="1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">
    <w:nsid w:val="161271C8"/>
    <w:multiLevelType w:val="hybridMultilevel"/>
    <w:tmpl w:val="EED89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B06A25"/>
    <w:multiLevelType w:val="hybridMultilevel"/>
    <w:tmpl w:val="D8523E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ED090B"/>
    <w:multiLevelType w:val="hybridMultilevel"/>
    <w:tmpl w:val="B852B97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29703A"/>
    <w:multiLevelType w:val="hybridMultilevel"/>
    <w:tmpl w:val="92962BA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2B2634"/>
    <w:multiLevelType w:val="singleLevel"/>
    <w:tmpl w:val="07745166"/>
    <w:lvl w:ilvl="0">
      <w:start w:val="1"/>
      <w:numFmt w:val="decimal"/>
      <w:pStyle w:val="FootnoteTex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1C8220D"/>
    <w:multiLevelType w:val="hybridMultilevel"/>
    <w:tmpl w:val="CB8C73A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DF42F8"/>
    <w:multiLevelType w:val="hybridMultilevel"/>
    <w:tmpl w:val="FF889FF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724F59"/>
    <w:multiLevelType w:val="hybridMultilevel"/>
    <w:tmpl w:val="EED89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0907FE"/>
    <w:multiLevelType w:val="hybridMultilevel"/>
    <w:tmpl w:val="4748FFB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CA50C0"/>
    <w:multiLevelType w:val="hybridMultilevel"/>
    <w:tmpl w:val="390CF5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BB1D26"/>
    <w:multiLevelType w:val="hybridMultilevel"/>
    <w:tmpl w:val="64BE3F9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522F00"/>
    <w:multiLevelType w:val="hybridMultilevel"/>
    <w:tmpl w:val="2D64D85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C12DD1"/>
    <w:multiLevelType w:val="hybridMultilevel"/>
    <w:tmpl w:val="308496D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084858"/>
    <w:multiLevelType w:val="hybridMultilevel"/>
    <w:tmpl w:val="D674BA9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1117D3"/>
    <w:multiLevelType w:val="hybridMultilevel"/>
    <w:tmpl w:val="5B46034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4336D7"/>
    <w:multiLevelType w:val="hybridMultilevel"/>
    <w:tmpl w:val="6840BD8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F83D7E"/>
    <w:multiLevelType w:val="hybridMultilevel"/>
    <w:tmpl w:val="8EF28490"/>
    <w:lvl w:ilvl="0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720" w:hanging="360"/>
      </w:pPr>
    </w:lvl>
    <w:lvl w:ilvl="2" w:tentative="1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>
    <w:nsid w:val="4B180FE6"/>
    <w:multiLevelType w:val="hybridMultilevel"/>
    <w:tmpl w:val="C246AA1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7D47AA"/>
    <w:multiLevelType w:val="hybridMultilevel"/>
    <w:tmpl w:val="5EB6E80A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iCs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505FAE"/>
    <w:multiLevelType w:val="hybridMultilevel"/>
    <w:tmpl w:val="DD8E2B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FD3639"/>
    <w:multiLevelType w:val="hybridMultilevel"/>
    <w:tmpl w:val="95E0307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1A1278"/>
    <w:multiLevelType w:val="hybridMultilevel"/>
    <w:tmpl w:val="C6A4190C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B30638"/>
    <w:multiLevelType w:val="hybridMultilevel"/>
    <w:tmpl w:val="D5E68C12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956F3"/>
    <w:multiLevelType w:val="hybridMultilevel"/>
    <w:tmpl w:val="FEDCC3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57A6CF5"/>
    <w:multiLevelType w:val="hybridMultilevel"/>
    <w:tmpl w:val="FCF04D8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D67ED7"/>
    <w:multiLevelType w:val="hybridMultilevel"/>
    <w:tmpl w:val="BE6CC52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FB6AA6"/>
    <w:multiLevelType w:val="hybridMultilevel"/>
    <w:tmpl w:val="16AAF7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5A676576"/>
    <w:multiLevelType w:val="hybridMultilevel"/>
    <w:tmpl w:val="EBB4E1A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B481C39"/>
    <w:multiLevelType w:val="hybridMultilevel"/>
    <w:tmpl w:val="396C6D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CE04D14"/>
    <w:multiLevelType w:val="hybridMultilevel"/>
    <w:tmpl w:val="EED89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AF28FD"/>
    <w:multiLevelType w:val="hybridMultilevel"/>
    <w:tmpl w:val="EED89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EA5C7D"/>
    <w:multiLevelType w:val="hybridMultilevel"/>
    <w:tmpl w:val="039260A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F158ED"/>
    <w:multiLevelType w:val="multilevel"/>
    <w:tmpl w:val="D9F072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6108FA"/>
    <w:multiLevelType w:val="hybridMultilevel"/>
    <w:tmpl w:val="4C640F8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D4A08E9"/>
    <w:multiLevelType w:val="hybridMultilevel"/>
    <w:tmpl w:val="D92C05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D540825"/>
    <w:multiLevelType w:val="hybridMultilevel"/>
    <w:tmpl w:val="EED89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E190105"/>
    <w:multiLevelType w:val="hybridMultilevel"/>
    <w:tmpl w:val="4ECEBF4C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E4F155D"/>
    <w:multiLevelType w:val="hybridMultilevel"/>
    <w:tmpl w:val="99F85B6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E5D2F7A"/>
    <w:multiLevelType w:val="hybridMultilevel"/>
    <w:tmpl w:val="BCAA5D6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F973480"/>
    <w:multiLevelType w:val="hybridMultilevel"/>
    <w:tmpl w:val="251C169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19C45C7"/>
    <w:multiLevelType w:val="hybridMultilevel"/>
    <w:tmpl w:val="65CE215A"/>
    <w:lvl w:ilvl="0">
      <w:start w:val="1"/>
      <w:numFmt w:val="lowerRoman"/>
      <w:lvlText w:val="%1."/>
      <w:lvlJc w:val="righ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74EF3E40"/>
    <w:multiLevelType w:val="hybridMultilevel"/>
    <w:tmpl w:val="AFA27D6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5157833"/>
    <w:multiLevelType w:val="hybridMultilevel"/>
    <w:tmpl w:val="FA44B8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76382250"/>
    <w:multiLevelType w:val="hybridMultilevel"/>
    <w:tmpl w:val="9426E83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A474321"/>
    <w:multiLevelType w:val="hybridMultilevel"/>
    <w:tmpl w:val="A676875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CDA0916"/>
    <w:multiLevelType w:val="hybridMultilevel"/>
    <w:tmpl w:val="28E2F1A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D406008"/>
    <w:multiLevelType w:val="hybridMultilevel"/>
    <w:tmpl w:val="3D987D4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4780417">
    <w:abstractNumId w:val="33"/>
  </w:num>
  <w:num w:numId="2" w16cid:durableId="134568894">
    <w:abstractNumId w:val="45"/>
  </w:num>
  <w:num w:numId="3" w16cid:durableId="1792361911">
    <w:abstractNumId w:val="12"/>
  </w:num>
  <w:num w:numId="4" w16cid:durableId="1671637144">
    <w:abstractNumId w:val="38"/>
  </w:num>
  <w:num w:numId="5" w16cid:durableId="421950572">
    <w:abstractNumId w:val="34"/>
  </w:num>
  <w:num w:numId="6" w16cid:durableId="1566798811">
    <w:abstractNumId w:val="4"/>
  </w:num>
  <w:num w:numId="7" w16cid:durableId="1506288635">
    <w:abstractNumId w:val="43"/>
  </w:num>
  <w:num w:numId="8" w16cid:durableId="792015518">
    <w:abstractNumId w:val="2"/>
  </w:num>
  <w:num w:numId="9" w16cid:durableId="1774786603">
    <w:abstractNumId w:val="29"/>
  </w:num>
  <w:num w:numId="10" w16cid:durableId="998078822">
    <w:abstractNumId w:val="0"/>
  </w:num>
  <w:num w:numId="11" w16cid:durableId="775905174">
    <w:abstractNumId w:val="51"/>
  </w:num>
  <w:num w:numId="12" w16cid:durableId="1158686543">
    <w:abstractNumId w:val="21"/>
  </w:num>
  <w:num w:numId="13" w16cid:durableId="61485996">
    <w:abstractNumId w:val="13"/>
  </w:num>
  <w:num w:numId="14" w16cid:durableId="2001885287">
    <w:abstractNumId w:val="24"/>
  </w:num>
  <w:num w:numId="15" w16cid:durableId="1297443174">
    <w:abstractNumId w:val="28"/>
  </w:num>
  <w:num w:numId="16" w16cid:durableId="1551963387">
    <w:abstractNumId w:val="18"/>
  </w:num>
  <w:num w:numId="17" w16cid:durableId="804157709">
    <w:abstractNumId w:val="20"/>
  </w:num>
  <w:num w:numId="18" w16cid:durableId="213661989">
    <w:abstractNumId w:val="40"/>
  </w:num>
  <w:num w:numId="19" w16cid:durableId="1730766888">
    <w:abstractNumId w:val="52"/>
  </w:num>
  <w:num w:numId="20" w16cid:durableId="1669865602">
    <w:abstractNumId w:val="35"/>
  </w:num>
  <w:num w:numId="21" w16cid:durableId="498349797">
    <w:abstractNumId w:val="10"/>
  </w:num>
  <w:num w:numId="22" w16cid:durableId="785929538">
    <w:abstractNumId w:val="41"/>
  </w:num>
  <w:num w:numId="23" w16cid:durableId="1155486825">
    <w:abstractNumId w:val="8"/>
  </w:num>
  <w:num w:numId="24" w16cid:durableId="1394740076">
    <w:abstractNumId w:val="50"/>
  </w:num>
  <w:num w:numId="25" w16cid:durableId="1694191486">
    <w:abstractNumId w:val="17"/>
  </w:num>
  <w:num w:numId="26" w16cid:durableId="231887806">
    <w:abstractNumId w:val="27"/>
  </w:num>
  <w:num w:numId="27" w16cid:durableId="762534956">
    <w:abstractNumId w:val="48"/>
  </w:num>
  <w:num w:numId="28" w16cid:durableId="32970283">
    <w:abstractNumId w:val="31"/>
  </w:num>
  <w:num w:numId="29" w16cid:durableId="888296249">
    <w:abstractNumId w:val="53"/>
  </w:num>
  <w:num w:numId="30" w16cid:durableId="2057972037">
    <w:abstractNumId w:val="19"/>
  </w:num>
  <w:num w:numId="31" w16cid:durableId="605119438">
    <w:abstractNumId w:val="15"/>
  </w:num>
  <w:num w:numId="32" w16cid:durableId="565730086">
    <w:abstractNumId w:val="9"/>
  </w:num>
  <w:num w:numId="33" w16cid:durableId="1001742259">
    <w:abstractNumId w:val="11"/>
  </w:num>
  <w:num w:numId="34" w16cid:durableId="213321379">
    <w:abstractNumId w:val="1"/>
  </w:num>
  <w:num w:numId="35" w16cid:durableId="440805476">
    <w:abstractNumId w:val="46"/>
  </w:num>
  <w:num w:numId="36" w16cid:durableId="249312298">
    <w:abstractNumId w:val="47"/>
  </w:num>
  <w:num w:numId="37" w16cid:durableId="2132894393">
    <w:abstractNumId w:val="30"/>
  </w:num>
  <w:num w:numId="38" w16cid:durableId="335771125">
    <w:abstractNumId w:val="3"/>
  </w:num>
  <w:num w:numId="39" w16cid:durableId="1986817320">
    <w:abstractNumId w:val="14"/>
  </w:num>
  <w:num w:numId="40" w16cid:durableId="1231423920">
    <w:abstractNumId w:val="37"/>
  </w:num>
  <w:num w:numId="41" w16cid:durableId="1631856232">
    <w:abstractNumId w:val="7"/>
  </w:num>
  <w:num w:numId="42" w16cid:durableId="1300843046">
    <w:abstractNumId w:val="36"/>
  </w:num>
  <w:num w:numId="43" w16cid:durableId="1998221813">
    <w:abstractNumId w:val="42"/>
  </w:num>
  <w:num w:numId="44" w16cid:durableId="427312013">
    <w:abstractNumId w:val="49"/>
  </w:num>
  <w:num w:numId="45" w16cid:durableId="1698772703">
    <w:abstractNumId w:val="25"/>
  </w:num>
  <w:num w:numId="46" w16cid:durableId="239827330">
    <w:abstractNumId w:val="16"/>
  </w:num>
  <w:num w:numId="47" w16cid:durableId="1862814769">
    <w:abstractNumId w:val="26"/>
  </w:num>
  <w:num w:numId="48" w16cid:durableId="38165586">
    <w:abstractNumId w:val="44"/>
  </w:num>
  <w:num w:numId="49" w16cid:durableId="712386004">
    <w:abstractNumId w:val="32"/>
  </w:num>
  <w:num w:numId="50" w16cid:durableId="185556269">
    <w:abstractNumId w:val="5"/>
  </w:num>
  <w:num w:numId="51" w16cid:durableId="1918439655">
    <w:abstractNumId w:val="39"/>
  </w:num>
  <w:num w:numId="52" w16cid:durableId="1129130208">
    <w:abstractNumId w:val="22"/>
  </w:num>
  <w:num w:numId="53" w16cid:durableId="1911035430">
    <w:abstractNumId w:val="23"/>
  </w:num>
  <w:num w:numId="54" w16cid:durableId="324817455">
    <w:abstractNumId w:val="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1010D"/>
    <w:rsid w:val="00001A3A"/>
    <w:rsid w:val="000109D5"/>
    <w:rsid w:val="000124FB"/>
    <w:rsid w:val="0002423C"/>
    <w:rsid w:val="000245CB"/>
    <w:rsid w:val="0002567A"/>
    <w:rsid w:val="00026675"/>
    <w:rsid w:val="00042B58"/>
    <w:rsid w:val="000431B2"/>
    <w:rsid w:val="00052F9D"/>
    <w:rsid w:val="00055637"/>
    <w:rsid w:val="00070AD9"/>
    <w:rsid w:val="0007148F"/>
    <w:rsid w:val="00071E3D"/>
    <w:rsid w:val="0007414C"/>
    <w:rsid w:val="000762E7"/>
    <w:rsid w:val="000803A1"/>
    <w:rsid w:val="00085C03"/>
    <w:rsid w:val="00090268"/>
    <w:rsid w:val="00096442"/>
    <w:rsid w:val="000A3B36"/>
    <w:rsid w:val="000B0E73"/>
    <w:rsid w:val="000C1FE1"/>
    <w:rsid w:val="000D1CBB"/>
    <w:rsid w:val="000E61F1"/>
    <w:rsid w:val="000F1779"/>
    <w:rsid w:val="000F1C91"/>
    <w:rsid w:val="000F68A3"/>
    <w:rsid w:val="00112911"/>
    <w:rsid w:val="00121006"/>
    <w:rsid w:val="00121765"/>
    <w:rsid w:val="00122791"/>
    <w:rsid w:val="00122D36"/>
    <w:rsid w:val="00137E35"/>
    <w:rsid w:val="001412A5"/>
    <w:rsid w:val="001661A3"/>
    <w:rsid w:val="00172C0D"/>
    <w:rsid w:val="0017770D"/>
    <w:rsid w:val="00180C32"/>
    <w:rsid w:val="00180E7C"/>
    <w:rsid w:val="00184CD5"/>
    <w:rsid w:val="00187BE7"/>
    <w:rsid w:val="001933C7"/>
    <w:rsid w:val="00194E93"/>
    <w:rsid w:val="001A4282"/>
    <w:rsid w:val="001A5496"/>
    <w:rsid w:val="001B1E01"/>
    <w:rsid w:val="001B2212"/>
    <w:rsid w:val="001C082B"/>
    <w:rsid w:val="001C587F"/>
    <w:rsid w:val="00207DAD"/>
    <w:rsid w:val="00207F4A"/>
    <w:rsid w:val="0021070A"/>
    <w:rsid w:val="002113AC"/>
    <w:rsid w:val="002113F3"/>
    <w:rsid w:val="00227E52"/>
    <w:rsid w:val="002461B1"/>
    <w:rsid w:val="00246B73"/>
    <w:rsid w:val="0025550D"/>
    <w:rsid w:val="002642EE"/>
    <w:rsid w:val="00270AAF"/>
    <w:rsid w:val="002744A3"/>
    <w:rsid w:val="00277146"/>
    <w:rsid w:val="00284642"/>
    <w:rsid w:val="002858BE"/>
    <w:rsid w:val="002877EE"/>
    <w:rsid w:val="00292823"/>
    <w:rsid w:val="00294FF2"/>
    <w:rsid w:val="00295416"/>
    <w:rsid w:val="0029557D"/>
    <w:rsid w:val="00295A82"/>
    <w:rsid w:val="00297388"/>
    <w:rsid w:val="002A3F64"/>
    <w:rsid w:val="002A653A"/>
    <w:rsid w:val="002A77E6"/>
    <w:rsid w:val="002B25DE"/>
    <w:rsid w:val="002B65DD"/>
    <w:rsid w:val="002C6E32"/>
    <w:rsid w:val="002D105C"/>
    <w:rsid w:val="002D6D2F"/>
    <w:rsid w:val="002F06B1"/>
    <w:rsid w:val="002F7E90"/>
    <w:rsid w:val="0031169C"/>
    <w:rsid w:val="0032008F"/>
    <w:rsid w:val="0032089F"/>
    <w:rsid w:val="00332CA0"/>
    <w:rsid w:val="003338C1"/>
    <w:rsid w:val="00346BCF"/>
    <w:rsid w:val="00352540"/>
    <w:rsid w:val="00354A5D"/>
    <w:rsid w:val="00357AE2"/>
    <w:rsid w:val="003649E3"/>
    <w:rsid w:val="00374C2E"/>
    <w:rsid w:val="00376FBE"/>
    <w:rsid w:val="00380BDF"/>
    <w:rsid w:val="00385F59"/>
    <w:rsid w:val="003A1D76"/>
    <w:rsid w:val="003A6F50"/>
    <w:rsid w:val="003B13BC"/>
    <w:rsid w:val="003B2037"/>
    <w:rsid w:val="003B33E7"/>
    <w:rsid w:val="003C47F5"/>
    <w:rsid w:val="003C5CAD"/>
    <w:rsid w:val="003E2939"/>
    <w:rsid w:val="003E31A2"/>
    <w:rsid w:val="003E3F71"/>
    <w:rsid w:val="003E4753"/>
    <w:rsid w:val="003E5A3D"/>
    <w:rsid w:val="003F0AC2"/>
    <w:rsid w:val="00401094"/>
    <w:rsid w:val="00426816"/>
    <w:rsid w:val="00436FE5"/>
    <w:rsid w:val="00441C82"/>
    <w:rsid w:val="004425D0"/>
    <w:rsid w:val="004504F7"/>
    <w:rsid w:val="00456B7D"/>
    <w:rsid w:val="00461838"/>
    <w:rsid w:val="00470A81"/>
    <w:rsid w:val="00474F18"/>
    <w:rsid w:val="00481467"/>
    <w:rsid w:val="004909AA"/>
    <w:rsid w:val="004930B4"/>
    <w:rsid w:val="004A4268"/>
    <w:rsid w:val="004A794E"/>
    <w:rsid w:val="004B06C1"/>
    <w:rsid w:val="004B60F8"/>
    <w:rsid w:val="004B7301"/>
    <w:rsid w:val="004E202C"/>
    <w:rsid w:val="004E2EBE"/>
    <w:rsid w:val="004F3F18"/>
    <w:rsid w:val="00502747"/>
    <w:rsid w:val="0051011E"/>
    <w:rsid w:val="005105C4"/>
    <w:rsid w:val="005172FB"/>
    <w:rsid w:val="00521477"/>
    <w:rsid w:val="0053147A"/>
    <w:rsid w:val="0053283F"/>
    <w:rsid w:val="00541F50"/>
    <w:rsid w:val="00561BF6"/>
    <w:rsid w:val="00565760"/>
    <w:rsid w:val="005B51E8"/>
    <w:rsid w:val="005C02F0"/>
    <w:rsid w:val="005C476D"/>
    <w:rsid w:val="005C4A33"/>
    <w:rsid w:val="005D7A43"/>
    <w:rsid w:val="005E41EB"/>
    <w:rsid w:val="005F16C5"/>
    <w:rsid w:val="005F6902"/>
    <w:rsid w:val="006030B1"/>
    <w:rsid w:val="00604EBC"/>
    <w:rsid w:val="00607EA3"/>
    <w:rsid w:val="00623469"/>
    <w:rsid w:val="00623A0C"/>
    <w:rsid w:val="00623BAD"/>
    <w:rsid w:val="00623C73"/>
    <w:rsid w:val="00625078"/>
    <w:rsid w:val="0062534E"/>
    <w:rsid w:val="00656D0E"/>
    <w:rsid w:val="00666BED"/>
    <w:rsid w:val="00667CC2"/>
    <w:rsid w:val="006725D4"/>
    <w:rsid w:val="006725DF"/>
    <w:rsid w:val="00683DF9"/>
    <w:rsid w:val="00690623"/>
    <w:rsid w:val="0069659E"/>
    <w:rsid w:val="006A0D69"/>
    <w:rsid w:val="006A32CD"/>
    <w:rsid w:val="006A3B79"/>
    <w:rsid w:val="006B2AB9"/>
    <w:rsid w:val="006B49D1"/>
    <w:rsid w:val="006C04F2"/>
    <w:rsid w:val="006C1C99"/>
    <w:rsid w:val="006C3402"/>
    <w:rsid w:val="006C4D21"/>
    <w:rsid w:val="006C7DF8"/>
    <w:rsid w:val="006D2C75"/>
    <w:rsid w:val="006D3278"/>
    <w:rsid w:val="006D3B29"/>
    <w:rsid w:val="006D578B"/>
    <w:rsid w:val="006D7B30"/>
    <w:rsid w:val="006F52DB"/>
    <w:rsid w:val="006F689C"/>
    <w:rsid w:val="00703A3B"/>
    <w:rsid w:val="0071091B"/>
    <w:rsid w:val="00713B94"/>
    <w:rsid w:val="00726B16"/>
    <w:rsid w:val="00735E50"/>
    <w:rsid w:val="007417AC"/>
    <w:rsid w:val="00741BB4"/>
    <w:rsid w:val="00753309"/>
    <w:rsid w:val="00753629"/>
    <w:rsid w:val="0076204C"/>
    <w:rsid w:val="00763889"/>
    <w:rsid w:val="00777176"/>
    <w:rsid w:val="00781E90"/>
    <w:rsid w:val="00782DFD"/>
    <w:rsid w:val="0078704B"/>
    <w:rsid w:val="00795E64"/>
    <w:rsid w:val="00796FEF"/>
    <w:rsid w:val="007975EA"/>
    <w:rsid w:val="007A0507"/>
    <w:rsid w:val="007A4ABA"/>
    <w:rsid w:val="007A60E2"/>
    <w:rsid w:val="007B1E97"/>
    <w:rsid w:val="007B2349"/>
    <w:rsid w:val="007B799E"/>
    <w:rsid w:val="007C6E95"/>
    <w:rsid w:val="007D1A16"/>
    <w:rsid w:val="007E3507"/>
    <w:rsid w:val="007E771A"/>
    <w:rsid w:val="007F195B"/>
    <w:rsid w:val="007F3513"/>
    <w:rsid w:val="00801C4D"/>
    <w:rsid w:val="00807826"/>
    <w:rsid w:val="00816B73"/>
    <w:rsid w:val="0081726D"/>
    <w:rsid w:val="00820A03"/>
    <w:rsid w:val="0083553D"/>
    <w:rsid w:val="00840728"/>
    <w:rsid w:val="00844263"/>
    <w:rsid w:val="008514FE"/>
    <w:rsid w:val="00857DFB"/>
    <w:rsid w:val="00864407"/>
    <w:rsid w:val="0086767E"/>
    <w:rsid w:val="00874391"/>
    <w:rsid w:val="00883314"/>
    <w:rsid w:val="00883D85"/>
    <w:rsid w:val="00892338"/>
    <w:rsid w:val="008961DD"/>
    <w:rsid w:val="008A6D73"/>
    <w:rsid w:val="008A716C"/>
    <w:rsid w:val="008B1432"/>
    <w:rsid w:val="008B291E"/>
    <w:rsid w:val="008B61B2"/>
    <w:rsid w:val="008B73CC"/>
    <w:rsid w:val="008C1545"/>
    <w:rsid w:val="008C1EC0"/>
    <w:rsid w:val="008C658F"/>
    <w:rsid w:val="008C7679"/>
    <w:rsid w:val="008D08D9"/>
    <w:rsid w:val="008D7176"/>
    <w:rsid w:val="008D7998"/>
    <w:rsid w:val="008D7CCB"/>
    <w:rsid w:val="008E58DA"/>
    <w:rsid w:val="008E5E35"/>
    <w:rsid w:val="008E6E45"/>
    <w:rsid w:val="008F4BA8"/>
    <w:rsid w:val="00902A7C"/>
    <w:rsid w:val="009032AC"/>
    <w:rsid w:val="00904664"/>
    <w:rsid w:val="00905EE6"/>
    <w:rsid w:val="009078DF"/>
    <w:rsid w:val="00923B34"/>
    <w:rsid w:val="00932F5D"/>
    <w:rsid w:val="009349BE"/>
    <w:rsid w:val="009404C1"/>
    <w:rsid w:val="00944339"/>
    <w:rsid w:val="00945CB3"/>
    <w:rsid w:val="00946CDE"/>
    <w:rsid w:val="009725BD"/>
    <w:rsid w:val="0098202A"/>
    <w:rsid w:val="009A1FBC"/>
    <w:rsid w:val="009A678A"/>
    <w:rsid w:val="009A6EF9"/>
    <w:rsid w:val="009B0AB1"/>
    <w:rsid w:val="009B71FC"/>
    <w:rsid w:val="009C43DF"/>
    <w:rsid w:val="009D0EE0"/>
    <w:rsid w:val="009D6E9D"/>
    <w:rsid w:val="009E3ED5"/>
    <w:rsid w:val="009F0F13"/>
    <w:rsid w:val="009F111E"/>
    <w:rsid w:val="009F15B6"/>
    <w:rsid w:val="009F776D"/>
    <w:rsid w:val="00A04C72"/>
    <w:rsid w:val="00A06B77"/>
    <w:rsid w:val="00A06E81"/>
    <w:rsid w:val="00A1020A"/>
    <w:rsid w:val="00A12451"/>
    <w:rsid w:val="00A1601D"/>
    <w:rsid w:val="00A1778D"/>
    <w:rsid w:val="00A20B0E"/>
    <w:rsid w:val="00A22E7B"/>
    <w:rsid w:val="00A35602"/>
    <w:rsid w:val="00A42607"/>
    <w:rsid w:val="00A555F8"/>
    <w:rsid w:val="00A76CE8"/>
    <w:rsid w:val="00A95D78"/>
    <w:rsid w:val="00AA2732"/>
    <w:rsid w:val="00AA4219"/>
    <w:rsid w:val="00AA433F"/>
    <w:rsid w:val="00AD097C"/>
    <w:rsid w:val="00AD0B11"/>
    <w:rsid w:val="00AD3571"/>
    <w:rsid w:val="00AE3307"/>
    <w:rsid w:val="00AE4E78"/>
    <w:rsid w:val="00AF1BF8"/>
    <w:rsid w:val="00AF4C89"/>
    <w:rsid w:val="00B00F20"/>
    <w:rsid w:val="00B04E65"/>
    <w:rsid w:val="00B126FA"/>
    <w:rsid w:val="00B16D03"/>
    <w:rsid w:val="00B4337F"/>
    <w:rsid w:val="00B44D76"/>
    <w:rsid w:val="00B50940"/>
    <w:rsid w:val="00B55214"/>
    <w:rsid w:val="00B55707"/>
    <w:rsid w:val="00B57E5D"/>
    <w:rsid w:val="00B662A9"/>
    <w:rsid w:val="00B73D28"/>
    <w:rsid w:val="00B966B5"/>
    <w:rsid w:val="00B9757E"/>
    <w:rsid w:val="00BA687C"/>
    <w:rsid w:val="00BB2348"/>
    <w:rsid w:val="00BB2773"/>
    <w:rsid w:val="00BB5330"/>
    <w:rsid w:val="00BC433E"/>
    <w:rsid w:val="00BD554C"/>
    <w:rsid w:val="00BE06BD"/>
    <w:rsid w:val="00BE6B38"/>
    <w:rsid w:val="00C07F36"/>
    <w:rsid w:val="00C13358"/>
    <w:rsid w:val="00C204EF"/>
    <w:rsid w:val="00C21B80"/>
    <w:rsid w:val="00C34CF3"/>
    <w:rsid w:val="00C37CF4"/>
    <w:rsid w:val="00C471FE"/>
    <w:rsid w:val="00C63E87"/>
    <w:rsid w:val="00C66CB9"/>
    <w:rsid w:val="00C67FD5"/>
    <w:rsid w:val="00C77AF2"/>
    <w:rsid w:val="00C97531"/>
    <w:rsid w:val="00CA0B41"/>
    <w:rsid w:val="00CA7324"/>
    <w:rsid w:val="00CA7B50"/>
    <w:rsid w:val="00CB486F"/>
    <w:rsid w:val="00CD695A"/>
    <w:rsid w:val="00CF17BD"/>
    <w:rsid w:val="00CF4C5A"/>
    <w:rsid w:val="00D03176"/>
    <w:rsid w:val="00D1010D"/>
    <w:rsid w:val="00D14102"/>
    <w:rsid w:val="00D2217C"/>
    <w:rsid w:val="00D26F1A"/>
    <w:rsid w:val="00D33961"/>
    <w:rsid w:val="00D35512"/>
    <w:rsid w:val="00D406FA"/>
    <w:rsid w:val="00D42A6D"/>
    <w:rsid w:val="00D51E80"/>
    <w:rsid w:val="00D70D47"/>
    <w:rsid w:val="00D74BFF"/>
    <w:rsid w:val="00D80F7D"/>
    <w:rsid w:val="00DA428C"/>
    <w:rsid w:val="00DB5FF2"/>
    <w:rsid w:val="00DC2138"/>
    <w:rsid w:val="00DC72C2"/>
    <w:rsid w:val="00DD3C4D"/>
    <w:rsid w:val="00DE1B4B"/>
    <w:rsid w:val="00DF1650"/>
    <w:rsid w:val="00DF6217"/>
    <w:rsid w:val="00DF7B54"/>
    <w:rsid w:val="00E04438"/>
    <w:rsid w:val="00E11DA9"/>
    <w:rsid w:val="00E161C8"/>
    <w:rsid w:val="00E169F3"/>
    <w:rsid w:val="00E22287"/>
    <w:rsid w:val="00E22B08"/>
    <w:rsid w:val="00E23559"/>
    <w:rsid w:val="00E24FCA"/>
    <w:rsid w:val="00E25180"/>
    <w:rsid w:val="00E308EB"/>
    <w:rsid w:val="00E31015"/>
    <w:rsid w:val="00E34E8E"/>
    <w:rsid w:val="00E43977"/>
    <w:rsid w:val="00E608E0"/>
    <w:rsid w:val="00E61BEB"/>
    <w:rsid w:val="00E70764"/>
    <w:rsid w:val="00E75628"/>
    <w:rsid w:val="00E81A77"/>
    <w:rsid w:val="00E841FA"/>
    <w:rsid w:val="00E8488B"/>
    <w:rsid w:val="00E902D7"/>
    <w:rsid w:val="00E92191"/>
    <w:rsid w:val="00EA0D90"/>
    <w:rsid w:val="00ED57A5"/>
    <w:rsid w:val="00ED73AE"/>
    <w:rsid w:val="00EE03F7"/>
    <w:rsid w:val="00EE6E42"/>
    <w:rsid w:val="00EE7BB0"/>
    <w:rsid w:val="00EF624B"/>
    <w:rsid w:val="00F07191"/>
    <w:rsid w:val="00F11792"/>
    <w:rsid w:val="00F125E5"/>
    <w:rsid w:val="00F14856"/>
    <w:rsid w:val="00F1550D"/>
    <w:rsid w:val="00F157CE"/>
    <w:rsid w:val="00F26BFB"/>
    <w:rsid w:val="00F456C9"/>
    <w:rsid w:val="00F46714"/>
    <w:rsid w:val="00F5191B"/>
    <w:rsid w:val="00F54483"/>
    <w:rsid w:val="00F56F82"/>
    <w:rsid w:val="00F61F70"/>
    <w:rsid w:val="00F64835"/>
    <w:rsid w:val="00F74193"/>
    <w:rsid w:val="00F7642B"/>
    <w:rsid w:val="00F77499"/>
    <w:rsid w:val="00F8200E"/>
    <w:rsid w:val="00F825B9"/>
    <w:rsid w:val="00F858C9"/>
    <w:rsid w:val="00F94A21"/>
    <w:rsid w:val="00FA58BF"/>
    <w:rsid w:val="00FB4403"/>
    <w:rsid w:val="00FD008B"/>
    <w:rsid w:val="00FD0F09"/>
    <w:rsid w:val="00FD1CF4"/>
    <w:rsid w:val="00FD4559"/>
    <w:rsid w:val="00FD67E2"/>
    <w:rsid w:val="00FE7066"/>
    <w:rsid w:val="00FF2FE1"/>
    <w:rsid w:val="0558EFFC"/>
    <w:rsid w:val="0827DA0C"/>
    <w:rsid w:val="0D18E4CF"/>
    <w:rsid w:val="0D95D1B8"/>
    <w:rsid w:val="0FF39535"/>
    <w:rsid w:val="33FE2A33"/>
    <w:rsid w:val="35433156"/>
    <w:rsid w:val="3981964A"/>
    <w:rsid w:val="3C7F55AE"/>
    <w:rsid w:val="550474E5"/>
    <w:rsid w:val="60DE919B"/>
    <w:rsid w:val="6353C4E2"/>
    <w:rsid w:val="6DD27E5A"/>
    <w:rsid w:val="705BA732"/>
    <w:rsid w:val="72C1DB3E"/>
    <w:rsid w:val="740E17D6"/>
    <w:rsid w:val="7D123573"/>
  </w:rsids>
  <w:docVars>
    <w:docVar w:name="__Grammarly_42___1" w:val="H4sIAAAAAAAEAKtWcslP9kxRslIyNDYyM7cwNLY0NTI3Mjcxt7RU0lEKTi0uzszPAykwrAUAWUGd3SwAAAA=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E3F71"/>
    <w:pPr>
      <w:keepNext/>
      <w:spacing w:after="160"/>
      <w:outlineLvl w:val="0"/>
    </w:pPr>
    <w:rPr>
      <w:rFonts w:ascii="Times New Roman Bold" w:eastAsia="Times New Roman" w:hAnsi="Times New Roman Bold" w:cs="Arial"/>
      <w:b/>
      <w:bCs/>
      <w:caps/>
      <w:snapToGrid w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04F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F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F7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3E3F71"/>
    <w:rPr>
      <w:rFonts w:ascii="Times New Roman Bold" w:eastAsia="Times New Roman" w:hAnsi="Times New Roman Bold" w:cs="Arial"/>
      <w:b/>
      <w:bCs/>
      <w:caps/>
      <w:snapToGrid w:val="0"/>
    </w:rPr>
  </w:style>
  <w:style w:type="paragraph" w:styleId="BodyText">
    <w:name w:val="Body Text"/>
    <w:basedOn w:val="Normal"/>
    <w:link w:val="BodyTextChar"/>
    <w:unhideWhenUsed/>
    <w:rsid w:val="009F111E"/>
    <w:pPr>
      <w:spacing w:after="180"/>
    </w:pPr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9F111E"/>
    <w:rPr>
      <w:rFonts w:ascii="Times New Roman" w:eastAsia="Times New Roman" w:hAnsi="Times New Roman" w:cs="Times New Roman"/>
      <w:snapToGrid w:val="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3F71"/>
    <w:pPr>
      <w:tabs>
        <w:tab w:val="center" w:pos="4680"/>
        <w:tab w:val="right" w:pos="9360"/>
      </w:tabs>
      <w:spacing w:line="276" w:lineRule="auto"/>
      <w:jc w:val="both"/>
    </w:pPr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E3F71"/>
    <w:rPr>
      <w:rFonts w:ascii="Times New Roman" w:eastAsia="Times New Roman" w:hAnsi="Times New Roman" w:cs="Times New Roman"/>
      <w:snapToGrid w:val="0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3E3F71"/>
    <w:pPr>
      <w:tabs>
        <w:tab w:val="center" w:pos="4680"/>
        <w:tab w:val="right" w:pos="9360"/>
      </w:tabs>
      <w:spacing w:line="276" w:lineRule="auto"/>
      <w:jc w:val="both"/>
    </w:pPr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E3F71"/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normaltextrun">
    <w:name w:val="normaltextrun"/>
    <w:basedOn w:val="DefaultParagraphFont"/>
    <w:rsid w:val="003E3F71"/>
  </w:style>
  <w:style w:type="character" w:styleId="CommentReference">
    <w:name w:val="annotation reference"/>
    <w:basedOn w:val="DefaultParagraphFont"/>
    <w:uiPriority w:val="99"/>
    <w:semiHidden/>
    <w:unhideWhenUsed/>
    <w:rsid w:val="003E3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3F71"/>
    <w:pPr>
      <w:jc w:val="both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3F71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8B291E"/>
    <w:pPr>
      <w:numPr>
        <w:numId w:val="33"/>
      </w:numPr>
      <w:spacing w:after="120" w:line="276" w:lineRule="auto"/>
      <w:jc w:val="both"/>
    </w:pPr>
    <w:rPr>
      <w:rFonts w:ascii="Times New Roman" w:eastAsia="Times New Roman" w:hAnsi="Times New Roman" w:cs="Times New Roman"/>
      <w:snapToGrid w:val="0"/>
      <w:sz w:val="21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B291E"/>
    <w:rPr>
      <w:rFonts w:ascii="Times New Roman" w:eastAsia="Times New Roman" w:hAnsi="Times New Roman" w:cs="Times New Roman"/>
      <w:snapToGrid w:val="0"/>
      <w:sz w:val="21"/>
      <w:szCs w:val="20"/>
    </w:rPr>
  </w:style>
  <w:style w:type="character" w:styleId="FootnoteReference">
    <w:name w:val="footnote reference"/>
    <w:basedOn w:val="DefaultParagraphFont"/>
    <w:semiHidden/>
    <w:rsid w:val="008B291E"/>
    <w:rPr>
      <w:rFonts w:ascii="Times New Roman" w:hAnsi="Times New Roman"/>
      <w:caps w:val="0"/>
      <w:smallCaps/>
      <w:sz w:val="21"/>
      <w:vertAlign w:val="baseli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8E0"/>
    <w:pPr>
      <w:jc w:val="left"/>
    </w:pPr>
    <w:rPr>
      <w:rFonts w:asciiTheme="minorHAnsi" w:eastAsiaTheme="minorHAnsi" w:hAnsiTheme="minorHAnsi" w:cstheme="minorBidi"/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8E0"/>
    <w:rPr>
      <w:rFonts w:ascii="Times New Roman" w:eastAsia="Times New Roman" w:hAnsi="Times New Roman" w:cs="Times New Roman"/>
      <w:b/>
      <w:bCs/>
      <w:snapToGrid/>
      <w:sz w:val="20"/>
      <w:szCs w:val="20"/>
    </w:rPr>
  </w:style>
  <w:style w:type="paragraph" w:styleId="Revision">
    <w:name w:val="Revision"/>
    <w:hidden/>
    <w:uiPriority w:val="99"/>
    <w:semiHidden/>
    <w:rsid w:val="002461B1"/>
  </w:style>
  <w:style w:type="paragraph" w:styleId="ListParagraph">
    <w:name w:val="List Paragraph"/>
    <w:basedOn w:val="Normal"/>
    <w:link w:val="ListParagraphChar"/>
    <w:uiPriority w:val="34"/>
    <w:qFormat/>
    <w:rsid w:val="00A06B77"/>
    <w:pPr>
      <w:ind w:left="720"/>
      <w:contextualSpacing/>
    </w:pPr>
    <w:rPr>
      <w:rFonts w:ascii="Times New Roman" w:eastAsia="Calibri" w:hAnsi="Times New Roman" w:cs="Times New Roman"/>
    </w:rPr>
  </w:style>
  <w:style w:type="character" w:customStyle="1" w:styleId="ListParagraphChar">
    <w:name w:val="List Paragraph Char"/>
    <w:link w:val="ListParagraph"/>
    <w:uiPriority w:val="34"/>
    <w:locked/>
    <w:rsid w:val="00A06B77"/>
    <w:rPr>
      <w:rFonts w:ascii="Times New Roman" w:eastAsia="Calibri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4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39360801F1E469D28244E141986A4" ma:contentTypeVersion="4" ma:contentTypeDescription="Create a new document." ma:contentTypeScope="" ma:versionID="857fe408e098e58cc24239745bc003d0">
  <xsd:schema xmlns:xsd="http://www.w3.org/2001/XMLSchema" xmlns:xs="http://www.w3.org/2001/XMLSchema" xmlns:p="http://schemas.microsoft.com/office/2006/metadata/properties" xmlns:ns2="a1efc501-b604-4a81-9452-89fc6e337cfb" xmlns:ns3="0b214437-f8eb-4ec4-9391-df2c85370fcc" targetNamespace="http://schemas.microsoft.com/office/2006/metadata/properties" ma:root="true" ma:fieldsID="daf1ba0570b2126bd2a514a9304cab20" ns2:_="" ns3:_="">
    <xsd:import namespace="a1efc501-b604-4a81-9452-89fc6e337cfb"/>
    <xsd:import namespace="0b214437-f8eb-4ec4-9391-df2c85370f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fc501-b604-4a81-9452-89fc6e337c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14437-f8eb-4ec4-9391-df2c85370f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8F20298-79A3-48CD-BB96-4636856D5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fc501-b604-4a81-9452-89fc6e337cfb"/>
    <ds:schemaRef ds:uri="0b214437-f8eb-4ec4-9391-df2c85370f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FC3A7F-03E6-4678-A026-0E6200964B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350EB4-EAAE-4465-B69B-DFFB1AE9A3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1DDE70-7CB7-4981-BB66-28ECD2C46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450</Words>
  <Characters>1397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Hill, Ronald M</cp:lastModifiedBy>
  <cp:revision>2</cp:revision>
  <dcterms:created xsi:type="dcterms:W3CDTF">2024-03-17T15:03:00Z</dcterms:created>
  <dcterms:modified xsi:type="dcterms:W3CDTF">2024-03-17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39360801F1E469D28244E141986A4</vt:lpwstr>
  </property>
</Properties>
</file>